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E84818" w14:textId="744EA8BF" w:rsidR="00C80C53" w:rsidRDefault="006701D4" w:rsidP="00E97ACC">
      <w:pPr>
        <w:tabs>
          <w:tab w:val="left" w:pos="1350"/>
        </w:tabs>
        <w:jc w:val="both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9B3FA35" wp14:editId="50457558">
            <wp:simplePos x="0" y="0"/>
            <wp:positionH relativeFrom="column">
              <wp:posOffset>3298370</wp:posOffset>
            </wp:positionH>
            <wp:positionV relativeFrom="paragraph">
              <wp:posOffset>334736</wp:posOffset>
            </wp:positionV>
            <wp:extent cx="2958193" cy="1937657"/>
            <wp:effectExtent l="0" t="0" r="0" b="5715"/>
            <wp:wrapNone/>
            <wp:docPr id="2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 rotWithShape="1">
                    <a:blip r:embed="rId5"/>
                    <a:srcRect l="25220" t="23737" r="37125" b="42126"/>
                    <a:stretch/>
                  </pic:blipFill>
                  <pic:spPr bwMode="auto">
                    <a:xfrm>
                      <a:off x="0" y="0"/>
                      <a:ext cx="2966396" cy="1943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45E6">
        <w:rPr>
          <w:b/>
          <w:sz w:val="28"/>
          <w:szCs w:val="28"/>
        </w:rPr>
        <w:t>Roll no: 20k</w:t>
      </w:r>
      <w:r w:rsidR="00E97ACC">
        <w:rPr>
          <w:b/>
          <w:sz w:val="28"/>
          <w:szCs w:val="28"/>
        </w:rPr>
        <w:t>-</w:t>
      </w:r>
      <w:r w:rsidR="00E345E6">
        <w:rPr>
          <w:b/>
          <w:sz w:val="28"/>
          <w:szCs w:val="28"/>
        </w:rPr>
        <w:t>0409</w:t>
      </w:r>
    </w:p>
    <w:p w14:paraId="4E228BDF" w14:textId="19D37A0A" w:rsidR="00C80C53" w:rsidRDefault="006701D4">
      <w:pPr>
        <w:jc w:val="both"/>
        <w:rPr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2336" behindDoc="0" locked="0" layoutInCell="1" hidden="0" allowOverlap="1" wp14:anchorId="1C1B8A6C" wp14:editId="14B69805">
            <wp:simplePos x="0" y="0"/>
            <wp:positionH relativeFrom="column">
              <wp:posOffset>-489857</wp:posOffset>
            </wp:positionH>
            <wp:positionV relativeFrom="paragraph">
              <wp:posOffset>368936</wp:posOffset>
            </wp:positionV>
            <wp:extent cx="3591560" cy="1757930"/>
            <wp:effectExtent l="0" t="0" r="8890" b="0"/>
            <wp:wrapNone/>
            <wp:docPr id="3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6"/>
                    <a:srcRect l="18572" t="29560" r="29963" b="46032"/>
                    <a:stretch>
                      <a:fillRect/>
                    </a:stretch>
                  </pic:blipFill>
                  <pic:spPr>
                    <a:xfrm>
                      <a:off x="0" y="0"/>
                      <a:ext cx="3601252" cy="17626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45E6">
        <w:rPr>
          <w:b/>
          <w:sz w:val="28"/>
          <w:szCs w:val="28"/>
        </w:rPr>
        <w:t>Name: MUKAND KRISHNA</w:t>
      </w:r>
    </w:p>
    <w:p w14:paraId="1E5CCAF9" w14:textId="610988A0" w:rsidR="00C80C53" w:rsidRDefault="00C80C53">
      <w:pPr>
        <w:jc w:val="both"/>
      </w:pPr>
    </w:p>
    <w:p w14:paraId="68E36794" w14:textId="71670FBB" w:rsidR="00C80C53" w:rsidRDefault="00C80C53">
      <w:pPr>
        <w:jc w:val="both"/>
      </w:pPr>
    </w:p>
    <w:p w14:paraId="770990A6" w14:textId="77777777" w:rsidR="00C80C53" w:rsidRDefault="00C80C53">
      <w:pPr>
        <w:jc w:val="both"/>
      </w:pPr>
    </w:p>
    <w:p w14:paraId="44FF221F" w14:textId="77777777" w:rsidR="00C80C53" w:rsidRDefault="00C80C53">
      <w:pPr>
        <w:jc w:val="both"/>
      </w:pPr>
    </w:p>
    <w:p w14:paraId="0ACCD5CF" w14:textId="77777777" w:rsidR="00C80C53" w:rsidRDefault="00C80C53">
      <w:pPr>
        <w:jc w:val="both"/>
      </w:pPr>
    </w:p>
    <w:p w14:paraId="6F3311CE" w14:textId="77777777" w:rsidR="00C80C53" w:rsidRDefault="00C80C53">
      <w:pPr>
        <w:jc w:val="both"/>
      </w:pPr>
    </w:p>
    <w:p w14:paraId="153F011A" w14:textId="77777777" w:rsidR="00C80C53" w:rsidRDefault="00C80C53">
      <w:pPr>
        <w:jc w:val="both"/>
      </w:pPr>
    </w:p>
    <w:p w14:paraId="2D1A0043" w14:textId="7ACC845E" w:rsidR="00C80C53" w:rsidRDefault="008A0A5D">
      <w:pPr>
        <w:jc w:val="both"/>
      </w:pPr>
      <w:r>
        <w:rPr>
          <w:noProof/>
        </w:rPr>
        <w:drawing>
          <wp:anchor distT="0" distB="0" distL="114300" distR="114300" simplePos="0" relativeHeight="251663360" behindDoc="0" locked="0" layoutInCell="1" hidden="0" allowOverlap="1" wp14:anchorId="1D59ED45" wp14:editId="030398D8">
            <wp:simplePos x="0" y="0"/>
            <wp:positionH relativeFrom="column">
              <wp:posOffset>-390525</wp:posOffset>
            </wp:positionH>
            <wp:positionV relativeFrom="paragraph">
              <wp:posOffset>234315</wp:posOffset>
            </wp:positionV>
            <wp:extent cx="3095625" cy="1889760"/>
            <wp:effectExtent l="0" t="0" r="9525" b="0"/>
            <wp:wrapNone/>
            <wp:docPr id="2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 rotWithShape="1">
                    <a:blip r:embed="rId7"/>
                    <a:srcRect l="2567" t="33409" r="51972" b="35752"/>
                    <a:stretch/>
                  </pic:blipFill>
                  <pic:spPr bwMode="auto">
                    <a:xfrm>
                      <a:off x="0" y="0"/>
                      <a:ext cx="3095625" cy="1889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3A0C25A0" wp14:editId="7208DC7C">
            <wp:simplePos x="0" y="0"/>
            <wp:positionH relativeFrom="column">
              <wp:posOffset>3295651</wp:posOffset>
            </wp:positionH>
            <wp:positionV relativeFrom="paragraph">
              <wp:posOffset>34290</wp:posOffset>
            </wp:positionV>
            <wp:extent cx="3083586" cy="1719580"/>
            <wp:effectExtent l="0" t="0" r="2540" b="0"/>
            <wp:wrapNone/>
            <wp:docPr id="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8"/>
                    <a:srcRect l="9893" t="19167" r="38871" b="55000"/>
                    <a:stretch>
                      <a:fillRect/>
                    </a:stretch>
                  </pic:blipFill>
                  <pic:spPr>
                    <a:xfrm>
                      <a:off x="0" y="0"/>
                      <a:ext cx="3083927" cy="1719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88DE8F" w14:textId="77777777" w:rsidR="00C80C53" w:rsidRDefault="00C80C53">
      <w:pPr>
        <w:jc w:val="both"/>
      </w:pPr>
    </w:p>
    <w:p w14:paraId="72CEF414" w14:textId="77777777" w:rsidR="00C80C53" w:rsidRDefault="00C80C53">
      <w:pPr>
        <w:jc w:val="both"/>
      </w:pPr>
    </w:p>
    <w:p w14:paraId="0876A532" w14:textId="77777777" w:rsidR="00C80C53" w:rsidRDefault="00C80C53">
      <w:pPr>
        <w:jc w:val="both"/>
      </w:pPr>
    </w:p>
    <w:p w14:paraId="4AAC2171" w14:textId="77777777" w:rsidR="00C80C53" w:rsidRDefault="00C80C53">
      <w:pPr>
        <w:jc w:val="both"/>
      </w:pPr>
    </w:p>
    <w:p w14:paraId="488BC152" w14:textId="77777777" w:rsidR="00C80C53" w:rsidRDefault="00C80C53">
      <w:pPr>
        <w:jc w:val="both"/>
      </w:pPr>
    </w:p>
    <w:p w14:paraId="34843564" w14:textId="7430EE14" w:rsidR="00C80C53" w:rsidRDefault="00C80C53">
      <w:pPr>
        <w:jc w:val="both"/>
      </w:pPr>
    </w:p>
    <w:p w14:paraId="4F01058F" w14:textId="142A5A1F" w:rsidR="00C80C53" w:rsidRDefault="006701D4">
      <w:pPr>
        <w:jc w:val="both"/>
      </w:pPr>
      <w:r>
        <w:rPr>
          <w:noProof/>
        </w:rPr>
        <w:drawing>
          <wp:anchor distT="0" distB="0" distL="114300" distR="114300" simplePos="0" relativeHeight="251660288" behindDoc="0" locked="0" layoutInCell="1" hidden="0" allowOverlap="1" wp14:anchorId="1584E07B" wp14:editId="5D61E4E5">
            <wp:simplePos x="0" y="0"/>
            <wp:positionH relativeFrom="column">
              <wp:posOffset>3016250</wp:posOffset>
            </wp:positionH>
            <wp:positionV relativeFrom="paragraph">
              <wp:posOffset>177800</wp:posOffset>
            </wp:positionV>
            <wp:extent cx="3058795" cy="2057400"/>
            <wp:effectExtent l="0" t="0" r="8255" b="0"/>
            <wp:wrapNone/>
            <wp:docPr id="28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 rotWithShape="1">
                    <a:blip r:embed="rId9"/>
                    <a:srcRect l="6889" t="24254" r="39970" b="60779"/>
                    <a:stretch/>
                  </pic:blipFill>
                  <pic:spPr bwMode="auto">
                    <a:xfrm>
                      <a:off x="0" y="0"/>
                      <a:ext cx="3086942" cy="20763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3F1CAE" w14:textId="77777777" w:rsidR="00C80C53" w:rsidRDefault="00E345E6">
      <w:pPr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hidden="0" allowOverlap="1" wp14:anchorId="24397302" wp14:editId="10E30353">
            <wp:simplePos x="0" y="0"/>
            <wp:positionH relativeFrom="column">
              <wp:posOffset>-391886</wp:posOffset>
            </wp:positionH>
            <wp:positionV relativeFrom="paragraph">
              <wp:posOffset>179161</wp:posOffset>
            </wp:positionV>
            <wp:extent cx="3179551" cy="1894114"/>
            <wp:effectExtent l="0" t="0" r="1905" b="0"/>
            <wp:wrapNone/>
            <wp:docPr id="3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0"/>
                    <a:srcRect l="1378" t="47384" r="54978" b="29700"/>
                    <a:stretch>
                      <a:fillRect/>
                    </a:stretch>
                  </pic:blipFill>
                  <pic:spPr>
                    <a:xfrm>
                      <a:off x="0" y="0"/>
                      <a:ext cx="3205692" cy="190968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3C4855" w14:textId="77777777" w:rsidR="00C80C53" w:rsidRDefault="00C80C53">
      <w:pPr>
        <w:jc w:val="both"/>
      </w:pPr>
    </w:p>
    <w:p w14:paraId="50AFA7F0" w14:textId="77777777" w:rsidR="00C80C53" w:rsidRDefault="00C80C53">
      <w:pPr>
        <w:jc w:val="both"/>
      </w:pPr>
    </w:p>
    <w:p w14:paraId="7DCA91D4" w14:textId="77777777" w:rsidR="00C80C53" w:rsidRDefault="00C80C53">
      <w:pPr>
        <w:jc w:val="both"/>
      </w:pPr>
    </w:p>
    <w:p w14:paraId="5F496494" w14:textId="77777777" w:rsidR="00C80C53" w:rsidRDefault="00C80C53">
      <w:pPr>
        <w:jc w:val="both"/>
      </w:pPr>
    </w:p>
    <w:p w14:paraId="1DA477A1" w14:textId="50782C1C" w:rsidR="00C80C53" w:rsidRDefault="00C80C53">
      <w:pPr>
        <w:jc w:val="both"/>
      </w:pPr>
    </w:p>
    <w:p w14:paraId="498E2A9D" w14:textId="15995926" w:rsidR="00C80C53" w:rsidRDefault="00C80C53">
      <w:pPr>
        <w:jc w:val="both"/>
      </w:pPr>
    </w:p>
    <w:p w14:paraId="6E059BAE" w14:textId="3F95B397" w:rsidR="00C80C53" w:rsidRDefault="00E345E6">
      <w:pPr>
        <w:jc w:val="both"/>
      </w:pPr>
      <w:r>
        <w:tab/>
      </w:r>
      <w:r>
        <w:tab/>
      </w:r>
    </w:p>
    <w:p w14:paraId="68324976" w14:textId="776343D1" w:rsidR="00C80C53" w:rsidRDefault="006701D4">
      <w:pPr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hidden="0" allowOverlap="1" wp14:anchorId="36750A49" wp14:editId="5BC59EE5">
            <wp:simplePos x="0" y="0"/>
            <wp:positionH relativeFrom="column">
              <wp:posOffset>3200020</wp:posOffset>
            </wp:positionH>
            <wp:positionV relativeFrom="paragraph">
              <wp:posOffset>285750</wp:posOffset>
            </wp:positionV>
            <wp:extent cx="3264062" cy="1775397"/>
            <wp:effectExtent l="0" t="0" r="0" b="0"/>
            <wp:wrapNone/>
            <wp:docPr id="27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1"/>
                    <a:srcRect l="7873" t="21036" r="37197" b="50630"/>
                    <a:stretch>
                      <a:fillRect/>
                    </a:stretch>
                  </pic:blipFill>
                  <pic:spPr>
                    <a:xfrm>
                      <a:off x="0" y="0"/>
                      <a:ext cx="3264062" cy="177539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C391965" w14:textId="0F48652E" w:rsidR="00C80C53" w:rsidRDefault="00C80C53">
      <w:pPr>
        <w:jc w:val="both"/>
      </w:pPr>
    </w:p>
    <w:p w14:paraId="65901640" w14:textId="6E77BA40" w:rsidR="00C80C53" w:rsidRDefault="006701D4">
      <w:pPr>
        <w:jc w:val="both"/>
      </w:pPr>
      <w:r>
        <w:tab/>
      </w:r>
      <w:r>
        <w:tab/>
      </w:r>
      <w:r>
        <w:rPr>
          <w:b/>
        </w:rPr>
        <w:t>CIRCUIT#3</w:t>
      </w:r>
    </w:p>
    <w:p w14:paraId="63B27814" w14:textId="37BDE872" w:rsidR="00C80C53" w:rsidRDefault="006701D4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hidden="0" allowOverlap="1" wp14:anchorId="0A61A76C" wp14:editId="4CFC4B70">
            <wp:simplePos x="0" y="0"/>
            <wp:positionH relativeFrom="column">
              <wp:posOffset>1798411</wp:posOffset>
            </wp:positionH>
            <wp:positionV relativeFrom="paragraph">
              <wp:posOffset>210094</wp:posOffset>
            </wp:positionV>
            <wp:extent cx="849600" cy="361478"/>
            <wp:effectExtent l="0" t="0" r="0" b="0"/>
            <wp:wrapNone/>
            <wp:docPr id="3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 l="20226" t="64476" r="65467" b="29626"/>
                    <a:stretch>
                      <a:fillRect/>
                    </a:stretch>
                  </pic:blipFill>
                  <pic:spPr>
                    <a:xfrm>
                      <a:off x="0" y="0"/>
                      <a:ext cx="849600" cy="3614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0B58782" w14:textId="362D9A71" w:rsidR="00C80C53" w:rsidRDefault="006701D4" w:rsidP="006701D4">
      <w:pPr>
        <w:ind w:firstLine="720"/>
        <w:jc w:val="both"/>
      </w:pPr>
      <w:r>
        <w:t>Boolean Expression:</w:t>
      </w:r>
    </w:p>
    <w:p w14:paraId="5F1C63CF" w14:textId="77777777" w:rsidR="00C80C53" w:rsidRDefault="00C80C53">
      <w:pPr>
        <w:jc w:val="both"/>
      </w:pPr>
    </w:p>
    <w:p w14:paraId="5F2DF761" w14:textId="77777777" w:rsidR="00C80C53" w:rsidRDefault="00C80C53">
      <w:pPr>
        <w:jc w:val="both"/>
      </w:pPr>
    </w:p>
    <w:p w14:paraId="017835C2" w14:textId="77777777" w:rsidR="00C80C53" w:rsidRDefault="00C80C53">
      <w:pPr>
        <w:jc w:val="both"/>
      </w:pPr>
    </w:p>
    <w:p w14:paraId="7BB30E11" w14:textId="77777777" w:rsidR="00C80C53" w:rsidRDefault="00E345E6">
      <w:pPr>
        <w:jc w:val="both"/>
      </w:pPr>
      <w:r>
        <w:rPr>
          <w:b/>
        </w:rPr>
        <w:lastRenderedPageBreak/>
        <w:t>CIRCUIT# 4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CIRCUIT# 5</w:t>
      </w:r>
    </w:p>
    <w:p w14:paraId="1F2FA408" w14:textId="565CA9A0" w:rsidR="00C80C53" w:rsidRDefault="00E345E6">
      <w:pPr>
        <w:jc w:val="both"/>
        <w:rPr>
          <w:sz w:val="24"/>
          <w:szCs w:val="24"/>
        </w:rPr>
      </w:pPr>
      <w:r>
        <w:t xml:space="preserve">BOOLEAN EXPRESSION: </w:t>
      </w:r>
      <w:r>
        <w:rPr>
          <w:sz w:val="24"/>
          <w:szCs w:val="24"/>
        </w:rPr>
        <w:t>Z = A</w:t>
      </w:r>
      <w:proofErr w:type="gramStart"/>
      <w:r>
        <w:rPr>
          <w:sz w:val="24"/>
          <w:szCs w:val="24"/>
        </w:rPr>
        <w:t>+(</w:t>
      </w:r>
      <w:proofErr w:type="gramEnd"/>
      <w:r>
        <w:rPr>
          <w:sz w:val="24"/>
          <w:szCs w:val="24"/>
        </w:rPr>
        <w:t xml:space="preserve">B.C)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t xml:space="preserve">EXPRESSION: </w:t>
      </w:r>
      <w:r>
        <w:rPr>
          <w:sz w:val="24"/>
          <w:szCs w:val="24"/>
        </w:rPr>
        <w:t>Z = (A.B) + (A.C)</w:t>
      </w:r>
    </w:p>
    <w:p w14:paraId="01B47DAF" w14:textId="77777777" w:rsidR="00C80C53" w:rsidRDefault="00E345E6">
      <w:pPr>
        <w:jc w:val="both"/>
      </w:pPr>
      <w:r>
        <w:tab/>
      </w:r>
    </w:p>
    <w:p w14:paraId="04464D96" w14:textId="4059F6C5" w:rsidR="00C80C53" w:rsidRDefault="00E345E6">
      <w:pPr>
        <w:jc w:val="both"/>
      </w:pPr>
      <w:r>
        <w:rPr>
          <w:b/>
        </w:rPr>
        <w:t xml:space="preserve">CIRCUIT# 6 </w:t>
      </w:r>
      <w:r>
        <w:t xml:space="preserve">                                      </w:t>
      </w:r>
      <w:r w:rsidR="00E97ACC">
        <w:tab/>
      </w:r>
      <w:r w:rsidR="00E97ACC">
        <w:tab/>
      </w:r>
      <w:r>
        <w:t xml:space="preserve"> </w:t>
      </w:r>
      <w:r>
        <w:rPr>
          <w:b/>
        </w:rPr>
        <w:t>CIRCUIT# 7</w:t>
      </w:r>
      <w:r>
        <w:t xml:space="preserve">  </w:t>
      </w:r>
    </w:p>
    <w:p w14:paraId="181B3103" w14:textId="70593798" w:rsidR="00C80C53" w:rsidRDefault="00E345E6">
      <w:pPr>
        <w:jc w:val="both"/>
        <w:rPr>
          <w:sz w:val="28"/>
          <w:szCs w:val="28"/>
        </w:rPr>
      </w:pPr>
      <w:r>
        <w:t xml:space="preserve">EXPRESSION: Z = </w:t>
      </w:r>
      <w:r>
        <w:rPr>
          <w:sz w:val="28"/>
          <w:szCs w:val="28"/>
        </w:rPr>
        <w:t>(A.B</w:t>
      </w:r>
      <w:proofErr w:type="gramStart"/>
      <w:r>
        <w:rPr>
          <w:sz w:val="28"/>
          <w:szCs w:val="28"/>
        </w:rPr>
        <w:t>).B</w:t>
      </w:r>
      <w:proofErr w:type="gramEnd"/>
      <w:r>
        <w:rPr>
          <w:sz w:val="28"/>
          <w:szCs w:val="28"/>
        </w:rPr>
        <w:t>`</w:t>
      </w:r>
      <w:r>
        <w:t xml:space="preserve">                                       EXPRESSION: </w:t>
      </w:r>
      <w:r>
        <w:rPr>
          <w:sz w:val="28"/>
          <w:szCs w:val="28"/>
        </w:rPr>
        <w:t xml:space="preserve">Z = </w:t>
      </w:r>
      <w:r>
        <w:t>(</w:t>
      </w:r>
      <w:r>
        <w:rPr>
          <w:sz w:val="28"/>
          <w:szCs w:val="28"/>
        </w:rPr>
        <w:t>A.B) + (C.D)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</w:p>
    <w:p w14:paraId="7640C743" w14:textId="29B6A5A6" w:rsidR="00C80C53" w:rsidRDefault="008A0A5D">
      <w:pPr>
        <w:jc w:val="bot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hidden="0" allowOverlap="1" wp14:anchorId="147A2431" wp14:editId="6D69F33E">
            <wp:simplePos x="0" y="0"/>
            <wp:positionH relativeFrom="column">
              <wp:posOffset>2769235</wp:posOffset>
            </wp:positionH>
            <wp:positionV relativeFrom="paragraph">
              <wp:posOffset>38100</wp:posOffset>
            </wp:positionV>
            <wp:extent cx="3714750" cy="1924050"/>
            <wp:effectExtent l="0" t="0" r="0" b="0"/>
            <wp:wrapNone/>
            <wp:docPr id="37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3"/>
                    <a:srcRect l="4488" t="24012" r="33013" b="45289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1924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E345E6">
        <w:rPr>
          <w:sz w:val="28"/>
          <w:szCs w:val="28"/>
        </w:rPr>
        <w:tab/>
      </w:r>
      <w:r w:rsidR="00E345E6">
        <w:rPr>
          <w:sz w:val="28"/>
          <w:szCs w:val="28"/>
        </w:rPr>
        <w:tab/>
      </w:r>
    </w:p>
    <w:p w14:paraId="2E2944D6" w14:textId="77777777" w:rsidR="00C80C53" w:rsidRDefault="00C80C53">
      <w:pPr>
        <w:jc w:val="both"/>
      </w:pPr>
    </w:p>
    <w:p w14:paraId="4238BC4F" w14:textId="4169DED4" w:rsidR="008A0A5D" w:rsidRDefault="008A0A5D" w:rsidP="008A0A5D">
      <w:pPr>
        <w:jc w:val="both"/>
        <w:rPr>
          <w:b/>
        </w:rPr>
      </w:pPr>
      <w:r>
        <w:rPr>
          <w:b/>
        </w:rPr>
        <w:t>CIRCUIT# 8</w:t>
      </w:r>
      <w:r>
        <w:rPr>
          <w:b/>
        </w:rPr>
        <w:t xml:space="preserve"> ---------&gt;&gt;&gt;&gt;</w:t>
      </w:r>
    </w:p>
    <w:p w14:paraId="00428403" w14:textId="159D07A1" w:rsidR="00C80C53" w:rsidRDefault="008A0A5D" w:rsidP="008A0A5D">
      <w:pPr>
        <w:ind w:left="-540"/>
        <w:jc w:val="both"/>
      </w:pPr>
      <w:r>
        <w:t xml:space="preserve">EXPRESSION:  </w:t>
      </w:r>
      <w:r>
        <w:rPr>
          <w:sz w:val="28"/>
          <w:szCs w:val="28"/>
        </w:rPr>
        <w:t>Z = (</w:t>
      </w:r>
      <w:proofErr w:type="gramStart"/>
      <w:r>
        <w:rPr>
          <w:sz w:val="28"/>
          <w:szCs w:val="28"/>
        </w:rPr>
        <w:t>A.B</w:t>
      </w:r>
      <w:proofErr w:type="gramEnd"/>
      <w:r>
        <w:rPr>
          <w:sz w:val="28"/>
          <w:szCs w:val="28"/>
        </w:rPr>
        <w:t>`) + (A`.B)</w:t>
      </w:r>
    </w:p>
    <w:p w14:paraId="12CF1865" w14:textId="77777777" w:rsidR="00C80C53" w:rsidRDefault="00C80C53">
      <w:pPr>
        <w:ind w:left="-540"/>
        <w:jc w:val="both"/>
      </w:pPr>
    </w:p>
    <w:p w14:paraId="2DE7A21A" w14:textId="77777777" w:rsidR="00C80C53" w:rsidRDefault="00C80C53">
      <w:pPr>
        <w:ind w:left="-540"/>
        <w:jc w:val="both"/>
      </w:pPr>
    </w:p>
    <w:p w14:paraId="2A428543" w14:textId="62D8FFB3" w:rsidR="00C80C53" w:rsidRDefault="00E345E6">
      <w:pPr>
        <w:ind w:left="-540"/>
        <w:jc w:val="both"/>
        <w:rPr>
          <w:b/>
          <w:sz w:val="26"/>
          <w:szCs w:val="26"/>
        </w:rPr>
      </w:pPr>
      <w:r>
        <w:tab/>
      </w:r>
    </w:p>
    <w:p w14:paraId="54FF21C6" w14:textId="77777777" w:rsidR="00C80C53" w:rsidRDefault="00E345E6">
      <w:pPr>
        <w:ind w:left="-540"/>
        <w:jc w:val="both"/>
      </w:pPr>
      <w:r>
        <w:rPr>
          <w:noProof/>
        </w:rPr>
        <w:drawing>
          <wp:anchor distT="0" distB="0" distL="114300" distR="114300" simplePos="0" relativeHeight="251667456" behindDoc="0" locked="0" layoutInCell="1" hidden="0" allowOverlap="1" wp14:anchorId="081131BE" wp14:editId="22A25875">
            <wp:simplePos x="0" y="0"/>
            <wp:positionH relativeFrom="column">
              <wp:posOffset>2705100</wp:posOffset>
            </wp:positionH>
            <wp:positionV relativeFrom="paragraph">
              <wp:posOffset>204470</wp:posOffset>
            </wp:positionV>
            <wp:extent cx="3657600" cy="1638935"/>
            <wp:effectExtent l="0" t="0" r="0" b="0"/>
            <wp:wrapNone/>
            <wp:docPr id="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4"/>
                    <a:srcRect l="6101" t="20630" r="32360" b="53212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389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ABF78E0" w14:textId="77777777" w:rsidR="00C80C53" w:rsidRDefault="00C80C53">
      <w:pPr>
        <w:ind w:left="-540"/>
        <w:jc w:val="both"/>
      </w:pPr>
    </w:p>
    <w:p w14:paraId="7E8D224E" w14:textId="39D66E37" w:rsidR="00C80C53" w:rsidRDefault="008A0A5D" w:rsidP="008A0A5D">
      <w:pPr>
        <w:jc w:val="both"/>
      </w:pPr>
      <w:r>
        <w:rPr>
          <w:b/>
          <w:sz w:val="26"/>
          <w:szCs w:val="26"/>
        </w:rPr>
        <w:t>LOGIC CIRCUIT DIAGRAM</w:t>
      </w:r>
    </w:p>
    <w:p w14:paraId="076A10FC" w14:textId="77777777" w:rsidR="00C80C53" w:rsidRDefault="00C80C53">
      <w:pPr>
        <w:ind w:left="-540"/>
        <w:jc w:val="both"/>
      </w:pPr>
    </w:p>
    <w:p w14:paraId="0B1A56C3" w14:textId="49A84D20" w:rsidR="00C80C53" w:rsidRDefault="008A0A5D">
      <w:pPr>
        <w:ind w:left="-540"/>
        <w:jc w:val="both"/>
      </w:pPr>
      <w:r>
        <w:rPr>
          <w:sz w:val="28"/>
          <w:szCs w:val="28"/>
        </w:rPr>
        <w:t>EXPRESSION:</w:t>
      </w:r>
      <w:r>
        <w:t xml:space="preserve"> </w:t>
      </w:r>
      <w:r>
        <w:rPr>
          <w:sz w:val="32"/>
          <w:szCs w:val="32"/>
        </w:rPr>
        <w:t>Z = (A~. B) + (B+C) ~</w:t>
      </w:r>
    </w:p>
    <w:p w14:paraId="0C7F27B2" w14:textId="77777777" w:rsidR="00C80C53" w:rsidRDefault="00C80C53">
      <w:pPr>
        <w:ind w:left="-540"/>
        <w:jc w:val="both"/>
      </w:pPr>
    </w:p>
    <w:p w14:paraId="05229BA1" w14:textId="77777777" w:rsidR="00C80C53" w:rsidRDefault="00C80C53">
      <w:pPr>
        <w:ind w:left="-540"/>
        <w:jc w:val="both"/>
      </w:pPr>
    </w:p>
    <w:p w14:paraId="1BB9194D" w14:textId="77777777" w:rsidR="00C80C53" w:rsidRDefault="00C80C53">
      <w:pPr>
        <w:jc w:val="both"/>
      </w:pPr>
    </w:p>
    <w:p w14:paraId="270C6016" w14:textId="59771D35" w:rsidR="00C80C53" w:rsidRDefault="00E345E6">
      <w:pPr>
        <w:ind w:left="-540"/>
        <w:jc w:val="both"/>
        <w:rPr>
          <w:sz w:val="32"/>
          <w:szCs w:val="32"/>
        </w:rPr>
      </w:pPr>
      <w:r>
        <w:tab/>
      </w:r>
      <w:r>
        <w:rPr>
          <w:sz w:val="32"/>
          <w:szCs w:val="32"/>
        </w:rPr>
        <w:tab/>
      </w:r>
    </w:p>
    <w:tbl>
      <w:tblPr>
        <w:tblStyle w:val="a"/>
        <w:tblW w:w="10400" w:type="dxa"/>
        <w:tblInd w:w="-5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00"/>
        <w:gridCol w:w="2600"/>
        <w:gridCol w:w="2600"/>
        <w:gridCol w:w="2600"/>
      </w:tblGrid>
      <w:tr w:rsidR="00C80C53" w14:paraId="462E4E84" w14:textId="77777777" w:rsidTr="008A0A5D">
        <w:trPr>
          <w:trHeight w:val="325"/>
        </w:trPr>
        <w:tc>
          <w:tcPr>
            <w:tcW w:w="2600" w:type="dxa"/>
          </w:tcPr>
          <w:p w14:paraId="20CEFFEA" w14:textId="77777777" w:rsidR="00C80C53" w:rsidRDefault="00E345E6" w:rsidP="008A0A5D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</w:t>
            </w:r>
          </w:p>
        </w:tc>
        <w:tc>
          <w:tcPr>
            <w:tcW w:w="2600" w:type="dxa"/>
          </w:tcPr>
          <w:p w14:paraId="403C7845" w14:textId="77777777" w:rsidR="00C80C53" w:rsidRDefault="00E345E6" w:rsidP="008A0A5D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B</w:t>
            </w:r>
          </w:p>
        </w:tc>
        <w:tc>
          <w:tcPr>
            <w:tcW w:w="2600" w:type="dxa"/>
          </w:tcPr>
          <w:p w14:paraId="6ADEB4BF" w14:textId="77777777" w:rsidR="00C80C53" w:rsidRDefault="00E345E6" w:rsidP="008A0A5D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</w:t>
            </w:r>
          </w:p>
        </w:tc>
        <w:tc>
          <w:tcPr>
            <w:tcW w:w="2600" w:type="dxa"/>
          </w:tcPr>
          <w:p w14:paraId="7CC900BD" w14:textId="77777777" w:rsidR="00C80C53" w:rsidRDefault="00E345E6" w:rsidP="008A0A5D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X</w:t>
            </w:r>
          </w:p>
        </w:tc>
      </w:tr>
      <w:tr w:rsidR="00C80C53" w14:paraId="69C4A665" w14:textId="77777777" w:rsidTr="008A0A5D">
        <w:trPr>
          <w:trHeight w:val="312"/>
        </w:trPr>
        <w:tc>
          <w:tcPr>
            <w:tcW w:w="2600" w:type="dxa"/>
          </w:tcPr>
          <w:p w14:paraId="79870188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4B52A79B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3CF4C00C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147864ED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80C53" w14:paraId="0EBCB0AE" w14:textId="77777777" w:rsidTr="008A0A5D">
        <w:trPr>
          <w:trHeight w:val="325"/>
        </w:trPr>
        <w:tc>
          <w:tcPr>
            <w:tcW w:w="2600" w:type="dxa"/>
          </w:tcPr>
          <w:p w14:paraId="383069C7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3456BF26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7EEFF60F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56BF94CF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  <w:tr w:rsidR="00C80C53" w14:paraId="4B803820" w14:textId="77777777" w:rsidTr="008A0A5D">
        <w:trPr>
          <w:trHeight w:val="325"/>
        </w:trPr>
        <w:tc>
          <w:tcPr>
            <w:tcW w:w="2600" w:type="dxa"/>
          </w:tcPr>
          <w:p w14:paraId="77D2B0C4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68D439D3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30BB3FC6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1A8A6CE4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80C53" w14:paraId="14459BFB" w14:textId="77777777" w:rsidTr="008A0A5D">
        <w:trPr>
          <w:trHeight w:val="325"/>
        </w:trPr>
        <w:tc>
          <w:tcPr>
            <w:tcW w:w="2600" w:type="dxa"/>
          </w:tcPr>
          <w:p w14:paraId="10F6008A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487F6A9A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5B295FD3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5D4DFF3C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80C53" w14:paraId="3F4D5F38" w14:textId="77777777" w:rsidTr="008A0A5D">
        <w:trPr>
          <w:trHeight w:val="312"/>
        </w:trPr>
        <w:tc>
          <w:tcPr>
            <w:tcW w:w="2600" w:type="dxa"/>
          </w:tcPr>
          <w:p w14:paraId="4D7DB756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6AEF3F32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77586303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14DB620E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80C53" w14:paraId="5E100B7C" w14:textId="77777777" w:rsidTr="008A0A5D">
        <w:trPr>
          <w:trHeight w:val="325"/>
        </w:trPr>
        <w:tc>
          <w:tcPr>
            <w:tcW w:w="2600" w:type="dxa"/>
          </w:tcPr>
          <w:p w14:paraId="164AC0A9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4CCDDAA7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104A088B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0336881A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80C53" w14:paraId="1419278D" w14:textId="77777777" w:rsidTr="008A0A5D">
        <w:trPr>
          <w:trHeight w:val="325"/>
        </w:trPr>
        <w:tc>
          <w:tcPr>
            <w:tcW w:w="2600" w:type="dxa"/>
          </w:tcPr>
          <w:p w14:paraId="28957D2D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09EFEBC3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54344518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2600" w:type="dxa"/>
          </w:tcPr>
          <w:p w14:paraId="744B9ED4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  <w:tr w:rsidR="00C80C53" w14:paraId="3E27D80B" w14:textId="77777777" w:rsidTr="008A0A5D">
        <w:trPr>
          <w:trHeight w:val="312"/>
        </w:trPr>
        <w:tc>
          <w:tcPr>
            <w:tcW w:w="2600" w:type="dxa"/>
          </w:tcPr>
          <w:p w14:paraId="240EFB81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6DD34EF0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5E884D8A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2600" w:type="dxa"/>
          </w:tcPr>
          <w:p w14:paraId="2E1386D1" w14:textId="77777777" w:rsidR="00C80C53" w:rsidRDefault="00E345E6" w:rsidP="008A0A5D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</w:tbl>
    <w:p w14:paraId="1997E8DA" w14:textId="77777777" w:rsidR="00C80C53" w:rsidRDefault="00C80C53">
      <w:pPr>
        <w:ind w:left="-540"/>
        <w:jc w:val="both"/>
        <w:rPr>
          <w:sz w:val="32"/>
          <w:szCs w:val="32"/>
        </w:rPr>
      </w:pPr>
    </w:p>
    <w:p w14:paraId="73CCB847" w14:textId="77777777" w:rsidR="00C80C53" w:rsidRDefault="00C80C53">
      <w:pPr>
        <w:ind w:left="-540"/>
        <w:jc w:val="both"/>
        <w:rPr>
          <w:sz w:val="32"/>
          <w:szCs w:val="32"/>
        </w:rPr>
      </w:pPr>
    </w:p>
    <w:p w14:paraId="0FC667C5" w14:textId="77777777" w:rsidR="00C80C53" w:rsidRDefault="00E345E6">
      <w:pPr>
        <w:ind w:left="-540"/>
        <w:jc w:val="both"/>
        <w:rPr>
          <w:b/>
          <w:sz w:val="34"/>
          <w:szCs w:val="34"/>
        </w:rPr>
      </w:pPr>
      <w:r>
        <w:rPr>
          <w:b/>
          <w:sz w:val="34"/>
          <w:szCs w:val="34"/>
        </w:rPr>
        <w:lastRenderedPageBreak/>
        <w:t>COMMUTATIVE LAW</w:t>
      </w:r>
    </w:p>
    <w:p w14:paraId="49879A4D" w14:textId="46065BE0" w:rsidR="00C80C53" w:rsidRDefault="00E97ACC">
      <w:pPr>
        <w:ind w:left="-540"/>
        <w:jc w:val="both"/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</w:pPr>
      <w:r>
        <w:rPr>
          <w:noProof/>
        </w:rPr>
        <w:drawing>
          <wp:anchor distT="0" distB="0" distL="114300" distR="114300" simplePos="0" relativeHeight="251668480" behindDoc="0" locked="0" layoutInCell="1" hidden="0" allowOverlap="1" wp14:anchorId="2D999A88" wp14:editId="339E5631">
            <wp:simplePos x="0" y="0"/>
            <wp:positionH relativeFrom="column">
              <wp:posOffset>3035300</wp:posOffset>
            </wp:positionH>
            <wp:positionV relativeFrom="paragraph">
              <wp:posOffset>293370</wp:posOffset>
            </wp:positionV>
            <wp:extent cx="3517900" cy="1967230"/>
            <wp:effectExtent l="0" t="0" r="6350" b="0"/>
            <wp:wrapNone/>
            <wp:docPr id="2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5"/>
                    <a:srcRect l="26994" t="19311" r="51836" b="33938"/>
                    <a:stretch>
                      <a:fillRect/>
                    </a:stretch>
                  </pic:blipFill>
                  <pic:spPr>
                    <a:xfrm>
                      <a:off x="0" y="0"/>
                      <a:ext cx="3517900" cy="19672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hidden="0" allowOverlap="1" wp14:anchorId="7E67A4DE" wp14:editId="7512B899">
            <wp:simplePos x="0" y="0"/>
            <wp:positionH relativeFrom="column">
              <wp:posOffset>-622300</wp:posOffset>
            </wp:positionH>
            <wp:positionV relativeFrom="paragraph">
              <wp:posOffset>344170</wp:posOffset>
            </wp:positionV>
            <wp:extent cx="3175000" cy="1829435"/>
            <wp:effectExtent l="0" t="0" r="6350" b="0"/>
            <wp:wrapNone/>
            <wp:docPr id="3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6"/>
                    <a:srcRect l="27372" t="19682" r="51249" b="34681"/>
                    <a:stretch>
                      <a:fillRect/>
                    </a:stretch>
                  </pic:blipFill>
                  <pic:spPr>
                    <a:xfrm>
                      <a:off x="0" y="0"/>
                      <a:ext cx="3175000" cy="18294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345E6">
        <w:rPr>
          <w:rFonts w:ascii="Arial" w:eastAsia="Arial" w:hAnsi="Arial" w:cs="Arial"/>
          <w:color w:val="202124"/>
          <w:highlight w:val="white"/>
        </w:rPr>
        <w:t> </w:t>
      </w:r>
      <w:r w:rsidR="00E345E6"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ADDITIO</w:t>
      </w:r>
      <w:r w:rsidR="00CE50C0"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N</w:t>
      </w:r>
      <w:r w:rsidR="00E345E6">
        <w:rPr>
          <w:rFonts w:ascii="Arial" w:eastAsia="Arial" w:hAnsi="Arial" w:cs="Arial"/>
          <w:color w:val="202124"/>
          <w:highlight w:val="white"/>
        </w:rPr>
        <w:t xml:space="preserve">: </w:t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 xml:space="preserve">a + b = </w:t>
      </w:r>
      <w:proofErr w:type="spellStart"/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>b+a</w:t>
      </w:r>
      <w:proofErr w:type="spellEnd"/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 xml:space="preserve"> </w:t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ab/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ab/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ab/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ab/>
      </w:r>
      <w:r w:rsidR="00E345E6">
        <w:rPr>
          <w:rFonts w:ascii="Times New Roman" w:eastAsia="Times New Roman" w:hAnsi="Times New Roman" w:cs="Times New Roman"/>
          <w:b/>
          <w:color w:val="202124"/>
          <w:sz w:val="28"/>
          <w:szCs w:val="28"/>
          <w:highlight w:val="white"/>
        </w:rPr>
        <w:t>MULTIPLICATION</w:t>
      </w:r>
      <w:r w:rsidR="00E345E6"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 xml:space="preserve">: ab = </w:t>
      </w:r>
      <w:proofErr w:type="spellStart"/>
      <w:r w:rsidR="00E345E6">
        <w:rPr>
          <w:rFonts w:ascii="Times New Roman" w:eastAsia="Times New Roman" w:hAnsi="Times New Roman" w:cs="Times New Roman"/>
          <w:color w:val="202124"/>
          <w:sz w:val="28"/>
          <w:szCs w:val="28"/>
          <w:highlight w:val="white"/>
        </w:rPr>
        <w:t>b.a</w:t>
      </w:r>
      <w:proofErr w:type="spellEnd"/>
    </w:p>
    <w:p w14:paraId="72375C7A" w14:textId="26CF7EEA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28"/>
          <w:szCs w:val="28"/>
          <w:highlight w:val="white"/>
        </w:rPr>
      </w:pPr>
    </w:p>
    <w:p w14:paraId="50E3B2B9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28"/>
          <w:szCs w:val="28"/>
          <w:highlight w:val="white"/>
        </w:rPr>
      </w:pPr>
    </w:p>
    <w:p w14:paraId="4A4C4D88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28"/>
          <w:szCs w:val="28"/>
          <w:highlight w:val="white"/>
        </w:rPr>
      </w:pPr>
    </w:p>
    <w:p w14:paraId="6C472A94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28"/>
          <w:szCs w:val="28"/>
          <w:highlight w:val="white"/>
        </w:rPr>
      </w:pPr>
    </w:p>
    <w:p w14:paraId="0139573F" w14:textId="77777777" w:rsidR="00C80C53" w:rsidRDefault="00E345E6">
      <w:pPr>
        <w:ind w:left="-540"/>
        <w:jc w:val="both"/>
        <w:rPr>
          <w:rFonts w:ascii="Arial" w:eastAsia="Arial" w:hAnsi="Arial" w:cs="Arial"/>
          <w:color w:val="202124"/>
          <w:sz w:val="28"/>
          <w:szCs w:val="28"/>
          <w:highlight w:val="white"/>
        </w:rPr>
      </w:pPr>
      <w:r>
        <w:rPr>
          <w:rFonts w:ascii="Arial" w:eastAsia="Arial" w:hAnsi="Arial" w:cs="Arial"/>
          <w:color w:val="202124"/>
          <w:sz w:val="28"/>
          <w:szCs w:val="28"/>
          <w:highlight w:val="white"/>
        </w:rPr>
        <w:t xml:space="preserve"> </w:t>
      </w:r>
    </w:p>
    <w:p w14:paraId="0FD4B985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28"/>
          <w:szCs w:val="28"/>
          <w:highlight w:val="white"/>
        </w:rPr>
      </w:pPr>
    </w:p>
    <w:tbl>
      <w:tblPr>
        <w:tblStyle w:val="TableGrid"/>
        <w:tblpPr w:leftFromText="180" w:rightFromText="180" w:vertAnchor="text" w:horzAnchor="margin" w:tblpXSpec="right" w:tblpY="526"/>
        <w:tblW w:w="0" w:type="auto"/>
        <w:tblLook w:val="04A0" w:firstRow="1" w:lastRow="0" w:firstColumn="1" w:lastColumn="0" w:noHBand="0" w:noVBand="1"/>
      </w:tblPr>
      <w:tblGrid>
        <w:gridCol w:w="760"/>
        <w:gridCol w:w="760"/>
        <w:gridCol w:w="760"/>
        <w:gridCol w:w="760"/>
        <w:gridCol w:w="760"/>
        <w:gridCol w:w="760"/>
      </w:tblGrid>
      <w:tr w:rsidR="00CE50C0" w14:paraId="260000F2" w14:textId="77777777" w:rsidTr="00CE50C0">
        <w:trPr>
          <w:trHeight w:val="314"/>
        </w:trPr>
        <w:tc>
          <w:tcPr>
            <w:tcW w:w="760" w:type="dxa"/>
          </w:tcPr>
          <w:p w14:paraId="5871CFB4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A</w:t>
            </w:r>
          </w:p>
        </w:tc>
        <w:tc>
          <w:tcPr>
            <w:tcW w:w="760" w:type="dxa"/>
          </w:tcPr>
          <w:p w14:paraId="213A1EA9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B</w:t>
            </w:r>
          </w:p>
        </w:tc>
        <w:tc>
          <w:tcPr>
            <w:tcW w:w="760" w:type="dxa"/>
          </w:tcPr>
          <w:p w14:paraId="4DB6ECF2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proofErr w:type="gramStart"/>
            <w:r>
              <w:rPr>
                <w:sz w:val="32"/>
                <w:szCs w:val="32"/>
              </w:rPr>
              <w:t>A.B</w:t>
            </w:r>
            <w:proofErr w:type="gramEnd"/>
          </w:p>
        </w:tc>
        <w:tc>
          <w:tcPr>
            <w:tcW w:w="760" w:type="dxa"/>
          </w:tcPr>
          <w:p w14:paraId="7DACD88D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A</w:t>
            </w:r>
          </w:p>
        </w:tc>
        <w:tc>
          <w:tcPr>
            <w:tcW w:w="760" w:type="dxa"/>
          </w:tcPr>
          <w:p w14:paraId="6AFC94DA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B</w:t>
            </w:r>
          </w:p>
        </w:tc>
        <w:tc>
          <w:tcPr>
            <w:tcW w:w="760" w:type="dxa"/>
          </w:tcPr>
          <w:p w14:paraId="76E7644E" w14:textId="77777777" w:rsidR="00CE50C0" w:rsidRDefault="00CE50C0" w:rsidP="00CE50C0">
            <w:pPr>
              <w:jc w:val="both"/>
              <w:rPr>
                <w:sz w:val="32"/>
                <w:szCs w:val="32"/>
              </w:rPr>
            </w:pPr>
            <w:proofErr w:type="gramStart"/>
            <w:r>
              <w:rPr>
                <w:sz w:val="32"/>
                <w:szCs w:val="32"/>
              </w:rPr>
              <w:t>A.B</w:t>
            </w:r>
            <w:proofErr w:type="gramEnd"/>
          </w:p>
        </w:tc>
      </w:tr>
      <w:tr w:rsidR="00CE50C0" w14:paraId="407B7692" w14:textId="77777777" w:rsidTr="00CE50C0">
        <w:trPr>
          <w:trHeight w:val="325"/>
        </w:trPr>
        <w:tc>
          <w:tcPr>
            <w:tcW w:w="760" w:type="dxa"/>
          </w:tcPr>
          <w:p w14:paraId="6930FA16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16F70459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1D6E8275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338F77DB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21F5CCA0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6DB7D536" w14:textId="77777777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  <w:tr w:rsidR="00CE50C0" w14:paraId="7BE4B14B" w14:textId="77777777" w:rsidTr="00CE50C0">
        <w:trPr>
          <w:trHeight w:val="314"/>
        </w:trPr>
        <w:tc>
          <w:tcPr>
            <w:tcW w:w="760" w:type="dxa"/>
          </w:tcPr>
          <w:p w14:paraId="5B80A5EA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7169EAE8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0765AB83" w14:textId="75D7AFFF" w:rsidR="00CE50C0" w:rsidRP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Cs/>
                <w:sz w:val="32"/>
                <w:szCs w:val="32"/>
                <w:highlight w:val="white"/>
              </w:rPr>
            </w:pPr>
            <w:r w:rsidRPr="00CE50C0">
              <w:rPr>
                <w:rFonts w:ascii="Times New Roman" w:eastAsia="Times New Roman" w:hAnsi="Times New Roman" w:cs="Times New Roman"/>
                <w:bCs/>
                <w:sz w:val="32"/>
                <w:szCs w:val="32"/>
                <w:highlight w:val="white"/>
              </w:rPr>
              <w:t>0</w:t>
            </w:r>
          </w:p>
        </w:tc>
        <w:tc>
          <w:tcPr>
            <w:tcW w:w="760" w:type="dxa"/>
          </w:tcPr>
          <w:p w14:paraId="62718359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37C8E777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31649CEB" w14:textId="3E41D61D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  <w:tr w:rsidR="00CE50C0" w14:paraId="04C138F9" w14:textId="77777777" w:rsidTr="00CE50C0">
        <w:trPr>
          <w:trHeight w:val="325"/>
        </w:trPr>
        <w:tc>
          <w:tcPr>
            <w:tcW w:w="760" w:type="dxa"/>
          </w:tcPr>
          <w:p w14:paraId="0F7286DB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37AC35BC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64962D49" w14:textId="6B17A643" w:rsidR="00CE50C0" w:rsidRP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Cs/>
                <w:sz w:val="32"/>
                <w:szCs w:val="32"/>
                <w:highlight w:val="white"/>
              </w:rPr>
            </w:pPr>
            <w:r w:rsidRPr="00CE50C0">
              <w:rPr>
                <w:rFonts w:ascii="Times New Roman" w:eastAsia="Times New Roman" w:hAnsi="Times New Roman" w:cs="Times New Roman"/>
                <w:bCs/>
                <w:sz w:val="32"/>
                <w:szCs w:val="32"/>
                <w:highlight w:val="white"/>
              </w:rPr>
              <w:t>0</w:t>
            </w:r>
          </w:p>
        </w:tc>
        <w:tc>
          <w:tcPr>
            <w:tcW w:w="760" w:type="dxa"/>
          </w:tcPr>
          <w:p w14:paraId="70542800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678F8A13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60" w:type="dxa"/>
          </w:tcPr>
          <w:p w14:paraId="08B0E155" w14:textId="2205A09D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  <w:tr w:rsidR="00CE50C0" w14:paraId="6A5281BB" w14:textId="77777777" w:rsidTr="00CE50C0">
        <w:trPr>
          <w:trHeight w:val="314"/>
        </w:trPr>
        <w:tc>
          <w:tcPr>
            <w:tcW w:w="760" w:type="dxa"/>
          </w:tcPr>
          <w:p w14:paraId="03B359B0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12847561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7E97C5CE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1F8C5930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664648E6" w14:textId="77777777" w:rsidR="00CE50C0" w:rsidRDefault="00CE50C0" w:rsidP="00CE50C0">
            <w:pPr>
              <w:jc w:val="both"/>
              <w:rPr>
                <w:rFonts w:ascii="Times New Roman" w:eastAsia="Times New Roman" w:hAnsi="Times New Roman" w:cs="Times New Roman"/>
                <w:b/>
                <w:sz w:val="32"/>
                <w:szCs w:val="32"/>
                <w:highlight w:val="white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60" w:type="dxa"/>
          </w:tcPr>
          <w:p w14:paraId="31677DD1" w14:textId="77777777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</w:tbl>
    <w:p w14:paraId="6EDDEE8B" w14:textId="77777777" w:rsidR="00C80C53" w:rsidRDefault="00C80C53">
      <w:pPr>
        <w:jc w:val="both"/>
        <w:rPr>
          <w:sz w:val="32"/>
          <w:szCs w:val="32"/>
        </w:rPr>
      </w:pPr>
    </w:p>
    <w:tbl>
      <w:tblPr>
        <w:tblStyle w:val="a0"/>
        <w:tblW w:w="4764" w:type="dxa"/>
        <w:tblInd w:w="-10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94"/>
        <w:gridCol w:w="794"/>
        <w:gridCol w:w="794"/>
        <w:gridCol w:w="794"/>
        <w:gridCol w:w="794"/>
        <w:gridCol w:w="794"/>
      </w:tblGrid>
      <w:tr w:rsidR="00CE50C0" w14:paraId="4092BD83" w14:textId="54500BEE" w:rsidTr="00CE50C0">
        <w:trPr>
          <w:trHeight w:val="190"/>
        </w:trPr>
        <w:tc>
          <w:tcPr>
            <w:tcW w:w="794" w:type="dxa"/>
          </w:tcPr>
          <w:p w14:paraId="53153DEC" w14:textId="55AEF8C7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</w:t>
            </w:r>
          </w:p>
        </w:tc>
        <w:tc>
          <w:tcPr>
            <w:tcW w:w="794" w:type="dxa"/>
          </w:tcPr>
          <w:p w14:paraId="70F56CDC" w14:textId="348AC063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</w:t>
            </w:r>
          </w:p>
        </w:tc>
        <w:tc>
          <w:tcPr>
            <w:tcW w:w="794" w:type="dxa"/>
          </w:tcPr>
          <w:p w14:paraId="125E23DE" w14:textId="298A5539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+B</w:t>
            </w:r>
          </w:p>
        </w:tc>
        <w:tc>
          <w:tcPr>
            <w:tcW w:w="794" w:type="dxa"/>
          </w:tcPr>
          <w:p w14:paraId="49514D42" w14:textId="6765DD0E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A</w:t>
            </w:r>
          </w:p>
        </w:tc>
        <w:tc>
          <w:tcPr>
            <w:tcW w:w="794" w:type="dxa"/>
          </w:tcPr>
          <w:p w14:paraId="009475B1" w14:textId="49DE41D8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</w:t>
            </w:r>
          </w:p>
        </w:tc>
        <w:tc>
          <w:tcPr>
            <w:tcW w:w="794" w:type="dxa"/>
          </w:tcPr>
          <w:p w14:paraId="067AF185" w14:textId="2AA7BBBE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+A</w:t>
            </w:r>
          </w:p>
        </w:tc>
      </w:tr>
      <w:tr w:rsidR="00CE50C0" w14:paraId="492CAEAB" w14:textId="2F61DF1E" w:rsidTr="00CE50C0">
        <w:trPr>
          <w:trHeight w:val="190"/>
        </w:trPr>
        <w:tc>
          <w:tcPr>
            <w:tcW w:w="794" w:type="dxa"/>
          </w:tcPr>
          <w:p w14:paraId="587D1777" w14:textId="6AC3C47B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51FA1801" w14:textId="320C20C9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0277CE29" w14:textId="489CEF63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5E72C758" w14:textId="461D4051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229DCF51" w14:textId="6B394F3F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76491FF6" w14:textId="10A20C57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</w:tr>
      <w:tr w:rsidR="00CE50C0" w14:paraId="144B3D3E" w14:textId="5A770E07" w:rsidTr="00CE50C0">
        <w:trPr>
          <w:trHeight w:val="190"/>
        </w:trPr>
        <w:tc>
          <w:tcPr>
            <w:tcW w:w="794" w:type="dxa"/>
          </w:tcPr>
          <w:p w14:paraId="5235C3AB" w14:textId="37052EE7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73A05707" w14:textId="16528A40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69379490" w14:textId="4798935D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300BAED8" w14:textId="33C0212D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45AABDF5" w14:textId="6CC57E55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5BF359E5" w14:textId="6F8C6B8D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E50C0" w14:paraId="48427426" w14:textId="6177869A" w:rsidTr="00CE50C0">
        <w:trPr>
          <w:trHeight w:val="202"/>
        </w:trPr>
        <w:tc>
          <w:tcPr>
            <w:tcW w:w="794" w:type="dxa"/>
          </w:tcPr>
          <w:p w14:paraId="257940B4" w14:textId="2844E5B4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37B3F050" w14:textId="36339230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0D170C60" w14:textId="435A2DED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5B779E5F" w14:textId="7906F6FB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1C3CB899" w14:textId="1B3DF7A4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0</w:t>
            </w:r>
          </w:p>
        </w:tc>
        <w:tc>
          <w:tcPr>
            <w:tcW w:w="794" w:type="dxa"/>
          </w:tcPr>
          <w:p w14:paraId="4071E0E2" w14:textId="33521D2E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  <w:tr w:rsidR="00CE50C0" w14:paraId="61EA1107" w14:textId="102B6625" w:rsidTr="00CE50C0">
        <w:trPr>
          <w:trHeight w:val="190"/>
        </w:trPr>
        <w:tc>
          <w:tcPr>
            <w:tcW w:w="794" w:type="dxa"/>
          </w:tcPr>
          <w:p w14:paraId="386EB544" w14:textId="5C619C72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0A2CB4EB" w14:textId="77693792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70254C39" w14:textId="75A0C073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7BB51B24" w14:textId="703635F0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0BAF807E" w14:textId="6AC03C49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794" w:type="dxa"/>
          </w:tcPr>
          <w:p w14:paraId="381073B9" w14:textId="6BD59F59" w:rsidR="00CE50C0" w:rsidRDefault="00CE50C0" w:rsidP="00CE50C0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</w:tr>
    </w:tbl>
    <w:p w14:paraId="382BD945" w14:textId="77777777" w:rsidR="00CE50C0" w:rsidRDefault="00CE50C0">
      <w:pPr>
        <w:ind w:left="-540"/>
        <w:jc w:val="both"/>
        <w:rPr>
          <w:rFonts w:ascii="Times New Roman" w:eastAsia="Times New Roman" w:hAnsi="Times New Roman" w:cs="Times New Roman"/>
          <w:b/>
          <w:sz w:val="32"/>
          <w:szCs w:val="32"/>
          <w:highlight w:val="white"/>
        </w:rPr>
      </w:pPr>
    </w:p>
    <w:p w14:paraId="2EADC831" w14:textId="739F0FBE" w:rsidR="00C80C53" w:rsidRPr="00DF1C54" w:rsidRDefault="00CE50C0" w:rsidP="00CE50C0">
      <w:pPr>
        <w:ind w:left="-1080"/>
        <w:jc w:val="both"/>
        <w:rPr>
          <w:rFonts w:ascii="Times New Roman" w:eastAsia="Times New Roman" w:hAnsi="Times New Roman" w:cs="Times New Roman"/>
          <w:sz w:val="44"/>
          <w:szCs w:val="44"/>
        </w:rPr>
      </w:pPr>
      <w:r w:rsidRPr="00DF1C54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A</w:t>
      </w:r>
      <w:r w:rsidR="00E345E6" w:rsidRPr="00DF1C54">
        <w:rPr>
          <w:rFonts w:ascii="Times New Roman" w:eastAsia="Times New Roman" w:hAnsi="Times New Roman" w:cs="Times New Roman"/>
          <w:b/>
          <w:sz w:val="28"/>
          <w:szCs w:val="28"/>
          <w:highlight w:val="white"/>
        </w:rPr>
        <w:t>ssociative law</w:t>
      </w:r>
    </w:p>
    <w:p w14:paraId="5BE5C2DC" w14:textId="77777777" w:rsidR="00C80C53" w:rsidRPr="00DF1C54" w:rsidRDefault="00E345E6">
      <w:pPr>
        <w:ind w:left="-540"/>
        <w:jc w:val="both"/>
        <w:rPr>
          <w:rFonts w:ascii="Times New Roman" w:eastAsia="Times New Roman" w:hAnsi="Times New Roman" w:cs="Times New Roman"/>
          <w:sz w:val="20"/>
          <w:szCs w:val="20"/>
          <w:highlight w:val="white"/>
        </w:rPr>
      </w:pPr>
      <w:r w:rsidRPr="00DF1C54"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>ADDITION:</w:t>
      </w:r>
      <w:r w:rsidRPr="00DF1C54">
        <w:rPr>
          <w:rFonts w:ascii="Times New Roman" w:eastAsia="Times New Roman" w:hAnsi="Times New Roman" w:cs="Times New Roman"/>
          <w:sz w:val="20"/>
          <w:szCs w:val="20"/>
          <w:highlight w:val="white"/>
        </w:rPr>
        <w:t> </w:t>
      </w:r>
      <w:r w:rsidRPr="00DF1C54">
        <w:rPr>
          <w:rFonts w:ascii="Times New Roman" w:eastAsia="Times New Roman" w:hAnsi="Times New Roman" w:cs="Times New Roman"/>
          <w:highlight w:val="white"/>
        </w:rPr>
        <w:t>a + (b + c) = (a + b) + c</w:t>
      </w:r>
      <w:r w:rsidRPr="00DF1C54">
        <w:rPr>
          <w:rFonts w:ascii="Times New Roman" w:eastAsia="Times New Roman" w:hAnsi="Times New Roman" w:cs="Times New Roman"/>
          <w:sz w:val="20"/>
          <w:szCs w:val="20"/>
          <w:highlight w:val="white"/>
        </w:rPr>
        <w:tab/>
      </w:r>
      <w:r w:rsidRPr="00DF1C54">
        <w:rPr>
          <w:rFonts w:ascii="Times New Roman" w:eastAsia="Times New Roman" w:hAnsi="Times New Roman" w:cs="Times New Roman"/>
          <w:sz w:val="20"/>
          <w:szCs w:val="20"/>
          <w:highlight w:val="white"/>
        </w:rPr>
        <w:tab/>
      </w:r>
      <w:r w:rsidRPr="00DF1C54">
        <w:rPr>
          <w:rFonts w:ascii="Times New Roman" w:eastAsia="Times New Roman" w:hAnsi="Times New Roman" w:cs="Times New Roman"/>
          <w:sz w:val="20"/>
          <w:szCs w:val="20"/>
          <w:highlight w:val="white"/>
        </w:rPr>
        <w:tab/>
      </w:r>
      <w:r w:rsidRPr="00DF1C54">
        <w:rPr>
          <w:rFonts w:ascii="Times New Roman" w:eastAsia="Times New Roman" w:hAnsi="Times New Roman" w:cs="Times New Roman"/>
          <w:b/>
          <w:highlight w:val="white"/>
        </w:rPr>
        <w:t>MULTIPLICATION</w:t>
      </w:r>
      <w:r w:rsidRPr="00DF1C54">
        <w:rPr>
          <w:rFonts w:ascii="Times New Roman" w:eastAsia="Times New Roman" w:hAnsi="Times New Roman" w:cs="Times New Roman"/>
          <w:sz w:val="20"/>
          <w:szCs w:val="20"/>
          <w:highlight w:val="white"/>
        </w:rPr>
        <w:t>:</w:t>
      </w:r>
      <w:r w:rsidRPr="00DF1C54">
        <w:rPr>
          <w:rFonts w:ascii="Times New Roman" w:eastAsia="Times New Roman" w:hAnsi="Times New Roman" w:cs="Times New Roman"/>
          <w:highlight w:val="white"/>
        </w:rPr>
        <w:t xml:space="preserve"> a(</w:t>
      </w:r>
      <w:proofErr w:type="spellStart"/>
      <w:r w:rsidRPr="00DF1C54">
        <w:rPr>
          <w:rFonts w:ascii="Times New Roman" w:eastAsia="Times New Roman" w:hAnsi="Times New Roman" w:cs="Times New Roman"/>
          <w:highlight w:val="white"/>
        </w:rPr>
        <w:t>bc</w:t>
      </w:r>
      <w:proofErr w:type="spellEnd"/>
      <w:r w:rsidRPr="00DF1C54">
        <w:rPr>
          <w:rFonts w:ascii="Times New Roman" w:eastAsia="Times New Roman" w:hAnsi="Times New Roman" w:cs="Times New Roman"/>
          <w:highlight w:val="white"/>
        </w:rPr>
        <w:t>) = (</w:t>
      </w:r>
      <w:proofErr w:type="spellStart"/>
      <w:proofErr w:type="gramStart"/>
      <w:r w:rsidRPr="00DF1C54">
        <w:rPr>
          <w:rFonts w:ascii="Times New Roman" w:eastAsia="Times New Roman" w:hAnsi="Times New Roman" w:cs="Times New Roman"/>
          <w:highlight w:val="white"/>
        </w:rPr>
        <w:t>a.b</w:t>
      </w:r>
      <w:proofErr w:type="spellEnd"/>
      <w:r w:rsidRPr="00DF1C54">
        <w:rPr>
          <w:rFonts w:ascii="Times New Roman" w:eastAsia="Times New Roman" w:hAnsi="Times New Roman" w:cs="Times New Roman"/>
          <w:highlight w:val="white"/>
        </w:rPr>
        <w:t>)c</w:t>
      </w:r>
      <w:proofErr w:type="gramEnd"/>
      <w:r w:rsidRPr="00DF1C54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   </w:t>
      </w:r>
    </w:p>
    <w:p w14:paraId="18716191" w14:textId="0359C433" w:rsidR="00C80C53" w:rsidRPr="00DF1C54" w:rsidRDefault="00E97ACC">
      <w:pPr>
        <w:ind w:left="-540"/>
        <w:jc w:val="both"/>
        <w:rPr>
          <w:sz w:val="28"/>
          <w:szCs w:val="28"/>
        </w:rPr>
      </w:pPr>
      <w:r w:rsidRPr="00DF1C54">
        <w:rPr>
          <w:noProof/>
          <w:sz w:val="20"/>
          <w:szCs w:val="20"/>
        </w:rPr>
        <w:drawing>
          <wp:anchor distT="0" distB="0" distL="114300" distR="114300" simplePos="0" relativeHeight="251671552" behindDoc="0" locked="0" layoutInCell="1" hidden="0" allowOverlap="1" wp14:anchorId="01B05584" wp14:editId="12D5412A">
            <wp:simplePos x="0" y="0"/>
            <wp:positionH relativeFrom="column">
              <wp:posOffset>2844800</wp:posOffset>
            </wp:positionH>
            <wp:positionV relativeFrom="paragraph">
              <wp:posOffset>124460</wp:posOffset>
            </wp:positionV>
            <wp:extent cx="3606800" cy="1673225"/>
            <wp:effectExtent l="0" t="0" r="0" b="3175"/>
            <wp:wrapNone/>
            <wp:docPr id="2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7"/>
                    <a:srcRect l="21178" t="20786" r="45854" b="26862"/>
                    <a:stretch>
                      <a:fillRect/>
                    </a:stretch>
                  </pic:blipFill>
                  <pic:spPr>
                    <a:xfrm>
                      <a:off x="0" y="0"/>
                      <a:ext cx="3606800" cy="1673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345E6" w:rsidRPr="00DF1C54">
        <w:rPr>
          <w:noProof/>
          <w:sz w:val="20"/>
          <w:szCs w:val="20"/>
        </w:rPr>
        <w:drawing>
          <wp:anchor distT="0" distB="0" distL="114300" distR="114300" simplePos="0" relativeHeight="251670528" behindDoc="0" locked="0" layoutInCell="1" hidden="0" allowOverlap="1" wp14:anchorId="76F5870B" wp14:editId="0A67D8A0">
            <wp:simplePos x="0" y="0"/>
            <wp:positionH relativeFrom="column">
              <wp:posOffset>-736600</wp:posOffset>
            </wp:positionH>
            <wp:positionV relativeFrom="paragraph">
              <wp:posOffset>149860</wp:posOffset>
            </wp:positionV>
            <wp:extent cx="2991261" cy="1709420"/>
            <wp:effectExtent l="0" t="0" r="0" b="5080"/>
            <wp:wrapNone/>
            <wp:docPr id="2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8"/>
                    <a:srcRect l="25977" t="18932" r="45255" b="27628"/>
                    <a:stretch>
                      <a:fillRect/>
                    </a:stretch>
                  </pic:blipFill>
                  <pic:spPr>
                    <a:xfrm>
                      <a:off x="0" y="0"/>
                      <a:ext cx="2998829" cy="1713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0B8C3E1" w14:textId="77777777" w:rsidR="00C80C53" w:rsidRPr="00DF1C54" w:rsidRDefault="00C80C53">
      <w:pPr>
        <w:ind w:left="-540"/>
        <w:jc w:val="both"/>
        <w:rPr>
          <w:sz w:val="28"/>
          <w:szCs w:val="28"/>
        </w:rPr>
      </w:pPr>
    </w:p>
    <w:p w14:paraId="5B3F5E29" w14:textId="77777777" w:rsidR="00C80C53" w:rsidRPr="00DF1C54" w:rsidRDefault="00C80C53">
      <w:pPr>
        <w:ind w:left="-540"/>
        <w:jc w:val="both"/>
        <w:rPr>
          <w:sz w:val="28"/>
          <w:szCs w:val="28"/>
        </w:rPr>
      </w:pPr>
    </w:p>
    <w:p w14:paraId="290C396A" w14:textId="77777777" w:rsidR="00C80C53" w:rsidRPr="00DF1C54" w:rsidRDefault="00C80C53">
      <w:pPr>
        <w:ind w:left="-540"/>
        <w:jc w:val="both"/>
        <w:rPr>
          <w:sz w:val="28"/>
          <w:szCs w:val="28"/>
        </w:rPr>
      </w:pPr>
    </w:p>
    <w:p w14:paraId="55036E46" w14:textId="77777777" w:rsidR="00C80C53" w:rsidRPr="00DF1C54" w:rsidRDefault="00C80C53">
      <w:pPr>
        <w:ind w:left="-990" w:right="-720"/>
        <w:jc w:val="both"/>
        <w:rPr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361" w:tblpY="357"/>
        <w:tblW w:w="0" w:type="auto"/>
        <w:tblLook w:val="04A0" w:firstRow="1" w:lastRow="0" w:firstColumn="1" w:lastColumn="0" w:noHBand="0" w:noVBand="1"/>
      </w:tblPr>
      <w:tblGrid>
        <w:gridCol w:w="471"/>
        <w:gridCol w:w="471"/>
        <w:gridCol w:w="471"/>
        <w:gridCol w:w="1064"/>
        <w:gridCol w:w="471"/>
        <w:gridCol w:w="471"/>
        <w:gridCol w:w="471"/>
        <w:gridCol w:w="1064"/>
      </w:tblGrid>
      <w:tr w:rsidR="00DF1C54" w:rsidRPr="00DF1C54" w14:paraId="181D4CFF" w14:textId="5BAA721D" w:rsidTr="00DF1C54">
        <w:trPr>
          <w:trHeight w:val="390"/>
        </w:trPr>
        <w:tc>
          <w:tcPr>
            <w:tcW w:w="471" w:type="dxa"/>
          </w:tcPr>
          <w:p w14:paraId="017CD7ED" w14:textId="4830038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A</w:t>
            </w:r>
          </w:p>
        </w:tc>
        <w:tc>
          <w:tcPr>
            <w:tcW w:w="471" w:type="dxa"/>
          </w:tcPr>
          <w:p w14:paraId="2D744157" w14:textId="7504308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B</w:t>
            </w:r>
          </w:p>
        </w:tc>
        <w:tc>
          <w:tcPr>
            <w:tcW w:w="471" w:type="dxa"/>
          </w:tcPr>
          <w:p w14:paraId="5FFB80D2" w14:textId="3CC5A0CD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C</w:t>
            </w:r>
          </w:p>
        </w:tc>
        <w:tc>
          <w:tcPr>
            <w:tcW w:w="1064" w:type="dxa"/>
          </w:tcPr>
          <w:p w14:paraId="4E89D1F1" w14:textId="09E3FD08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(</w:t>
            </w:r>
            <w:proofErr w:type="spellStart"/>
            <w:r w:rsidRPr="00DF1C54">
              <w:rPr>
                <w:rFonts w:asciiTheme="majorBidi" w:hAnsiTheme="majorBidi" w:cstheme="majorBidi"/>
                <w:sz w:val="26"/>
                <w:szCs w:val="26"/>
              </w:rPr>
              <w:t>a+</w:t>
            </w:r>
            <w:proofErr w:type="gramStart"/>
            <w:r w:rsidRPr="00DF1C54">
              <w:rPr>
                <w:rFonts w:asciiTheme="majorBidi" w:hAnsiTheme="majorBidi" w:cstheme="majorBidi"/>
                <w:sz w:val="26"/>
                <w:szCs w:val="26"/>
              </w:rPr>
              <w:t>b</w:t>
            </w:r>
            <w:proofErr w:type="spellEnd"/>
            <w:r w:rsidRPr="00DF1C54">
              <w:rPr>
                <w:rFonts w:asciiTheme="majorBidi" w:hAnsiTheme="majorBidi" w:cstheme="majorBidi"/>
                <w:sz w:val="26"/>
                <w:szCs w:val="26"/>
              </w:rPr>
              <w:t>)+</w:t>
            </w:r>
            <w:proofErr w:type="gramEnd"/>
            <w:r w:rsidRPr="00DF1C54">
              <w:rPr>
                <w:rFonts w:asciiTheme="majorBidi" w:hAnsiTheme="majorBidi" w:cstheme="majorBidi"/>
                <w:sz w:val="26"/>
                <w:szCs w:val="26"/>
              </w:rPr>
              <w:t>c</w:t>
            </w:r>
          </w:p>
        </w:tc>
        <w:tc>
          <w:tcPr>
            <w:tcW w:w="471" w:type="dxa"/>
          </w:tcPr>
          <w:p w14:paraId="1847DE06" w14:textId="0267946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A</w:t>
            </w:r>
          </w:p>
        </w:tc>
        <w:tc>
          <w:tcPr>
            <w:tcW w:w="471" w:type="dxa"/>
          </w:tcPr>
          <w:p w14:paraId="45040BCE" w14:textId="5AB5A0AD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B</w:t>
            </w:r>
          </w:p>
        </w:tc>
        <w:tc>
          <w:tcPr>
            <w:tcW w:w="471" w:type="dxa"/>
          </w:tcPr>
          <w:p w14:paraId="5B91B117" w14:textId="04E20035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C</w:t>
            </w:r>
          </w:p>
        </w:tc>
        <w:tc>
          <w:tcPr>
            <w:tcW w:w="1064" w:type="dxa"/>
          </w:tcPr>
          <w:p w14:paraId="734A26A7" w14:textId="337E7330" w:rsidR="00DF1C54" w:rsidRPr="00DF1C54" w:rsidRDefault="00DF1C54" w:rsidP="008A0A5D">
            <w:pPr>
              <w:jc w:val="center"/>
              <w:rPr>
                <w:rFonts w:asciiTheme="majorBidi" w:eastAsia="Times New Roman" w:hAnsiTheme="majorBidi" w:cstheme="majorBidi"/>
                <w:sz w:val="26"/>
                <w:szCs w:val="26"/>
                <w:highlight w:val="white"/>
              </w:rPr>
            </w:pPr>
            <w:r w:rsidRPr="00DF1C54">
              <w:rPr>
                <w:rFonts w:asciiTheme="majorBidi" w:hAnsiTheme="majorBidi" w:cstheme="majorBidi"/>
                <w:sz w:val="26"/>
                <w:szCs w:val="26"/>
              </w:rPr>
              <w:t>a+(</w:t>
            </w:r>
            <w:proofErr w:type="spellStart"/>
            <w:r w:rsidRPr="00DF1C54">
              <w:rPr>
                <w:rFonts w:asciiTheme="majorBidi" w:hAnsiTheme="majorBidi" w:cstheme="majorBidi"/>
                <w:sz w:val="26"/>
                <w:szCs w:val="26"/>
              </w:rPr>
              <w:t>b+c</w:t>
            </w:r>
            <w:proofErr w:type="spellEnd"/>
            <w:r w:rsidRPr="00DF1C54">
              <w:rPr>
                <w:rFonts w:asciiTheme="majorBidi" w:hAnsiTheme="majorBidi" w:cstheme="majorBidi"/>
                <w:sz w:val="26"/>
                <w:szCs w:val="26"/>
              </w:rPr>
              <w:t>)</w:t>
            </w:r>
          </w:p>
        </w:tc>
      </w:tr>
      <w:tr w:rsidR="00DF1C54" w:rsidRPr="00DF1C54" w14:paraId="511C5B25" w14:textId="5B287C05" w:rsidTr="00DF1C54">
        <w:trPr>
          <w:trHeight w:val="380"/>
        </w:trPr>
        <w:tc>
          <w:tcPr>
            <w:tcW w:w="471" w:type="dxa"/>
          </w:tcPr>
          <w:p w14:paraId="371F8AAF" w14:textId="5302365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50183051" w14:textId="41A9C7B3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4B027DF9" w14:textId="41F72741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39A79E89" w14:textId="5241FE2B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6E79C8E1" w14:textId="5D558AF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5AB521B9" w14:textId="35C134F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609AD65A" w14:textId="501AD98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388493A4" w14:textId="3116EC8D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</w:tr>
      <w:tr w:rsidR="00DF1C54" w:rsidRPr="00DF1C54" w14:paraId="0CF76FCE" w14:textId="6F724092" w:rsidTr="00DF1C54">
        <w:trPr>
          <w:trHeight w:val="390"/>
        </w:trPr>
        <w:tc>
          <w:tcPr>
            <w:tcW w:w="471" w:type="dxa"/>
          </w:tcPr>
          <w:p w14:paraId="47E17A93" w14:textId="16EC142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302834F7" w14:textId="3A3F8E41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1184C039" w14:textId="42F7DF55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2CCF120A" w14:textId="48C08685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1EF3E07A" w14:textId="577DAA0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10799F4B" w14:textId="0AF088FE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2FCD2007" w14:textId="48C41F7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72AD281C" w14:textId="26F7CBA2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  <w:tr w:rsidR="00DF1C54" w:rsidRPr="00DF1C54" w14:paraId="0A3133EA" w14:textId="3AC65FC1" w:rsidTr="00DF1C54">
        <w:trPr>
          <w:trHeight w:val="390"/>
        </w:trPr>
        <w:tc>
          <w:tcPr>
            <w:tcW w:w="471" w:type="dxa"/>
          </w:tcPr>
          <w:p w14:paraId="0B88F041" w14:textId="79CE06DD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1F75ACDB" w14:textId="33412D4E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00750CBA" w14:textId="6673CD12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2575F3C5" w14:textId="1CF5806C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391588E3" w14:textId="0B4BD08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59E022F3" w14:textId="768CB51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58C36638" w14:textId="0F0C4DF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35E6CAC3" w14:textId="6616992C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  <w:tr w:rsidR="00DF1C54" w:rsidRPr="00DF1C54" w14:paraId="35AEE9F5" w14:textId="28F8195F" w:rsidTr="00DF1C54">
        <w:trPr>
          <w:trHeight w:val="380"/>
        </w:trPr>
        <w:tc>
          <w:tcPr>
            <w:tcW w:w="471" w:type="dxa"/>
          </w:tcPr>
          <w:p w14:paraId="1CA13FB9" w14:textId="6FEA3F4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71165A05" w14:textId="038F0D2D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01886C67" w14:textId="21F91E7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69B3652F" w14:textId="114C7C7D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223DBE01" w14:textId="0BFF148A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351AEB73" w14:textId="53C3A6A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296A59B6" w14:textId="13DD6189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213322C0" w14:textId="2EF38AD4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  <w:tr w:rsidR="00DF1C54" w:rsidRPr="00DF1C54" w14:paraId="1AB61CAD" w14:textId="74FA52ED" w:rsidTr="00DF1C54">
        <w:trPr>
          <w:trHeight w:val="380"/>
        </w:trPr>
        <w:tc>
          <w:tcPr>
            <w:tcW w:w="471" w:type="dxa"/>
          </w:tcPr>
          <w:p w14:paraId="55310550" w14:textId="088B3FE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54A5C246" w14:textId="761FB394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761AED10" w14:textId="6D1267A9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020585C3" w14:textId="3E50854D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28E94290" w14:textId="5021BA7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17AB550D" w14:textId="38FC0E39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22EA89D3" w14:textId="38BA7F1E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53198A30" w14:textId="65AB76A4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  <w:tr w:rsidR="00DF1C54" w:rsidRPr="00DF1C54" w14:paraId="759EAFAA" w14:textId="0222EBCB" w:rsidTr="00DF1C54">
        <w:trPr>
          <w:trHeight w:val="380"/>
        </w:trPr>
        <w:tc>
          <w:tcPr>
            <w:tcW w:w="471" w:type="dxa"/>
          </w:tcPr>
          <w:p w14:paraId="297CD8CF" w14:textId="611FF735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35964655" w14:textId="63305A2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6114E925" w14:textId="39393844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7A41081B" w14:textId="3216B629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2BE0E195" w14:textId="7DF35C1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6D3AC8A6" w14:textId="7C221CB3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03307900" w14:textId="43B40094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79A91D34" w14:textId="6B8709DA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  <w:tr w:rsidR="00DF1C54" w:rsidRPr="00DF1C54" w14:paraId="41AB08CB" w14:textId="77777777" w:rsidTr="00DF1C54">
        <w:trPr>
          <w:trHeight w:val="380"/>
        </w:trPr>
        <w:tc>
          <w:tcPr>
            <w:tcW w:w="471" w:type="dxa"/>
          </w:tcPr>
          <w:p w14:paraId="0B08366C" w14:textId="225B881E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551C7685" w14:textId="5E49A99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3FFBA961" w14:textId="4AFC75DA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349DB8A5" w14:textId="2C571EE8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21C15395" w14:textId="3691D31A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10B0331B" w14:textId="135C5D4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52A53A38" w14:textId="5973DFB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64" w:type="dxa"/>
          </w:tcPr>
          <w:p w14:paraId="27B76504" w14:textId="4D5A1E4F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  <w:tr w:rsidR="00DF1C54" w:rsidRPr="00DF1C54" w14:paraId="62723BBC" w14:textId="77777777" w:rsidTr="00DF1C54">
        <w:trPr>
          <w:trHeight w:val="380"/>
        </w:trPr>
        <w:tc>
          <w:tcPr>
            <w:tcW w:w="471" w:type="dxa"/>
          </w:tcPr>
          <w:p w14:paraId="652F215D" w14:textId="2C81B4E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5C1FE545" w14:textId="50FF4EA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4EAB734A" w14:textId="6D793741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2272B4F4" w14:textId="25498638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2594AAAA" w14:textId="1549AAB2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5364142C" w14:textId="46263B04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4166C2B6" w14:textId="43B2E5D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64" w:type="dxa"/>
          </w:tcPr>
          <w:p w14:paraId="1E489B15" w14:textId="412742D7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6281" w:tblpY="374"/>
        <w:tblW w:w="0" w:type="auto"/>
        <w:tblLook w:val="04A0" w:firstRow="1" w:lastRow="0" w:firstColumn="1" w:lastColumn="0" w:noHBand="0" w:noVBand="1"/>
      </w:tblPr>
      <w:tblGrid>
        <w:gridCol w:w="498"/>
        <w:gridCol w:w="481"/>
        <w:gridCol w:w="481"/>
        <w:gridCol w:w="1186"/>
        <w:gridCol w:w="498"/>
        <w:gridCol w:w="481"/>
        <w:gridCol w:w="471"/>
        <w:gridCol w:w="981"/>
      </w:tblGrid>
      <w:tr w:rsidR="00DF1C54" w:rsidRPr="00DF1C54" w14:paraId="00B07FCD" w14:textId="0434A362" w:rsidTr="00DF1C54">
        <w:trPr>
          <w:trHeight w:val="380"/>
        </w:trPr>
        <w:tc>
          <w:tcPr>
            <w:tcW w:w="498" w:type="dxa"/>
          </w:tcPr>
          <w:p w14:paraId="06BFCE24" w14:textId="7777777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481" w:type="dxa"/>
          </w:tcPr>
          <w:p w14:paraId="0753DD79" w14:textId="7777777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481" w:type="dxa"/>
          </w:tcPr>
          <w:p w14:paraId="37642CBF" w14:textId="7777777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186" w:type="dxa"/>
          </w:tcPr>
          <w:p w14:paraId="1915614C" w14:textId="5D19F173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spellStart"/>
            <w:r w:rsidRPr="00DF1C54">
              <w:rPr>
                <w:rFonts w:asciiTheme="majorBidi" w:hAnsiTheme="majorBidi" w:cstheme="majorBidi"/>
                <w:sz w:val="24"/>
                <w:szCs w:val="24"/>
              </w:rPr>
              <w:t>a.b</w:t>
            </w:r>
            <w:proofErr w:type="spellEnd"/>
            <w:r w:rsidRPr="00DF1C54">
              <w:rPr>
                <w:rFonts w:asciiTheme="majorBidi" w:hAnsiTheme="majorBidi" w:cstheme="majorBidi"/>
                <w:sz w:val="24"/>
                <w:szCs w:val="24"/>
              </w:rPr>
              <w:t>).c</w:t>
            </w:r>
          </w:p>
        </w:tc>
        <w:tc>
          <w:tcPr>
            <w:tcW w:w="498" w:type="dxa"/>
          </w:tcPr>
          <w:p w14:paraId="64426624" w14:textId="7777777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481" w:type="dxa"/>
          </w:tcPr>
          <w:p w14:paraId="6255627F" w14:textId="4750A4F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471" w:type="dxa"/>
          </w:tcPr>
          <w:p w14:paraId="763E4DB1" w14:textId="67BB50F3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981" w:type="dxa"/>
          </w:tcPr>
          <w:p w14:paraId="726C8E76" w14:textId="06842F45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eastAsia="Times New Roman" w:hAnsiTheme="majorBidi" w:cstheme="majorBidi"/>
                <w:sz w:val="24"/>
                <w:szCs w:val="24"/>
                <w:highlight w:val="white"/>
              </w:rPr>
              <w:t>(</w:t>
            </w:r>
            <w:proofErr w:type="spellStart"/>
            <w:proofErr w:type="gramStart"/>
            <w:r w:rsidRPr="00DF1C54">
              <w:rPr>
                <w:rFonts w:asciiTheme="majorBidi" w:eastAsia="Times New Roman" w:hAnsiTheme="majorBidi" w:cstheme="majorBidi"/>
                <w:sz w:val="24"/>
                <w:szCs w:val="24"/>
                <w:highlight w:val="white"/>
              </w:rPr>
              <w:t>a.b</w:t>
            </w:r>
            <w:proofErr w:type="spellEnd"/>
            <w:r w:rsidRPr="00DF1C54">
              <w:rPr>
                <w:rFonts w:asciiTheme="majorBidi" w:eastAsia="Times New Roman" w:hAnsiTheme="majorBidi" w:cstheme="majorBidi"/>
                <w:sz w:val="24"/>
                <w:szCs w:val="24"/>
                <w:highlight w:val="white"/>
              </w:rPr>
              <w:t>)c</w:t>
            </w:r>
            <w:proofErr w:type="gramEnd"/>
          </w:p>
        </w:tc>
      </w:tr>
      <w:tr w:rsidR="00DF1C54" w:rsidRPr="00DF1C54" w14:paraId="1C1F9FEE" w14:textId="49A236FC" w:rsidTr="00DF1C54">
        <w:trPr>
          <w:trHeight w:val="368"/>
        </w:trPr>
        <w:tc>
          <w:tcPr>
            <w:tcW w:w="498" w:type="dxa"/>
          </w:tcPr>
          <w:p w14:paraId="0E2390E6" w14:textId="0DEE58D5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057A8E97" w14:textId="0BD2A1F3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49BCFD53" w14:textId="2A9B8E1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86" w:type="dxa"/>
          </w:tcPr>
          <w:p w14:paraId="724F3FC4" w14:textId="2CA6E5A5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98" w:type="dxa"/>
          </w:tcPr>
          <w:p w14:paraId="654E25DB" w14:textId="680F1E6D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020F32E1" w14:textId="270F1AF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1E2654FE" w14:textId="098AF1C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981" w:type="dxa"/>
          </w:tcPr>
          <w:p w14:paraId="6F242D99" w14:textId="326AADB9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</w:tr>
      <w:tr w:rsidR="00DF1C54" w:rsidRPr="00DF1C54" w14:paraId="36A872D3" w14:textId="59F62E6E" w:rsidTr="00DF1C54">
        <w:trPr>
          <w:trHeight w:val="368"/>
        </w:trPr>
        <w:tc>
          <w:tcPr>
            <w:tcW w:w="498" w:type="dxa"/>
          </w:tcPr>
          <w:p w14:paraId="4805CACC" w14:textId="19C4A3E4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2141D212" w14:textId="27D0171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7524CDD5" w14:textId="75131FE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86" w:type="dxa"/>
          </w:tcPr>
          <w:p w14:paraId="1FF967A8" w14:textId="5854BB93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98" w:type="dxa"/>
          </w:tcPr>
          <w:p w14:paraId="3E0A5480" w14:textId="419755C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2D587C61" w14:textId="65C3207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2D3D592B" w14:textId="09C064C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981" w:type="dxa"/>
          </w:tcPr>
          <w:p w14:paraId="546028DF" w14:textId="13B3D893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F1C54" w:rsidRPr="00DF1C54" w14:paraId="38388D5D" w14:textId="080CD6F8" w:rsidTr="00DF1C54">
        <w:trPr>
          <w:trHeight w:val="368"/>
        </w:trPr>
        <w:tc>
          <w:tcPr>
            <w:tcW w:w="498" w:type="dxa"/>
          </w:tcPr>
          <w:p w14:paraId="07DF58E3" w14:textId="34541B11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1E61AE25" w14:textId="199F262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24628554" w14:textId="098885B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86" w:type="dxa"/>
          </w:tcPr>
          <w:p w14:paraId="72A1B0B8" w14:textId="4997FAC8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98" w:type="dxa"/>
          </w:tcPr>
          <w:p w14:paraId="40056E71" w14:textId="10527BE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2B6AB899" w14:textId="47682CE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03879309" w14:textId="028F678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981" w:type="dxa"/>
          </w:tcPr>
          <w:p w14:paraId="6F9FA768" w14:textId="18358B2D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F1C54" w:rsidRPr="00DF1C54" w14:paraId="00BDA218" w14:textId="5AE62D47" w:rsidTr="00DF1C54">
        <w:trPr>
          <w:trHeight w:val="380"/>
        </w:trPr>
        <w:tc>
          <w:tcPr>
            <w:tcW w:w="498" w:type="dxa"/>
          </w:tcPr>
          <w:p w14:paraId="04473E2A" w14:textId="0CFA5C89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3C288D6D" w14:textId="7BBC9FE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7AC662F7" w14:textId="0E4F3A3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86" w:type="dxa"/>
          </w:tcPr>
          <w:p w14:paraId="27CF8BCD" w14:textId="155C635E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98" w:type="dxa"/>
          </w:tcPr>
          <w:p w14:paraId="60330ADE" w14:textId="31D53E05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2134C6DC" w14:textId="5CB9145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1107C0EA" w14:textId="434E353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981" w:type="dxa"/>
          </w:tcPr>
          <w:p w14:paraId="4B63D73B" w14:textId="15DBFB99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F1C54" w:rsidRPr="00DF1C54" w14:paraId="61122C1E" w14:textId="5044D57D" w:rsidTr="00DF1C54">
        <w:trPr>
          <w:trHeight w:val="380"/>
        </w:trPr>
        <w:tc>
          <w:tcPr>
            <w:tcW w:w="498" w:type="dxa"/>
          </w:tcPr>
          <w:p w14:paraId="6668085C" w14:textId="2D3C03F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4015ACD4" w14:textId="7270BFF8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1A942114" w14:textId="6A81717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86" w:type="dxa"/>
          </w:tcPr>
          <w:p w14:paraId="3FC5AA7F" w14:textId="7120C0C7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98" w:type="dxa"/>
          </w:tcPr>
          <w:p w14:paraId="1D2AA6C0" w14:textId="4BFACB43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084BDAB6" w14:textId="6F54B622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6905E1A0" w14:textId="1FDC2CAA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981" w:type="dxa"/>
          </w:tcPr>
          <w:p w14:paraId="7BBEFB31" w14:textId="1AB0C14F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F1C54" w:rsidRPr="00DF1C54" w14:paraId="5A341FBF" w14:textId="68B77E62" w:rsidTr="00DF1C54">
        <w:trPr>
          <w:trHeight w:val="380"/>
        </w:trPr>
        <w:tc>
          <w:tcPr>
            <w:tcW w:w="498" w:type="dxa"/>
          </w:tcPr>
          <w:p w14:paraId="0A72E723" w14:textId="3286241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7519E0DC" w14:textId="5F2422D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1" w:type="dxa"/>
          </w:tcPr>
          <w:p w14:paraId="7CD44C22" w14:textId="085A36DB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86" w:type="dxa"/>
          </w:tcPr>
          <w:p w14:paraId="7779AA10" w14:textId="2D59347E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98" w:type="dxa"/>
          </w:tcPr>
          <w:p w14:paraId="117E0F71" w14:textId="0BA87EA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2C231D9F" w14:textId="5A104B7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1" w:type="dxa"/>
          </w:tcPr>
          <w:p w14:paraId="2030E542" w14:textId="3E2D3E20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981" w:type="dxa"/>
          </w:tcPr>
          <w:p w14:paraId="627871E8" w14:textId="0CFA15C7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F1C54" w:rsidRPr="00DF1C54" w14:paraId="49FD8699" w14:textId="41B6B83C" w:rsidTr="00DF1C54">
        <w:trPr>
          <w:trHeight w:val="380"/>
        </w:trPr>
        <w:tc>
          <w:tcPr>
            <w:tcW w:w="498" w:type="dxa"/>
          </w:tcPr>
          <w:p w14:paraId="060020BB" w14:textId="2D2217CD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4DF44747" w14:textId="0FF7CC6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2F5F4D9D" w14:textId="306A0082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86" w:type="dxa"/>
          </w:tcPr>
          <w:p w14:paraId="763139F4" w14:textId="481AB479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98" w:type="dxa"/>
          </w:tcPr>
          <w:p w14:paraId="59892F23" w14:textId="0620EAA2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7EE24853" w14:textId="37D60F5C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0B426D00" w14:textId="2A181357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981" w:type="dxa"/>
          </w:tcPr>
          <w:p w14:paraId="19C69F4E" w14:textId="4680E1E0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DF1C54" w:rsidRPr="00DF1C54" w14:paraId="48BAEDC0" w14:textId="77777777" w:rsidTr="00DF1C54">
        <w:trPr>
          <w:trHeight w:val="380"/>
        </w:trPr>
        <w:tc>
          <w:tcPr>
            <w:tcW w:w="498" w:type="dxa"/>
          </w:tcPr>
          <w:p w14:paraId="5DB6D445" w14:textId="438811FE" w:rsid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49FA4730" w14:textId="562723ED" w:rsid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2189DA66" w14:textId="369A0F18" w:rsidR="00DF1C54" w:rsidRDefault="00DF1C54" w:rsidP="00DF1C54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86" w:type="dxa"/>
          </w:tcPr>
          <w:p w14:paraId="408C4C5A" w14:textId="4F41D6F2" w:rsidR="00DF1C54" w:rsidRDefault="00DF1C54" w:rsidP="008A0A5D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98" w:type="dxa"/>
          </w:tcPr>
          <w:p w14:paraId="6159F59B" w14:textId="49705CBE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1" w:type="dxa"/>
          </w:tcPr>
          <w:p w14:paraId="53301E23" w14:textId="76A2CB26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1" w:type="dxa"/>
          </w:tcPr>
          <w:p w14:paraId="780114F4" w14:textId="5E5860BF" w:rsidR="00DF1C54" w:rsidRPr="00DF1C54" w:rsidRDefault="00DF1C54" w:rsidP="00DF1C54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981" w:type="dxa"/>
          </w:tcPr>
          <w:p w14:paraId="5C8DD897" w14:textId="40410AB8" w:rsidR="00DF1C54" w:rsidRPr="00DF1C54" w:rsidRDefault="00DF1C54" w:rsidP="008A0A5D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</w:tbl>
    <w:p w14:paraId="7FAA5A4D" w14:textId="77777777" w:rsidR="00C80C53" w:rsidRPr="00DF1C54" w:rsidRDefault="00C80C53">
      <w:pPr>
        <w:jc w:val="both"/>
        <w:rPr>
          <w:sz w:val="28"/>
          <w:szCs w:val="28"/>
        </w:rPr>
      </w:pPr>
    </w:p>
    <w:p w14:paraId="172AD159" w14:textId="77777777" w:rsidR="00CE50C0" w:rsidRPr="00DF1C54" w:rsidRDefault="00CE50C0">
      <w:pPr>
        <w:ind w:left="-540"/>
        <w:jc w:val="both"/>
        <w:rPr>
          <w:rFonts w:ascii="Arial" w:eastAsia="Arial" w:hAnsi="Arial" w:cs="Arial"/>
          <w:bCs/>
          <w:i/>
          <w:color w:val="202124"/>
          <w:sz w:val="28"/>
          <w:szCs w:val="28"/>
          <w:highlight w:val="white"/>
        </w:rPr>
      </w:pPr>
    </w:p>
    <w:p w14:paraId="0F719763" w14:textId="77777777" w:rsidR="00CE50C0" w:rsidRPr="00DF1C54" w:rsidRDefault="00CE50C0">
      <w:pPr>
        <w:ind w:left="-540"/>
        <w:jc w:val="both"/>
        <w:rPr>
          <w:rFonts w:ascii="Arial" w:eastAsia="Arial" w:hAnsi="Arial" w:cs="Arial"/>
          <w:bCs/>
          <w:i/>
          <w:color w:val="202124"/>
          <w:sz w:val="28"/>
          <w:szCs w:val="28"/>
          <w:highlight w:val="white"/>
        </w:rPr>
      </w:pPr>
    </w:p>
    <w:p w14:paraId="32F933E0" w14:textId="77777777" w:rsidR="00CE50C0" w:rsidRPr="00DF1C54" w:rsidRDefault="00CE50C0" w:rsidP="00DF1C54">
      <w:pPr>
        <w:ind w:left="-540"/>
        <w:jc w:val="both"/>
        <w:rPr>
          <w:rFonts w:ascii="Arial" w:eastAsia="Arial" w:hAnsi="Arial" w:cs="Arial"/>
          <w:bCs/>
          <w:iCs/>
          <w:color w:val="202124"/>
          <w:sz w:val="28"/>
          <w:szCs w:val="28"/>
          <w:highlight w:val="white"/>
        </w:rPr>
      </w:pPr>
    </w:p>
    <w:p w14:paraId="6A6F0D4F" w14:textId="77777777" w:rsidR="00CE50C0" w:rsidRPr="00DF1C54" w:rsidRDefault="00CE50C0" w:rsidP="00DF1C54">
      <w:pPr>
        <w:ind w:left="-540"/>
        <w:jc w:val="both"/>
        <w:rPr>
          <w:rFonts w:ascii="Arial" w:eastAsia="Arial" w:hAnsi="Arial" w:cs="Arial"/>
          <w:bCs/>
          <w:iCs/>
          <w:color w:val="202124"/>
          <w:sz w:val="28"/>
          <w:szCs w:val="28"/>
          <w:highlight w:val="white"/>
        </w:rPr>
      </w:pPr>
    </w:p>
    <w:p w14:paraId="5FD54FDA" w14:textId="77777777" w:rsidR="00CE50C0" w:rsidRPr="00DF1C54" w:rsidRDefault="00CE50C0" w:rsidP="00DF1C54">
      <w:pPr>
        <w:ind w:left="-540"/>
        <w:jc w:val="both"/>
        <w:rPr>
          <w:rFonts w:ascii="Arial" w:eastAsia="Arial" w:hAnsi="Arial" w:cs="Arial"/>
          <w:bCs/>
          <w:iCs/>
          <w:color w:val="202124"/>
          <w:sz w:val="28"/>
          <w:szCs w:val="28"/>
          <w:highlight w:val="white"/>
        </w:rPr>
      </w:pPr>
    </w:p>
    <w:p w14:paraId="6A81DC24" w14:textId="77777777" w:rsidR="00CE50C0" w:rsidRPr="00DF1C54" w:rsidRDefault="00CE50C0" w:rsidP="00DF1C54">
      <w:pPr>
        <w:ind w:left="-540"/>
        <w:jc w:val="both"/>
        <w:rPr>
          <w:rFonts w:ascii="Arial" w:eastAsia="Arial" w:hAnsi="Arial" w:cs="Arial"/>
          <w:bCs/>
          <w:iCs/>
          <w:color w:val="202124"/>
          <w:sz w:val="32"/>
          <w:szCs w:val="32"/>
          <w:highlight w:val="white"/>
        </w:rPr>
      </w:pPr>
    </w:p>
    <w:p w14:paraId="4DC7589B" w14:textId="77777777" w:rsidR="00CE50C0" w:rsidRPr="00DF1C54" w:rsidRDefault="00CE50C0" w:rsidP="00DF1C54">
      <w:pPr>
        <w:ind w:left="-540"/>
        <w:jc w:val="both"/>
        <w:rPr>
          <w:rFonts w:ascii="Arial" w:eastAsia="Arial" w:hAnsi="Arial" w:cs="Arial"/>
          <w:bCs/>
          <w:iCs/>
          <w:color w:val="202124"/>
          <w:sz w:val="32"/>
          <w:szCs w:val="32"/>
          <w:highlight w:val="white"/>
        </w:rPr>
      </w:pPr>
    </w:p>
    <w:p w14:paraId="45574B3C" w14:textId="4F1BA4B8" w:rsidR="00C80C53" w:rsidRDefault="00E345E6">
      <w:pPr>
        <w:ind w:left="-540"/>
        <w:jc w:val="both"/>
        <w:rPr>
          <w:rFonts w:ascii="Arial" w:eastAsia="Arial" w:hAnsi="Arial" w:cs="Arial"/>
          <w:i/>
          <w:color w:val="202124"/>
          <w:sz w:val="32"/>
          <w:szCs w:val="32"/>
          <w:highlight w:val="white"/>
          <w:u w:val="single"/>
        </w:rPr>
      </w:pPr>
      <w:r>
        <w:rPr>
          <w:rFonts w:ascii="Arial" w:eastAsia="Arial" w:hAnsi="Arial" w:cs="Arial"/>
          <w:b/>
          <w:i/>
          <w:color w:val="202124"/>
          <w:sz w:val="32"/>
          <w:szCs w:val="32"/>
          <w:highlight w:val="white"/>
          <w:u w:val="single"/>
        </w:rPr>
        <w:lastRenderedPageBreak/>
        <w:t>Distributive Law</w:t>
      </w:r>
    </w:p>
    <w:p w14:paraId="40EE2206" w14:textId="0549BA03" w:rsidR="00C80C53" w:rsidRDefault="002634C9">
      <w:pPr>
        <w:ind w:left="-540"/>
        <w:jc w:val="both"/>
        <w:rPr>
          <w:rFonts w:ascii="Arial" w:eastAsia="Arial" w:hAnsi="Arial" w:cs="Arial"/>
          <w:b/>
          <w:color w:val="202124"/>
          <w:sz w:val="28"/>
          <w:szCs w:val="28"/>
          <w:highlight w:val="white"/>
        </w:rPr>
      </w:pPr>
      <w:r>
        <w:rPr>
          <w:noProof/>
        </w:rPr>
        <w:drawing>
          <wp:anchor distT="0" distB="0" distL="114300" distR="114300" simplePos="0" relativeHeight="251673600" behindDoc="0" locked="0" layoutInCell="1" hidden="0" allowOverlap="1" wp14:anchorId="27BF933F" wp14:editId="76891282">
            <wp:simplePos x="0" y="0"/>
            <wp:positionH relativeFrom="column">
              <wp:posOffset>-789709</wp:posOffset>
            </wp:positionH>
            <wp:positionV relativeFrom="paragraph">
              <wp:posOffset>392719</wp:posOffset>
            </wp:positionV>
            <wp:extent cx="3341370" cy="3214254"/>
            <wp:effectExtent l="0" t="0" r="0" b="5715"/>
            <wp:wrapNone/>
            <wp:docPr id="36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9"/>
                    <a:srcRect l="11142" t="17105" r="32626" b="25538"/>
                    <a:stretch>
                      <a:fillRect/>
                    </a:stretch>
                  </pic:blipFill>
                  <pic:spPr>
                    <a:xfrm>
                      <a:off x="0" y="0"/>
                      <a:ext cx="3344528" cy="32172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345E6">
        <w:rPr>
          <w:rFonts w:ascii="Arial" w:eastAsia="Arial" w:hAnsi="Arial" w:cs="Arial"/>
          <w:b/>
          <w:color w:val="202124"/>
          <w:sz w:val="28"/>
          <w:szCs w:val="28"/>
          <w:highlight w:val="white"/>
        </w:rPr>
        <w:t xml:space="preserve">Addition: </w:t>
      </w:r>
      <w:r w:rsidR="00E345E6">
        <w:rPr>
          <w:rFonts w:ascii="Arial" w:eastAsia="Arial" w:hAnsi="Arial" w:cs="Arial"/>
          <w:color w:val="202124"/>
          <w:sz w:val="24"/>
          <w:szCs w:val="24"/>
          <w:highlight w:val="white"/>
        </w:rPr>
        <w:t>A+(B</w:t>
      </w:r>
      <w:r>
        <w:rPr>
          <w:rFonts w:ascii="Arial" w:eastAsia="Arial" w:hAnsi="Arial" w:cs="Arial"/>
          <w:color w:val="202124"/>
          <w:sz w:val="24"/>
          <w:szCs w:val="24"/>
          <w:highlight w:val="white"/>
        </w:rPr>
        <w:t>+</w:t>
      </w:r>
      <w:r w:rsidR="00E345E6">
        <w:rPr>
          <w:rFonts w:ascii="Arial" w:eastAsia="Arial" w:hAnsi="Arial" w:cs="Arial"/>
          <w:color w:val="202124"/>
          <w:sz w:val="24"/>
          <w:szCs w:val="24"/>
          <w:highlight w:val="white"/>
        </w:rPr>
        <w:t>C) = (A+</w:t>
      </w:r>
      <w:proofErr w:type="gramStart"/>
      <w:r w:rsidR="00E345E6">
        <w:rPr>
          <w:rFonts w:ascii="Arial" w:eastAsia="Arial" w:hAnsi="Arial" w:cs="Arial"/>
          <w:color w:val="202124"/>
          <w:sz w:val="24"/>
          <w:szCs w:val="24"/>
          <w:highlight w:val="white"/>
        </w:rPr>
        <w:t>B)</w:t>
      </w:r>
      <w:r w:rsidRPr="002634C9">
        <w:rPr>
          <w:rFonts w:ascii="Arial" w:eastAsia="Arial" w:hAnsi="Arial" w:cs="Arial"/>
          <w:bCs/>
          <w:color w:val="202124"/>
          <w:sz w:val="24"/>
          <w:szCs w:val="24"/>
          <w:highlight w:val="white"/>
        </w:rPr>
        <w:t>+</w:t>
      </w:r>
      <w:proofErr w:type="gramEnd"/>
      <w:r w:rsidR="00E345E6">
        <w:rPr>
          <w:rFonts w:ascii="Arial" w:eastAsia="Arial" w:hAnsi="Arial" w:cs="Arial"/>
          <w:color w:val="202124"/>
          <w:sz w:val="24"/>
          <w:szCs w:val="24"/>
          <w:highlight w:val="white"/>
        </w:rPr>
        <w:t>(A+C)</w:t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ab/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ab/>
      </w:r>
      <w:r w:rsidR="00E345E6" w:rsidRPr="002634C9">
        <w:rPr>
          <w:rFonts w:ascii="Arial" w:eastAsia="Arial" w:hAnsi="Arial" w:cs="Arial"/>
          <w:b/>
          <w:color w:val="202124"/>
          <w:sz w:val="28"/>
          <w:szCs w:val="28"/>
          <w:highlight w:val="white"/>
        </w:rPr>
        <w:t>Multiplication</w:t>
      </w:r>
      <w:r w:rsidR="00E345E6">
        <w:rPr>
          <w:rFonts w:ascii="Arial" w:eastAsia="Arial" w:hAnsi="Arial" w:cs="Arial"/>
          <w:color w:val="202124"/>
          <w:sz w:val="28"/>
          <w:szCs w:val="28"/>
          <w:highlight w:val="white"/>
        </w:rPr>
        <w:t xml:space="preserve">: </w:t>
      </w:r>
      <w:r w:rsidR="00E345E6">
        <w:rPr>
          <w:rFonts w:ascii="Arial" w:eastAsia="Arial" w:hAnsi="Arial" w:cs="Arial"/>
          <w:color w:val="202124"/>
          <w:highlight w:val="white"/>
        </w:rPr>
        <w:t>A+(B</w:t>
      </w:r>
      <w:r>
        <w:rPr>
          <w:rFonts w:ascii="Arial" w:eastAsia="Arial" w:hAnsi="Arial" w:cs="Arial"/>
          <w:color w:val="202124"/>
          <w:highlight w:val="white"/>
        </w:rPr>
        <w:t>.</w:t>
      </w:r>
      <w:r w:rsidR="00E345E6">
        <w:rPr>
          <w:rFonts w:ascii="Arial" w:eastAsia="Arial" w:hAnsi="Arial" w:cs="Arial"/>
          <w:color w:val="202124"/>
          <w:highlight w:val="white"/>
        </w:rPr>
        <w:t>C)=(A+B)</w:t>
      </w:r>
      <w:r>
        <w:rPr>
          <w:rFonts w:ascii="Arial" w:eastAsia="Arial" w:hAnsi="Arial" w:cs="Arial"/>
          <w:color w:val="202124"/>
          <w:highlight w:val="white"/>
        </w:rPr>
        <w:t>.</w:t>
      </w:r>
      <w:r w:rsidR="00E345E6">
        <w:rPr>
          <w:rFonts w:ascii="Arial" w:eastAsia="Arial" w:hAnsi="Arial" w:cs="Arial"/>
          <w:color w:val="202124"/>
          <w:highlight w:val="white"/>
        </w:rPr>
        <w:t>(A+C)</w:t>
      </w:r>
    </w:p>
    <w:p w14:paraId="0A9C293C" w14:textId="3EC97CBC" w:rsidR="00C80C53" w:rsidRDefault="002634C9" w:rsidP="002634C9">
      <w:pPr>
        <w:jc w:val="both"/>
        <w:rPr>
          <w:rFonts w:ascii="Arial" w:eastAsia="Arial" w:hAnsi="Arial" w:cs="Arial"/>
          <w:color w:val="202124"/>
          <w:sz w:val="32"/>
          <w:szCs w:val="32"/>
          <w:highlight w:val="white"/>
        </w:rPr>
      </w:pPr>
      <w:r>
        <w:rPr>
          <w:noProof/>
        </w:rPr>
        <w:drawing>
          <wp:anchor distT="0" distB="0" distL="114300" distR="114300" simplePos="0" relativeHeight="251672576" behindDoc="0" locked="0" layoutInCell="1" hidden="0" allowOverlap="1" wp14:anchorId="348DE314" wp14:editId="76E7F763">
            <wp:simplePos x="0" y="0"/>
            <wp:positionH relativeFrom="column">
              <wp:posOffset>3075709</wp:posOffset>
            </wp:positionH>
            <wp:positionV relativeFrom="paragraph">
              <wp:posOffset>70139</wp:posOffset>
            </wp:positionV>
            <wp:extent cx="3498850" cy="3255818"/>
            <wp:effectExtent l="0" t="0" r="6350" b="1905"/>
            <wp:wrapNone/>
            <wp:docPr id="26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20"/>
                    <a:srcRect l="9816" t="17360" r="31300" b="25541"/>
                    <a:stretch>
                      <a:fillRect/>
                    </a:stretch>
                  </pic:blipFill>
                  <pic:spPr>
                    <a:xfrm>
                      <a:off x="0" y="0"/>
                      <a:ext cx="3500821" cy="325765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345E6"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  <w:r w:rsidR="00E345E6"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  <w:r w:rsidR="00E345E6"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</w:p>
    <w:p w14:paraId="23E6893D" w14:textId="320AFB5E" w:rsidR="00C80C53" w:rsidRDefault="00E345E6">
      <w:pPr>
        <w:ind w:left="3600" w:firstLine="1260"/>
        <w:jc w:val="both"/>
        <w:rPr>
          <w:rFonts w:ascii="Arial" w:eastAsia="Arial" w:hAnsi="Arial" w:cs="Arial"/>
          <w:color w:val="202124"/>
          <w:sz w:val="32"/>
          <w:szCs w:val="32"/>
          <w:highlight w:val="white"/>
        </w:rPr>
      </w:pPr>
      <w:r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  <w:r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  <w:r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  <w:r>
        <w:rPr>
          <w:rFonts w:ascii="Arial" w:eastAsia="Arial" w:hAnsi="Arial" w:cs="Arial"/>
          <w:color w:val="202124"/>
          <w:sz w:val="32"/>
          <w:szCs w:val="32"/>
          <w:highlight w:val="white"/>
        </w:rPr>
        <w:tab/>
      </w:r>
    </w:p>
    <w:p w14:paraId="5E2BA39A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32"/>
          <w:szCs w:val="32"/>
          <w:highlight w:val="white"/>
        </w:rPr>
      </w:pPr>
    </w:p>
    <w:p w14:paraId="4B303EDC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32"/>
          <w:szCs w:val="32"/>
          <w:highlight w:val="white"/>
        </w:rPr>
      </w:pPr>
    </w:p>
    <w:p w14:paraId="14E857B0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32"/>
          <w:szCs w:val="32"/>
          <w:highlight w:val="white"/>
        </w:rPr>
      </w:pPr>
    </w:p>
    <w:p w14:paraId="3078C5A4" w14:textId="77777777" w:rsidR="00C80C53" w:rsidRDefault="00C80C53">
      <w:pPr>
        <w:ind w:left="-540"/>
        <w:jc w:val="both"/>
        <w:rPr>
          <w:rFonts w:ascii="Arial" w:eastAsia="Arial" w:hAnsi="Arial" w:cs="Arial"/>
          <w:color w:val="202124"/>
          <w:sz w:val="32"/>
          <w:szCs w:val="32"/>
          <w:highlight w:val="white"/>
        </w:rPr>
      </w:pPr>
    </w:p>
    <w:p w14:paraId="24430217" w14:textId="335C7D93" w:rsidR="00C80C53" w:rsidRDefault="00C80C53">
      <w:pPr>
        <w:ind w:left="-540"/>
        <w:jc w:val="both"/>
        <w:rPr>
          <w:sz w:val="48"/>
          <w:szCs w:val="48"/>
        </w:rPr>
      </w:pPr>
      <w:bookmarkStart w:id="0" w:name="_heading=h.gjdgxs" w:colFirst="0" w:colLast="0"/>
      <w:bookmarkEnd w:id="0"/>
    </w:p>
    <w:p w14:paraId="7E4A49A3" w14:textId="02F7FF3C" w:rsidR="00CE50C0" w:rsidRDefault="00CE50C0">
      <w:pPr>
        <w:ind w:left="-540"/>
        <w:jc w:val="both"/>
        <w:rPr>
          <w:sz w:val="48"/>
          <w:szCs w:val="48"/>
        </w:rPr>
      </w:pPr>
    </w:p>
    <w:p w14:paraId="07BB34FF" w14:textId="181D6581" w:rsidR="00CE50C0" w:rsidRPr="00CE50C0" w:rsidRDefault="00CE50C0" w:rsidP="00DF1C54">
      <w:pPr>
        <w:jc w:val="both"/>
        <w:rPr>
          <w:sz w:val="36"/>
          <w:szCs w:val="36"/>
        </w:rPr>
      </w:pPr>
    </w:p>
    <w:tbl>
      <w:tblPr>
        <w:tblStyle w:val="TableGrid"/>
        <w:tblpPr w:leftFromText="180" w:rightFromText="180" w:vertAnchor="page" w:horzAnchor="page" w:tblpX="6454" w:tblpY="7521"/>
        <w:tblW w:w="0" w:type="auto"/>
        <w:tblLook w:val="04A0" w:firstRow="1" w:lastRow="0" w:firstColumn="1" w:lastColumn="0" w:noHBand="0" w:noVBand="1"/>
      </w:tblPr>
      <w:tblGrid>
        <w:gridCol w:w="390"/>
        <w:gridCol w:w="399"/>
        <w:gridCol w:w="395"/>
        <w:gridCol w:w="1065"/>
        <w:gridCol w:w="412"/>
        <w:gridCol w:w="399"/>
        <w:gridCol w:w="467"/>
        <w:gridCol w:w="1534"/>
      </w:tblGrid>
      <w:tr w:rsidR="002634C9" w14:paraId="51335D8D" w14:textId="77777777" w:rsidTr="00C540E5">
        <w:trPr>
          <w:trHeight w:val="496"/>
        </w:trPr>
        <w:tc>
          <w:tcPr>
            <w:tcW w:w="377" w:type="dxa"/>
          </w:tcPr>
          <w:p w14:paraId="771772FD" w14:textId="77777777" w:rsidR="002634C9" w:rsidRPr="002634C9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399" w:type="dxa"/>
          </w:tcPr>
          <w:p w14:paraId="59A34E7E" w14:textId="77777777" w:rsidR="002634C9" w:rsidRPr="002634C9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395" w:type="dxa"/>
          </w:tcPr>
          <w:p w14:paraId="690717E7" w14:textId="77777777" w:rsidR="002634C9" w:rsidRPr="002634C9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045" w:type="dxa"/>
          </w:tcPr>
          <w:p w14:paraId="502CFAD8" w14:textId="77777777" w:rsidR="002634C9" w:rsidRPr="002634C9" w:rsidRDefault="002634C9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A</w:t>
            </w:r>
            <w:proofErr w:type="gramStart"/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+(</w:t>
            </w:r>
            <w:proofErr w:type="gramEnd"/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B.C)</w:t>
            </w:r>
          </w:p>
        </w:tc>
        <w:tc>
          <w:tcPr>
            <w:tcW w:w="412" w:type="dxa"/>
          </w:tcPr>
          <w:p w14:paraId="68A008F5" w14:textId="77777777" w:rsidR="002634C9" w:rsidRPr="002634C9" w:rsidRDefault="002634C9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399" w:type="dxa"/>
          </w:tcPr>
          <w:p w14:paraId="5E848CB3" w14:textId="77777777" w:rsidR="002634C9" w:rsidRPr="002634C9" w:rsidRDefault="002634C9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467" w:type="dxa"/>
          </w:tcPr>
          <w:p w14:paraId="1E1685DF" w14:textId="77777777" w:rsidR="002634C9" w:rsidRPr="002634C9" w:rsidRDefault="002634C9" w:rsidP="009379D5">
            <w:pPr>
              <w:jc w:val="center"/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</w:pPr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C</w:t>
            </w:r>
          </w:p>
        </w:tc>
        <w:tc>
          <w:tcPr>
            <w:tcW w:w="1488" w:type="dxa"/>
          </w:tcPr>
          <w:p w14:paraId="611A837E" w14:textId="77777777" w:rsidR="002634C9" w:rsidRPr="002634C9" w:rsidRDefault="002634C9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(A+B</w:t>
            </w:r>
            <w:proofErr w:type="gramStart"/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)</w:t>
            </w:r>
            <w:r w:rsidRPr="002634C9">
              <w:rPr>
                <w:rFonts w:asciiTheme="majorBidi" w:eastAsia="Arial" w:hAnsiTheme="majorBidi" w:cstheme="majorBidi"/>
                <w:b/>
                <w:color w:val="202124"/>
                <w:sz w:val="24"/>
                <w:szCs w:val="24"/>
                <w:highlight w:val="white"/>
              </w:rPr>
              <w:t>.</w:t>
            </w:r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(</w:t>
            </w:r>
            <w:proofErr w:type="gramEnd"/>
            <w:r w:rsidRPr="002634C9">
              <w:rPr>
                <w:rFonts w:asciiTheme="majorBidi" w:eastAsia="Arial" w:hAnsiTheme="majorBidi" w:cstheme="majorBidi"/>
                <w:color w:val="202124"/>
                <w:sz w:val="24"/>
                <w:szCs w:val="24"/>
                <w:highlight w:val="white"/>
              </w:rPr>
              <w:t>A+C)</w:t>
            </w:r>
          </w:p>
        </w:tc>
      </w:tr>
      <w:tr w:rsidR="00C540E5" w14:paraId="381480BF" w14:textId="77777777" w:rsidTr="00C540E5">
        <w:trPr>
          <w:trHeight w:val="496"/>
        </w:trPr>
        <w:tc>
          <w:tcPr>
            <w:tcW w:w="377" w:type="dxa"/>
          </w:tcPr>
          <w:p w14:paraId="3A98CFD3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1369B72F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5" w:type="dxa"/>
          </w:tcPr>
          <w:p w14:paraId="59A53E45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45" w:type="dxa"/>
          </w:tcPr>
          <w:p w14:paraId="3352BFC0" w14:textId="0061343D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12" w:type="dxa"/>
          </w:tcPr>
          <w:p w14:paraId="0892E4B2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065C4022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67" w:type="dxa"/>
          </w:tcPr>
          <w:p w14:paraId="1C15060F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488" w:type="dxa"/>
          </w:tcPr>
          <w:p w14:paraId="6D963FA5" w14:textId="42454473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C540E5" w14:paraId="6CF92357" w14:textId="77777777" w:rsidTr="00C540E5">
        <w:trPr>
          <w:trHeight w:val="496"/>
        </w:trPr>
        <w:tc>
          <w:tcPr>
            <w:tcW w:w="377" w:type="dxa"/>
          </w:tcPr>
          <w:p w14:paraId="059BF722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4B647B5D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5" w:type="dxa"/>
          </w:tcPr>
          <w:p w14:paraId="68DD7879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45" w:type="dxa"/>
          </w:tcPr>
          <w:p w14:paraId="1363A40F" w14:textId="2C1DC47B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12" w:type="dxa"/>
          </w:tcPr>
          <w:p w14:paraId="70998EB7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4E04F652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67" w:type="dxa"/>
          </w:tcPr>
          <w:p w14:paraId="2F6A7ABC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488" w:type="dxa"/>
          </w:tcPr>
          <w:p w14:paraId="22F35B0F" w14:textId="765FC079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C540E5" w14:paraId="1923969E" w14:textId="77777777" w:rsidTr="00C540E5">
        <w:trPr>
          <w:trHeight w:val="496"/>
        </w:trPr>
        <w:tc>
          <w:tcPr>
            <w:tcW w:w="377" w:type="dxa"/>
          </w:tcPr>
          <w:p w14:paraId="2CCDB917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6B428430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5" w:type="dxa"/>
          </w:tcPr>
          <w:p w14:paraId="71D627A9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45" w:type="dxa"/>
          </w:tcPr>
          <w:p w14:paraId="3FBC72E9" w14:textId="0D075EA2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412" w:type="dxa"/>
          </w:tcPr>
          <w:p w14:paraId="3B911981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488C40EE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67" w:type="dxa"/>
          </w:tcPr>
          <w:p w14:paraId="47A3C6D9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488" w:type="dxa"/>
          </w:tcPr>
          <w:p w14:paraId="71104B3F" w14:textId="5267D3D9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C540E5" w14:paraId="62139C57" w14:textId="77777777" w:rsidTr="00C540E5">
        <w:trPr>
          <w:trHeight w:val="496"/>
        </w:trPr>
        <w:tc>
          <w:tcPr>
            <w:tcW w:w="377" w:type="dxa"/>
          </w:tcPr>
          <w:p w14:paraId="0555E014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4A8206FA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5" w:type="dxa"/>
          </w:tcPr>
          <w:p w14:paraId="795288FF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45" w:type="dxa"/>
          </w:tcPr>
          <w:p w14:paraId="6E5E9938" w14:textId="6EC61456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12" w:type="dxa"/>
          </w:tcPr>
          <w:p w14:paraId="3E28D97A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9" w:type="dxa"/>
          </w:tcPr>
          <w:p w14:paraId="402BF8F5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67" w:type="dxa"/>
          </w:tcPr>
          <w:p w14:paraId="71FAAE76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488" w:type="dxa"/>
          </w:tcPr>
          <w:p w14:paraId="3903CE71" w14:textId="74370944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14:paraId="37A521EA" w14:textId="77777777" w:rsidTr="00C540E5">
        <w:trPr>
          <w:trHeight w:val="481"/>
        </w:trPr>
        <w:tc>
          <w:tcPr>
            <w:tcW w:w="377" w:type="dxa"/>
          </w:tcPr>
          <w:p w14:paraId="2561A6E6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2E4C919C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5" w:type="dxa"/>
          </w:tcPr>
          <w:p w14:paraId="4A7ACF29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45" w:type="dxa"/>
          </w:tcPr>
          <w:p w14:paraId="646A284A" w14:textId="40071CE1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12" w:type="dxa"/>
          </w:tcPr>
          <w:p w14:paraId="57989B43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14894743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67" w:type="dxa"/>
          </w:tcPr>
          <w:p w14:paraId="717F9AB9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488" w:type="dxa"/>
          </w:tcPr>
          <w:p w14:paraId="475F8CB0" w14:textId="7E6B62F2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14:paraId="238C83DD" w14:textId="77777777" w:rsidTr="00C540E5">
        <w:trPr>
          <w:trHeight w:val="496"/>
        </w:trPr>
        <w:tc>
          <w:tcPr>
            <w:tcW w:w="377" w:type="dxa"/>
          </w:tcPr>
          <w:p w14:paraId="5512F003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528E9368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395" w:type="dxa"/>
          </w:tcPr>
          <w:p w14:paraId="42B9E156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45" w:type="dxa"/>
          </w:tcPr>
          <w:p w14:paraId="700670F0" w14:textId="6BEBC478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12" w:type="dxa"/>
          </w:tcPr>
          <w:p w14:paraId="42279914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042871B5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67" w:type="dxa"/>
          </w:tcPr>
          <w:p w14:paraId="1E9ECD46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488" w:type="dxa"/>
          </w:tcPr>
          <w:p w14:paraId="4D35C9D3" w14:textId="78BFD7D2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14:paraId="6D1F4F9B" w14:textId="77777777" w:rsidTr="00C540E5">
        <w:trPr>
          <w:trHeight w:val="496"/>
        </w:trPr>
        <w:tc>
          <w:tcPr>
            <w:tcW w:w="377" w:type="dxa"/>
          </w:tcPr>
          <w:p w14:paraId="60AB7173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2C2C4383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5" w:type="dxa"/>
          </w:tcPr>
          <w:p w14:paraId="3926C04C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045" w:type="dxa"/>
          </w:tcPr>
          <w:p w14:paraId="1EABF6EF" w14:textId="4EDD1C8A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12" w:type="dxa"/>
          </w:tcPr>
          <w:p w14:paraId="462CE1B3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42DB76AE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67" w:type="dxa"/>
          </w:tcPr>
          <w:p w14:paraId="7864C534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488" w:type="dxa"/>
          </w:tcPr>
          <w:p w14:paraId="4CEE4D7B" w14:textId="72C78181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14:paraId="3C1A2612" w14:textId="77777777" w:rsidTr="00C540E5">
        <w:trPr>
          <w:trHeight w:val="481"/>
        </w:trPr>
        <w:tc>
          <w:tcPr>
            <w:tcW w:w="377" w:type="dxa"/>
          </w:tcPr>
          <w:p w14:paraId="653DEB09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136EB0AF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5" w:type="dxa"/>
          </w:tcPr>
          <w:p w14:paraId="187CD915" w14:textId="77777777" w:rsidR="00C540E5" w:rsidRPr="002634C9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045" w:type="dxa"/>
          </w:tcPr>
          <w:p w14:paraId="08A0B441" w14:textId="139CB82C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12" w:type="dxa"/>
          </w:tcPr>
          <w:p w14:paraId="182FC8E1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399" w:type="dxa"/>
          </w:tcPr>
          <w:p w14:paraId="7C3A1A1B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67" w:type="dxa"/>
          </w:tcPr>
          <w:p w14:paraId="5C086AC1" w14:textId="77777777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488" w:type="dxa"/>
          </w:tcPr>
          <w:p w14:paraId="49F44C26" w14:textId="6AC0398E" w:rsidR="00C540E5" w:rsidRPr="002634C9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388" w:tblpY="405"/>
        <w:tblW w:w="0" w:type="auto"/>
        <w:tblLook w:val="04A0" w:firstRow="1" w:lastRow="0" w:firstColumn="1" w:lastColumn="0" w:noHBand="0" w:noVBand="1"/>
      </w:tblPr>
      <w:tblGrid>
        <w:gridCol w:w="502"/>
        <w:gridCol w:w="485"/>
        <w:gridCol w:w="485"/>
        <w:gridCol w:w="1196"/>
        <w:gridCol w:w="502"/>
        <w:gridCol w:w="485"/>
        <w:gridCol w:w="474"/>
        <w:gridCol w:w="1378"/>
      </w:tblGrid>
      <w:tr w:rsidR="002634C9" w:rsidRPr="00DF1C54" w14:paraId="0C572E33" w14:textId="77777777" w:rsidTr="002634C9">
        <w:trPr>
          <w:trHeight w:val="508"/>
        </w:trPr>
        <w:tc>
          <w:tcPr>
            <w:tcW w:w="502" w:type="dxa"/>
          </w:tcPr>
          <w:p w14:paraId="51F584F7" w14:textId="77777777" w:rsidR="002634C9" w:rsidRPr="00DF1C54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485" w:type="dxa"/>
          </w:tcPr>
          <w:p w14:paraId="52FAE5E0" w14:textId="77777777" w:rsidR="002634C9" w:rsidRPr="00DF1C54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485" w:type="dxa"/>
          </w:tcPr>
          <w:p w14:paraId="7E519CA9" w14:textId="77777777" w:rsidR="002634C9" w:rsidRPr="00DF1C54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196" w:type="dxa"/>
          </w:tcPr>
          <w:p w14:paraId="1BF3FAE1" w14:textId="77777777" w:rsidR="002634C9" w:rsidRPr="00DF1C54" w:rsidRDefault="002634C9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="Arial" w:eastAsia="Arial" w:hAnsi="Arial" w:cs="Arial"/>
                <w:color w:val="202124"/>
                <w:highlight w:val="white"/>
              </w:rPr>
              <w:t>A+(B+C)</w:t>
            </w:r>
          </w:p>
        </w:tc>
        <w:tc>
          <w:tcPr>
            <w:tcW w:w="502" w:type="dxa"/>
          </w:tcPr>
          <w:p w14:paraId="79EC4A66" w14:textId="77777777" w:rsidR="002634C9" w:rsidRPr="00DF1C54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485" w:type="dxa"/>
          </w:tcPr>
          <w:p w14:paraId="78EF21E3" w14:textId="77777777" w:rsidR="002634C9" w:rsidRPr="00DF1C54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DF1C54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474" w:type="dxa"/>
          </w:tcPr>
          <w:p w14:paraId="08F404F8" w14:textId="77777777" w:rsidR="002634C9" w:rsidRPr="00DF1C54" w:rsidRDefault="002634C9" w:rsidP="002634C9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1378" w:type="dxa"/>
          </w:tcPr>
          <w:p w14:paraId="146F492E" w14:textId="77777777" w:rsidR="002634C9" w:rsidRPr="00DF1C54" w:rsidRDefault="002634C9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2634C9">
              <w:rPr>
                <w:rFonts w:ascii="Arial" w:eastAsia="Arial" w:hAnsi="Arial" w:cs="Arial"/>
                <w:color w:val="202124"/>
                <w:sz w:val="20"/>
                <w:szCs w:val="20"/>
                <w:highlight w:val="white"/>
              </w:rPr>
              <w:t>(A+</w:t>
            </w:r>
            <w:proofErr w:type="gramStart"/>
            <w:r w:rsidRPr="002634C9">
              <w:rPr>
                <w:rFonts w:ascii="Arial" w:eastAsia="Arial" w:hAnsi="Arial" w:cs="Arial"/>
                <w:color w:val="202124"/>
                <w:sz w:val="20"/>
                <w:szCs w:val="20"/>
                <w:highlight w:val="white"/>
              </w:rPr>
              <w:t>B)</w:t>
            </w:r>
            <w:r w:rsidRPr="002634C9">
              <w:rPr>
                <w:rFonts w:ascii="Arial" w:eastAsia="Arial" w:hAnsi="Arial" w:cs="Arial"/>
                <w:bCs/>
                <w:color w:val="202124"/>
                <w:sz w:val="20"/>
                <w:szCs w:val="20"/>
                <w:highlight w:val="white"/>
              </w:rPr>
              <w:t>+</w:t>
            </w:r>
            <w:proofErr w:type="gramEnd"/>
            <w:r w:rsidRPr="002634C9">
              <w:rPr>
                <w:rFonts w:ascii="Arial" w:eastAsia="Arial" w:hAnsi="Arial" w:cs="Arial"/>
                <w:color w:val="202124"/>
                <w:sz w:val="20"/>
                <w:szCs w:val="20"/>
                <w:highlight w:val="white"/>
              </w:rPr>
              <w:t>(A+C)</w:t>
            </w:r>
          </w:p>
        </w:tc>
      </w:tr>
      <w:tr w:rsidR="00C540E5" w:rsidRPr="00DF1C54" w14:paraId="0EF26509" w14:textId="77777777" w:rsidTr="002634C9">
        <w:trPr>
          <w:trHeight w:val="492"/>
        </w:trPr>
        <w:tc>
          <w:tcPr>
            <w:tcW w:w="502" w:type="dxa"/>
          </w:tcPr>
          <w:p w14:paraId="07940EC2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5606CCBE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5DE96B90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96" w:type="dxa"/>
          </w:tcPr>
          <w:p w14:paraId="5ED06BA5" w14:textId="49C44D54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02" w:type="dxa"/>
          </w:tcPr>
          <w:p w14:paraId="7CBE8E33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356244FF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4" w:type="dxa"/>
          </w:tcPr>
          <w:p w14:paraId="15FDB7E4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378" w:type="dxa"/>
          </w:tcPr>
          <w:p w14:paraId="418463B8" w14:textId="1AE0CA70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C540E5" w:rsidRPr="00DF1C54" w14:paraId="5C2B9371" w14:textId="77777777" w:rsidTr="002634C9">
        <w:trPr>
          <w:trHeight w:val="492"/>
        </w:trPr>
        <w:tc>
          <w:tcPr>
            <w:tcW w:w="502" w:type="dxa"/>
          </w:tcPr>
          <w:p w14:paraId="041ABFEC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11417650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176489AC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96" w:type="dxa"/>
          </w:tcPr>
          <w:p w14:paraId="07023E37" w14:textId="0AD7756C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02" w:type="dxa"/>
          </w:tcPr>
          <w:p w14:paraId="7C197654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77DD771D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4" w:type="dxa"/>
          </w:tcPr>
          <w:p w14:paraId="062F8475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378" w:type="dxa"/>
          </w:tcPr>
          <w:p w14:paraId="67F925CA" w14:textId="3CC2DCD1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:rsidRPr="00DF1C54" w14:paraId="24704128" w14:textId="77777777" w:rsidTr="002634C9">
        <w:trPr>
          <w:trHeight w:val="492"/>
        </w:trPr>
        <w:tc>
          <w:tcPr>
            <w:tcW w:w="502" w:type="dxa"/>
          </w:tcPr>
          <w:p w14:paraId="0EC446D2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1ADDA7EE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44800D6F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96" w:type="dxa"/>
          </w:tcPr>
          <w:p w14:paraId="7F902919" w14:textId="06C064EA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02" w:type="dxa"/>
          </w:tcPr>
          <w:p w14:paraId="588592C0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175BB488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4" w:type="dxa"/>
          </w:tcPr>
          <w:p w14:paraId="342984A6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378" w:type="dxa"/>
          </w:tcPr>
          <w:p w14:paraId="37D29378" w14:textId="1A9E0543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:rsidRPr="00DF1C54" w14:paraId="3DE15711" w14:textId="77777777" w:rsidTr="002634C9">
        <w:trPr>
          <w:trHeight w:val="508"/>
        </w:trPr>
        <w:tc>
          <w:tcPr>
            <w:tcW w:w="502" w:type="dxa"/>
          </w:tcPr>
          <w:p w14:paraId="018057DA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33B70224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0ED9DE8C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96" w:type="dxa"/>
          </w:tcPr>
          <w:p w14:paraId="573B5A11" w14:textId="1DEC0CB9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02" w:type="dxa"/>
          </w:tcPr>
          <w:p w14:paraId="1AFB1F06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2EE1E712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4" w:type="dxa"/>
          </w:tcPr>
          <w:p w14:paraId="2B6A78BA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378" w:type="dxa"/>
          </w:tcPr>
          <w:p w14:paraId="2EA65395" w14:textId="3B3C8BD2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:rsidRPr="00DF1C54" w14:paraId="344A6F15" w14:textId="77777777" w:rsidTr="002634C9">
        <w:trPr>
          <w:trHeight w:val="508"/>
        </w:trPr>
        <w:tc>
          <w:tcPr>
            <w:tcW w:w="502" w:type="dxa"/>
          </w:tcPr>
          <w:p w14:paraId="08D5FC26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1436F089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1AB66A20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96" w:type="dxa"/>
          </w:tcPr>
          <w:p w14:paraId="6312037F" w14:textId="03B0D307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02" w:type="dxa"/>
          </w:tcPr>
          <w:p w14:paraId="451D0FFB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06FAD8CB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4" w:type="dxa"/>
          </w:tcPr>
          <w:p w14:paraId="605B9798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378" w:type="dxa"/>
          </w:tcPr>
          <w:p w14:paraId="34D396BC" w14:textId="1CCCBEC6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:rsidRPr="00DF1C54" w14:paraId="240F1F47" w14:textId="77777777" w:rsidTr="002634C9">
        <w:trPr>
          <w:trHeight w:val="508"/>
        </w:trPr>
        <w:tc>
          <w:tcPr>
            <w:tcW w:w="502" w:type="dxa"/>
          </w:tcPr>
          <w:p w14:paraId="269448BB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21B6E815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85" w:type="dxa"/>
          </w:tcPr>
          <w:p w14:paraId="00F21F4F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96" w:type="dxa"/>
          </w:tcPr>
          <w:p w14:paraId="63A7DD95" w14:textId="319C6166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02" w:type="dxa"/>
          </w:tcPr>
          <w:p w14:paraId="39EC8CB3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42DE7FBA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474" w:type="dxa"/>
          </w:tcPr>
          <w:p w14:paraId="6CD6CE18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378" w:type="dxa"/>
          </w:tcPr>
          <w:p w14:paraId="07AD7285" w14:textId="75BF7058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:rsidRPr="00DF1C54" w14:paraId="2BC10A8F" w14:textId="77777777" w:rsidTr="002634C9">
        <w:trPr>
          <w:trHeight w:val="508"/>
        </w:trPr>
        <w:tc>
          <w:tcPr>
            <w:tcW w:w="502" w:type="dxa"/>
          </w:tcPr>
          <w:p w14:paraId="732F9ACA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045239D6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6181835C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196" w:type="dxa"/>
          </w:tcPr>
          <w:p w14:paraId="4099383D" w14:textId="57516630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02" w:type="dxa"/>
          </w:tcPr>
          <w:p w14:paraId="510F5181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53B6976E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4" w:type="dxa"/>
          </w:tcPr>
          <w:p w14:paraId="1EDC4170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0</w:t>
            </w:r>
          </w:p>
        </w:tc>
        <w:tc>
          <w:tcPr>
            <w:tcW w:w="1378" w:type="dxa"/>
          </w:tcPr>
          <w:p w14:paraId="02C71D70" w14:textId="4C45C592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C540E5" w:rsidRPr="00DF1C54" w14:paraId="325D8BAD" w14:textId="77777777" w:rsidTr="002634C9">
        <w:trPr>
          <w:trHeight w:val="508"/>
        </w:trPr>
        <w:tc>
          <w:tcPr>
            <w:tcW w:w="502" w:type="dxa"/>
          </w:tcPr>
          <w:p w14:paraId="27BEE49F" w14:textId="77777777" w:rsidR="00C540E5" w:rsidRDefault="00C540E5" w:rsidP="00C540E5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61557BFB" w14:textId="77777777" w:rsidR="00C540E5" w:rsidRDefault="00C540E5" w:rsidP="00C540E5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27822C52" w14:textId="77777777" w:rsidR="00C540E5" w:rsidRDefault="00C540E5" w:rsidP="00C540E5">
            <w:pPr>
              <w:jc w:val="both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196" w:type="dxa"/>
          </w:tcPr>
          <w:p w14:paraId="47EAFAFD" w14:textId="68CA1AFF" w:rsidR="00C540E5" w:rsidRDefault="00C540E5" w:rsidP="009379D5">
            <w:pPr>
              <w:jc w:val="center"/>
              <w:rPr>
                <w:rFonts w:asciiTheme="majorBidi" w:hAnsiTheme="majorBidi" w:cstheme="majorBidi"/>
                <w:sz w:val="26"/>
                <w:szCs w:val="26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502" w:type="dxa"/>
          </w:tcPr>
          <w:p w14:paraId="1CAB9467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85" w:type="dxa"/>
          </w:tcPr>
          <w:p w14:paraId="7D68FABF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474" w:type="dxa"/>
          </w:tcPr>
          <w:p w14:paraId="3F686E98" w14:textId="77777777" w:rsidR="00C540E5" w:rsidRPr="00DF1C54" w:rsidRDefault="00C540E5" w:rsidP="00C540E5">
            <w:pPr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  <w:tc>
          <w:tcPr>
            <w:tcW w:w="1378" w:type="dxa"/>
          </w:tcPr>
          <w:p w14:paraId="246784C7" w14:textId="2BB95792" w:rsidR="00C540E5" w:rsidRPr="00DF1C54" w:rsidRDefault="00C540E5" w:rsidP="009379D5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6"/>
                <w:szCs w:val="26"/>
              </w:rPr>
              <w:t>1</w:t>
            </w:r>
          </w:p>
        </w:tc>
      </w:tr>
    </w:tbl>
    <w:p w14:paraId="0D9F5F9F" w14:textId="362413AE" w:rsidR="002634C9" w:rsidRPr="002634C9" w:rsidRDefault="002634C9" w:rsidP="00E345E6">
      <w:pPr>
        <w:jc w:val="both"/>
        <w:rPr>
          <w:sz w:val="20"/>
          <w:szCs w:val="20"/>
        </w:rPr>
      </w:pPr>
    </w:p>
    <w:p w14:paraId="2113C78A" w14:textId="0EDABDFF" w:rsidR="002634C9" w:rsidRPr="002634C9" w:rsidRDefault="002634C9">
      <w:pPr>
        <w:ind w:left="-540"/>
        <w:jc w:val="both"/>
        <w:rPr>
          <w:sz w:val="20"/>
          <w:szCs w:val="20"/>
        </w:rPr>
      </w:pPr>
    </w:p>
    <w:p w14:paraId="5B5B4B4C" w14:textId="6D9613E1" w:rsidR="002634C9" w:rsidRDefault="002634C9" w:rsidP="00CE49FE">
      <w:pPr>
        <w:jc w:val="both"/>
        <w:rPr>
          <w:sz w:val="36"/>
          <w:szCs w:val="36"/>
        </w:rPr>
      </w:pPr>
    </w:p>
    <w:p w14:paraId="31859C3F" w14:textId="6DC7D9F3" w:rsidR="00CE49FE" w:rsidRDefault="00CE49FE" w:rsidP="00CE49FE">
      <w:pPr>
        <w:jc w:val="both"/>
        <w:rPr>
          <w:sz w:val="36"/>
          <w:szCs w:val="36"/>
        </w:rPr>
      </w:pPr>
    </w:p>
    <w:p w14:paraId="270140E8" w14:textId="7623C10C" w:rsidR="00CE49FE" w:rsidRDefault="00CE49FE" w:rsidP="00CE49FE">
      <w:pPr>
        <w:jc w:val="both"/>
        <w:rPr>
          <w:sz w:val="36"/>
          <w:szCs w:val="36"/>
        </w:rPr>
      </w:pPr>
    </w:p>
    <w:p w14:paraId="54B1CF1C" w14:textId="77777777" w:rsidR="00CE49FE" w:rsidRDefault="00CE49FE" w:rsidP="00CE49FE">
      <w:pPr>
        <w:jc w:val="both"/>
        <w:rPr>
          <w:sz w:val="36"/>
          <w:szCs w:val="36"/>
        </w:rPr>
      </w:pPr>
    </w:p>
    <w:p w14:paraId="22BC314E" w14:textId="08D10CC4" w:rsidR="002634C9" w:rsidRPr="002634C9" w:rsidRDefault="002634C9">
      <w:pPr>
        <w:ind w:left="-540"/>
        <w:jc w:val="both"/>
        <w:rPr>
          <w:sz w:val="24"/>
          <w:szCs w:val="24"/>
        </w:rPr>
      </w:pPr>
    </w:p>
    <w:p w14:paraId="57EE3E9F" w14:textId="44752086" w:rsidR="002634C9" w:rsidRPr="00CF41F9" w:rsidRDefault="00E345E6">
      <w:pPr>
        <w:ind w:left="-540"/>
        <w:jc w:val="both"/>
        <w:rPr>
          <w:b/>
          <w:bCs/>
          <w:sz w:val="28"/>
          <w:szCs w:val="28"/>
        </w:rPr>
      </w:pPr>
      <w:r w:rsidRPr="00CF41F9">
        <w:rPr>
          <w:b/>
          <w:bCs/>
          <w:sz w:val="28"/>
          <w:szCs w:val="28"/>
        </w:rPr>
        <w:lastRenderedPageBreak/>
        <w:t>Lab# 3 tasks</w:t>
      </w:r>
    </w:p>
    <w:p w14:paraId="14B686E4" w14:textId="2AAEB866" w:rsidR="00E345E6" w:rsidRDefault="00E345E6" w:rsidP="00CF41F9">
      <w:pPr>
        <w:ind w:left="-540" w:hanging="630"/>
        <w:jc w:val="both"/>
        <w:rPr>
          <w:sz w:val="24"/>
          <w:szCs w:val="24"/>
        </w:rPr>
      </w:pPr>
      <w:r w:rsidRPr="00FD4F9E">
        <w:rPr>
          <w:b/>
          <w:bCs/>
          <w:sz w:val="36"/>
          <w:szCs w:val="36"/>
        </w:rPr>
        <w:t>1</w:t>
      </w:r>
      <w:r>
        <w:rPr>
          <w:sz w:val="24"/>
          <w:szCs w:val="24"/>
        </w:rPr>
        <w:t>.</w:t>
      </w:r>
      <w:r w:rsidR="00CF41F9">
        <w:rPr>
          <w:sz w:val="24"/>
          <w:szCs w:val="24"/>
        </w:rPr>
        <w:t xml:space="preserve"> </w:t>
      </w:r>
      <w:r w:rsidR="00CF41F9" w:rsidRPr="00CF41F9">
        <w:rPr>
          <w:sz w:val="24"/>
          <w:szCs w:val="24"/>
        </w:rPr>
        <w:t>Design 3 input</w:t>
      </w:r>
      <w:r w:rsidR="00CF41F9">
        <w:rPr>
          <w:sz w:val="24"/>
          <w:szCs w:val="24"/>
        </w:rPr>
        <w:t xml:space="preserve"> XOR</w:t>
      </w:r>
      <w:r w:rsidR="00CF41F9" w:rsidRPr="00CF41F9">
        <w:rPr>
          <w:sz w:val="24"/>
          <w:szCs w:val="24"/>
        </w:rPr>
        <w:t xml:space="preserve"> and </w:t>
      </w:r>
      <w:r w:rsidR="00CF41F9">
        <w:rPr>
          <w:sz w:val="24"/>
          <w:szCs w:val="24"/>
        </w:rPr>
        <w:t xml:space="preserve">XNOR </w:t>
      </w:r>
      <w:r w:rsidR="00CF41F9" w:rsidRPr="00CF41F9">
        <w:rPr>
          <w:sz w:val="24"/>
          <w:szCs w:val="24"/>
        </w:rPr>
        <w:t>gate</w:t>
      </w:r>
      <w:r w:rsidR="00CF41F9">
        <w:rPr>
          <w:sz w:val="24"/>
          <w:szCs w:val="24"/>
        </w:rPr>
        <w:t>.</w:t>
      </w:r>
      <w:r w:rsidR="00CF41F9" w:rsidRPr="00CF41F9">
        <w:rPr>
          <w:sz w:val="24"/>
          <w:szCs w:val="24"/>
        </w:rPr>
        <w:t xml:space="preserve"> </w:t>
      </w:r>
      <w:r w:rsidR="00CF41F9">
        <w:rPr>
          <w:sz w:val="24"/>
          <w:szCs w:val="24"/>
        </w:rPr>
        <w:t>T</w:t>
      </w:r>
      <w:r w:rsidR="00CF41F9" w:rsidRPr="00CF41F9">
        <w:rPr>
          <w:sz w:val="24"/>
          <w:szCs w:val="24"/>
        </w:rPr>
        <w:t>ruth table</w:t>
      </w:r>
      <w:r w:rsidR="00CF41F9">
        <w:rPr>
          <w:sz w:val="24"/>
          <w:szCs w:val="24"/>
        </w:rPr>
        <w:t xml:space="preserve">, </w:t>
      </w:r>
      <w:r w:rsidR="00CF41F9" w:rsidRPr="00CF41F9">
        <w:rPr>
          <w:sz w:val="24"/>
          <w:szCs w:val="24"/>
        </w:rPr>
        <w:t>draw the circuit diagram.</w:t>
      </w:r>
    </w:p>
    <w:p w14:paraId="43D4FA3F" w14:textId="67F9F8B6" w:rsidR="002876FF" w:rsidRPr="00CF41F9" w:rsidRDefault="00CF41F9">
      <w:pPr>
        <w:ind w:left="-540"/>
        <w:jc w:val="both"/>
        <w:rPr>
          <w:b/>
          <w:bCs/>
          <w:sz w:val="24"/>
          <w:szCs w:val="24"/>
        </w:rPr>
      </w:pPr>
      <w:r w:rsidRPr="00CF41F9">
        <w:rPr>
          <w:b/>
          <w:bCs/>
          <w:sz w:val="24"/>
          <w:szCs w:val="24"/>
        </w:rPr>
        <w:t>Truth Tabl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Circuit diagram of XOR gate </w:t>
      </w:r>
      <w:r w:rsidRPr="00CF41F9">
        <w:rPr>
          <w:sz w:val="24"/>
          <w:szCs w:val="24"/>
        </w:rPr>
        <w:t>using</w:t>
      </w:r>
      <w:r>
        <w:rPr>
          <w:b/>
          <w:bCs/>
          <w:sz w:val="24"/>
          <w:szCs w:val="24"/>
        </w:rPr>
        <w:t xml:space="preserve"> and, or gate</w:t>
      </w:r>
    </w:p>
    <w:tbl>
      <w:tblPr>
        <w:tblStyle w:val="TableGrid"/>
        <w:tblpPr w:leftFromText="180" w:rightFromText="180" w:vertAnchor="page" w:horzAnchor="page" w:tblpX="433" w:tblpY="2533"/>
        <w:tblW w:w="0" w:type="auto"/>
        <w:tblLook w:val="04A0" w:firstRow="1" w:lastRow="0" w:firstColumn="1" w:lastColumn="0" w:noHBand="0" w:noVBand="1"/>
      </w:tblPr>
      <w:tblGrid>
        <w:gridCol w:w="657"/>
        <w:gridCol w:w="657"/>
        <w:gridCol w:w="657"/>
        <w:gridCol w:w="657"/>
      </w:tblGrid>
      <w:tr w:rsidR="00CF41F9" w14:paraId="264FEA2A" w14:textId="77777777" w:rsidTr="00BA4F0D">
        <w:trPr>
          <w:trHeight w:val="494"/>
        </w:trPr>
        <w:tc>
          <w:tcPr>
            <w:tcW w:w="657" w:type="dxa"/>
          </w:tcPr>
          <w:p w14:paraId="6F5BBE14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657" w:type="dxa"/>
          </w:tcPr>
          <w:p w14:paraId="2D9808EB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657" w:type="dxa"/>
          </w:tcPr>
          <w:p w14:paraId="3C9AD864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657" w:type="dxa"/>
          </w:tcPr>
          <w:p w14:paraId="1B6C56F0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CF41F9" w14:paraId="79BC6C84" w14:textId="77777777" w:rsidTr="00BA4F0D">
        <w:trPr>
          <w:trHeight w:val="494"/>
        </w:trPr>
        <w:tc>
          <w:tcPr>
            <w:tcW w:w="657" w:type="dxa"/>
          </w:tcPr>
          <w:p w14:paraId="62D710D7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6FAE0229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0195DAFB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6CFE7ADD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41F9" w14:paraId="2843E9B7" w14:textId="77777777" w:rsidTr="00BA4F0D">
        <w:trPr>
          <w:trHeight w:val="515"/>
        </w:trPr>
        <w:tc>
          <w:tcPr>
            <w:tcW w:w="657" w:type="dxa"/>
          </w:tcPr>
          <w:p w14:paraId="4C9BEF7A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153EE7FA" w14:textId="5A4DE66D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29560E54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6570824E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41F9" w14:paraId="5BE08ECA" w14:textId="77777777" w:rsidTr="00BA4F0D">
        <w:trPr>
          <w:trHeight w:val="494"/>
        </w:trPr>
        <w:tc>
          <w:tcPr>
            <w:tcW w:w="657" w:type="dxa"/>
          </w:tcPr>
          <w:p w14:paraId="5069E33A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093F086F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52332E10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107B0E4E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41F9" w14:paraId="10DAA860" w14:textId="77777777" w:rsidTr="00BA4F0D">
        <w:trPr>
          <w:trHeight w:val="494"/>
        </w:trPr>
        <w:tc>
          <w:tcPr>
            <w:tcW w:w="657" w:type="dxa"/>
          </w:tcPr>
          <w:p w14:paraId="50D2CE06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42369292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42A1D570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558600D4" w14:textId="7B490224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41F9" w14:paraId="0301EABE" w14:textId="77777777" w:rsidTr="00BA4F0D">
        <w:trPr>
          <w:trHeight w:val="494"/>
        </w:trPr>
        <w:tc>
          <w:tcPr>
            <w:tcW w:w="657" w:type="dxa"/>
          </w:tcPr>
          <w:p w14:paraId="2F7A18CF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7A167DEF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4BEA37A1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7364F46D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41F9" w14:paraId="51AA3087" w14:textId="77777777" w:rsidTr="00BA4F0D">
        <w:trPr>
          <w:trHeight w:val="515"/>
        </w:trPr>
        <w:tc>
          <w:tcPr>
            <w:tcW w:w="657" w:type="dxa"/>
          </w:tcPr>
          <w:p w14:paraId="7B973949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737DA38C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35F836B5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0E57998B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41F9" w14:paraId="1FA2B9FA" w14:textId="77777777" w:rsidTr="00BA4F0D">
        <w:trPr>
          <w:trHeight w:val="494"/>
        </w:trPr>
        <w:tc>
          <w:tcPr>
            <w:tcW w:w="657" w:type="dxa"/>
          </w:tcPr>
          <w:p w14:paraId="09148C61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745A16D7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3F2B1963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657" w:type="dxa"/>
          </w:tcPr>
          <w:p w14:paraId="7379B85D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41F9" w14:paraId="7A32E697" w14:textId="77777777" w:rsidTr="00BA4F0D">
        <w:trPr>
          <w:trHeight w:val="494"/>
        </w:trPr>
        <w:tc>
          <w:tcPr>
            <w:tcW w:w="657" w:type="dxa"/>
          </w:tcPr>
          <w:p w14:paraId="40C57EC4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739D01F6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6961359F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657" w:type="dxa"/>
          </w:tcPr>
          <w:p w14:paraId="51530D52" w14:textId="77777777" w:rsidR="00CF41F9" w:rsidRDefault="00CF41F9" w:rsidP="00CF41F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5893E3AB" w14:textId="36A32E11" w:rsidR="00E345E6" w:rsidRDefault="00CF41F9">
      <w:pPr>
        <w:ind w:left="-540"/>
        <w:jc w:val="both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74624" behindDoc="0" locked="0" layoutInCell="1" allowOverlap="1" wp14:anchorId="6A0CFA00" wp14:editId="4CEE331D">
            <wp:simplePos x="0" y="0"/>
            <wp:positionH relativeFrom="column">
              <wp:posOffset>1536700</wp:posOffset>
            </wp:positionH>
            <wp:positionV relativeFrom="paragraph">
              <wp:posOffset>47624</wp:posOffset>
            </wp:positionV>
            <wp:extent cx="4254500" cy="2307997"/>
            <wp:effectExtent l="0" t="0" r="0" b="0"/>
            <wp:wrapNone/>
            <wp:docPr id="1" name="Picture 1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icWorks 5 - [Circuit1.cct]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36" t="29566" r="38718" b="40386"/>
                    <a:stretch/>
                  </pic:blipFill>
                  <pic:spPr bwMode="auto">
                    <a:xfrm>
                      <a:off x="0" y="0"/>
                      <a:ext cx="4272131" cy="23175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B3D7A" w14:textId="77777777" w:rsidR="00E345E6" w:rsidRPr="002634C9" w:rsidRDefault="00E345E6">
      <w:pPr>
        <w:ind w:left="-540"/>
        <w:jc w:val="both"/>
        <w:rPr>
          <w:sz w:val="24"/>
          <w:szCs w:val="24"/>
        </w:rPr>
      </w:pPr>
    </w:p>
    <w:p w14:paraId="181C1694" w14:textId="448AB590" w:rsidR="002634C9" w:rsidRPr="002634C9" w:rsidRDefault="002634C9">
      <w:pPr>
        <w:ind w:left="-540"/>
        <w:jc w:val="both"/>
        <w:rPr>
          <w:sz w:val="24"/>
          <w:szCs w:val="24"/>
        </w:rPr>
      </w:pPr>
    </w:p>
    <w:p w14:paraId="39F16DFF" w14:textId="4919DCF5" w:rsidR="002634C9" w:rsidRPr="002634C9" w:rsidRDefault="002634C9">
      <w:pPr>
        <w:ind w:left="-540"/>
        <w:jc w:val="both"/>
        <w:rPr>
          <w:sz w:val="24"/>
          <w:szCs w:val="24"/>
        </w:rPr>
      </w:pPr>
    </w:p>
    <w:p w14:paraId="1E5BB2C8" w14:textId="75C0E604" w:rsidR="002634C9" w:rsidRPr="002634C9" w:rsidRDefault="002634C9">
      <w:pPr>
        <w:ind w:left="-540"/>
        <w:jc w:val="both"/>
        <w:rPr>
          <w:sz w:val="24"/>
          <w:szCs w:val="24"/>
        </w:rPr>
      </w:pPr>
    </w:p>
    <w:p w14:paraId="27F5CBD5" w14:textId="309222CE" w:rsidR="002634C9" w:rsidRPr="002634C9" w:rsidRDefault="002634C9">
      <w:pPr>
        <w:ind w:left="-540"/>
        <w:jc w:val="both"/>
        <w:rPr>
          <w:sz w:val="24"/>
          <w:szCs w:val="24"/>
        </w:rPr>
      </w:pPr>
    </w:p>
    <w:p w14:paraId="68F9C677" w14:textId="62EF1756" w:rsidR="002634C9" w:rsidRPr="002634C9" w:rsidRDefault="002634C9">
      <w:pPr>
        <w:ind w:left="-540"/>
        <w:jc w:val="both"/>
        <w:rPr>
          <w:sz w:val="24"/>
          <w:szCs w:val="24"/>
        </w:rPr>
      </w:pPr>
    </w:p>
    <w:p w14:paraId="006591F2" w14:textId="6F6DCF4F" w:rsidR="00CF41F9" w:rsidRPr="00CF41F9" w:rsidRDefault="00CF41F9" w:rsidP="00CF41F9">
      <w:pPr>
        <w:ind w:left="2430"/>
        <w:jc w:val="both"/>
        <w:rPr>
          <w:sz w:val="32"/>
          <w:szCs w:val="32"/>
        </w:rPr>
      </w:pPr>
    </w:p>
    <w:p w14:paraId="3A19707D" w14:textId="26F4AF1F" w:rsidR="00CF41F9" w:rsidRDefault="00BA4F0D" w:rsidP="00CF41F9">
      <w:pPr>
        <w:jc w:val="both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 w:rsidRPr="00CF41F9">
        <w:rPr>
          <w:sz w:val="24"/>
          <w:szCs w:val="24"/>
        </w:rPr>
        <w:t xml:space="preserve">Boolean Expression: X </w:t>
      </w:r>
      <w:proofErr w:type="gramStart"/>
      <w:r w:rsidRPr="00CF41F9">
        <w:rPr>
          <w:sz w:val="24"/>
          <w:szCs w:val="24"/>
        </w:rPr>
        <w:t>=  ABC</w:t>
      </w:r>
      <w:proofErr w:type="gramEnd"/>
      <w:r w:rsidRPr="00CF41F9">
        <w:rPr>
          <w:sz w:val="24"/>
          <w:szCs w:val="24"/>
        </w:rPr>
        <w:t xml:space="preserve"> + A`B`C + AB`C` + A`BC`</w:t>
      </w:r>
    </w:p>
    <w:p w14:paraId="42981573" w14:textId="32D2D2B0" w:rsidR="002634C9" w:rsidRPr="00CF41F9" w:rsidRDefault="002634C9" w:rsidP="00CF41F9">
      <w:pPr>
        <w:ind w:left="-1080"/>
        <w:jc w:val="both"/>
        <w:rPr>
          <w:sz w:val="28"/>
          <w:szCs w:val="28"/>
        </w:rPr>
      </w:pPr>
    </w:p>
    <w:tbl>
      <w:tblPr>
        <w:tblStyle w:val="TableGrid"/>
        <w:tblpPr w:leftFromText="180" w:rightFromText="180" w:vertAnchor="page" w:horzAnchor="page" w:tblpX="445" w:tblpY="8053"/>
        <w:tblW w:w="0" w:type="auto"/>
        <w:tblLook w:val="04A0" w:firstRow="1" w:lastRow="0" w:firstColumn="1" w:lastColumn="0" w:noHBand="0" w:noVBand="1"/>
      </w:tblPr>
      <w:tblGrid>
        <w:gridCol w:w="707"/>
        <w:gridCol w:w="707"/>
        <w:gridCol w:w="707"/>
        <w:gridCol w:w="707"/>
      </w:tblGrid>
      <w:tr w:rsidR="00D23A8D" w14:paraId="10E560F8" w14:textId="77777777" w:rsidTr="00BA4F0D">
        <w:trPr>
          <w:trHeight w:val="742"/>
        </w:trPr>
        <w:tc>
          <w:tcPr>
            <w:tcW w:w="707" w:type="dxa"/>
          </w:tcPr>
          <w:p w14:paraId="4D04134F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707" w:type="dxa"/>
          </w:tcPr>
          <w:p w14:paraId="3065AF11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707" w:type="dxa"/>
          </w:tcPr>
          <w:p w14:paraId="47F9F232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707" w:type="dxa"/>
          </w:tcPr>
          <w:p w14:paraId="5ACD4BE4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D23A8D" w14:paraId="5CB75EBB" w14:textId="77777777" w:rsidTr="00BA4F0D">
        <w:trPr>
          <w:trHeight w:val="742"/>
        </w:trPr>
        <w:tc>
          <w:tcPr>
            <w:tcW w:w="707" w:type="dxa"/>
          </w:tcPr>
          <w:p w14:paraId="4AC5B63A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1DECA863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1B04A539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1C434B95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23A8D" w14:paraId="374EC6AC" w14:textId="77777777" w:rsidTr="00BA4F0D">
        <w:trPr>
          <w:trHeight w:val="774"/>
        </w:trPr>
        <w:tc>
          <w:tcPr>
            <w:tcW w:w="707" w:type="dxa"/>
          </w:tcPr>
          <w:p w14:paraId="01BA1057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5A119C5E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70A895EB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0E8C4C10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D23A8D" w14:paraId="7D54DBCE" w14:textId="77777777" w:rsidTr="00BA4F0D">
        <w:trPr>
          <w:trHeight w:val="742"/>
        </w:trPr>
        <w:tc>
          <w:tcPr>
            <w:tcW w:w="707" w:type="dxa"/>
          </w:tcPr>
          <w:p w14:paraId="64288B8D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027E7C9D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497F4516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328A43B9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D23A8D" w14:paraId="252189A2" w14:textId="77777777" w:rsidTr="00BA4F0D">
        <w:trPr>
          <w:trHeight w:val="742"/>
        </w:trPr>
        <w:tc>
          <w:tcPr>
            <w:tcW w:w="707" w:type="dxa"/>
          </w:tcPr>
          <w:p w14:paraId="3B81789B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70FC9511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24EFA750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18F25E8A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23A8D" w14:paraId="47CE1EE6" w14:textId="77777777" w:rsidTr="00BA4F0D">
        <w:trPr>
          <w:trHeight w:val="742"/>
        </w:trPr>
        <w:tc>
          <w:tcPr>
            <w:tcW w:w="707" w:type="dxa"/>
          </w:tcPr>
          <w:p w14:paraId="12A9D9DB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19175D69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3067371F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02BA8006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D23A8D" w14:paraId="0AAE6F1C" w14:textId="77777777" w:rsidTr="00BA4F0D">
        <w:trPr>
          <w:trHeight w:val="774"/>
        </w:trPr>
        <w:tc>
          <w:tcPr>
            <w:tcW w:w="707" w:type="dxa"/>
          </w:tcPr>
          <w:p w14:paraId="49844AA7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7330C520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31076260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0355B932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23A8D" w14:paraId="30CFD322" w14:textId="77777777" w:rsidTr="00BA4F0D">
        <w:trPr>
          <w:trHeight w:val="742"/>
        </w:trPr>
        <w:tc>
          <w:tcPr>
            <w:tcW w:w="707" w:type="dxa"/>
          </w:tcPr>
          <w:p w14:paraId="60E944A2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6FFAF548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09A0C3B8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07" w:type="dxa"/>
          </w:tcPr>
          <w:p w14:paraId="7781275B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23A8D" w14:paraId="3FB819F3" w14:textId="77777777" w:rsidTr="00BA4F0D">
        <w:trPr>
          <w:trHeight w:val="742"/>
        </w:trPr>
        <w:tc>
          <w:tcPr>
            <w:tcW w:w="707" w:type="dxa"/>
          </w:tcPr>
          <w:p w14:paraId="2FE3899B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4722D95F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1EF9F817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07" w:type="dxa"/>
          </w:tcPr>
          <w:p w14:paraId="76AF5761" w14:textId="77777777" w:rsidR="00D23A8D" w:rsidRDefault="00D23A8D" w:rsidP="00D23A8D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2614345A" w14:textId="6613366F" w:rsidR="002634C9" w:rsidRPr="00D23A8D" w:rsidRDefault="00D23A8D" w:rsidP="00D23A8D">
      <w:pPr>
        <w:ind w:left="-540"/>
        <w:jc w:val="both"/>
        <w:rPr>
          <w:b/>
          <w:bCs/>
          <w:sz w:val="24"/>
          <w:szCs w:val="24"/>
        </w:rPr>
      </w:pPr>
      <w:r w:rsidRPr="00CF41F9">
        <w:rPr>
          <w:b/>
          <w:bCs/>
          <w:sz w:val="24"/>
          <w:szCs w:val="24"/>
        </w:rPr>
        <w:t>Truth Table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Circuit diagram of X</w:t>
      </w:r>
      <w:r>
        <w:rPr>
          <w:b/>
          <w:bCs/>
          <w:sz w:val="24"/>
          <w:szCs w:val="24"/>
        </w:rPr>
        <w:t>N</w:t>
      </w:r>
      <w:r>
        <w:rPr>
          <w:b/>
          <w:bCs/>
          <w:sz w:val="24"/>
          <w:szCs w:val="24"/>
        </w:rPr>
        <w:t xml:space="preserve">OR gate </w:t>
      </w:r>
      <w:r w:rsidRPr="00CF41F9">
        <w:rPr>
          <w:sz w:val="24"/>
          <w:szCs w:val="24"/>
        </w:rPr>
        <w:t>using</w:t>
      </w:r>
      <w:r>
        <w:rPr>
          <w:b/>
          <w:bCs/>
          <w:sz w:val="24"/>
          <w:szCs w:val="24"/>
        </w:rPr>
        <w:t xml:space="preserve"> and, or gate</w:t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</w:p>
    <w:p w14:paraId="74D4D82F" w14:textId="4BB3B5C1" w:rsidR="002634C9" w:rsidRDefault="00BA4F0D">
      <w:pPr>
        <w:ind w:left="-540"/>
        <w:jc w:val="both"/>
        <w:rPr>
          <w:sz w:val="36"/>
          <w:szCs w:val="36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7EE1CE8A" wp14:editId="74F62DC9">
            <wp:simplePos x="0" y="0"/>
            <wp:positionH relativeFrom="column">
              <wp:posOffset>1739900</wp:posOffset>
            </wp:positionH>
            <wp:positionV relativeFrom="paragraph">
              <wp:posOffset>158750</wp:posOffset>
            </wp:positionV>
            <wp:extent cx="4229100" cy="2881630"/>
            <wp:effectExtent l="0" t="0" r="0" b="0"/>
            <wp:wrapNone/>
            <wp:docPr id="2" name="Picture 2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icWorks 5 - [Circuit1.cct]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0" t="29903" r="37583" b="39528"/>
                    <a:stretch/>
                  </pic:blipFill>
                  <pic:spPr bwMode="auto">
                    <a:xfrm>
                      <a:off x="0" y="0"/>
                      <a:ext cx="4229100" cy="2881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E83547" w14:textId="28CC966E" w:rsidR="00CF41F9" w:rsidRDefault="00CF41F9">
      <w:pPr>
        <w:ind w:left="-540"/>
        <w:jc w:val="both"/>
        <w:rPr>
          <w:sz w:val="36"/>
          <w:szCs w:val="36"/>
        </w:rPr>
      </w:pPr>
    </w:p>
    <w:p w14:paraId="3B395D4E" w14:textId="77A6E6CB" w:rsidR="00CF41F9" w:rsidRDefault="00CF41F9" w:rsidP="00D23A8D">
      <w:pPr>
        <w:jc w:val="both"/>
        <w:rPr>
          <w:sz w:val="36"/>
          <w:szCs w:val="36"/>
        </w:rPr>
      </w:pPr>
    </w:p>
    <w:p w14:paraId="50D9DD4D" w14:textId="7200A806" w:rsidR="00CF41F9" w:rsidRDefault="00CF41F9">
      <w:pPr>
        <w:ind w:left="-540"/>
        <w:jc w:val="both"/>
        <w:rPr>
          <w:sz w:val="36"/>
          <w:szCs w:val="36"/>
        </w:rPr>
      </w:pPr>
    </w:p>
    <w:p w14:paraId="46B54776" w14:textId="236905E7" w:rsidR="00CF41F9" w:rsidRDefault="00CF41F9">
      <w:pPr>
        <w:ind w:left="-540"/>
        <w:jc w:val="both"/>
        <w:rPr>
          <w:sz w:val="36"/>
          <w:szCs w:val="36"/>
        </w:rPr>
      </w:pPr>
    </w:p>
    <w:p w14:paraId="4F0FA55C" w14:textId="32B605F6" w:rsidR="00CF41F9" w:rsidRDefault="00D23A8D" w:rsidP="00D23A8D">
      <w:pPr>
        <w:ind w:left="-540"/>
        <w:jc w:val="both"/>
        <w:rPr>
          <w:sz w:val="36"/>
          <w:szCs w:val="36"/>
        </w:rPr>
      </w:pPr>
      <w:r>
        <w:rPr>
          <w:sz w:val="36"/>
          <w:szCs w:val="36"/>
        </w:rPr>
        <w:tab/>
      </w:r>
      <w:r>
        <w:rPr>
          <w:sz w:val="36"/>
          <w:szCs w:val="36"/>
        </w:rPr>
        <w:tab/>
      </w:r>
    </w:p>
    <w:p w14:paraId="117D3CEE" w14:textId="7E5FA149" w:rsidR="00CF41F9" w:rsidRDefault="00CF41F9" w:rsidP="00FD4F9E">
      <w:pPr>
        <w:jc w:val="both"/>
        <w:rPr>
          <w:sz w:val="36"/>
          <w:szCs w:val="36"/>
        </w:rPr>
      </w:pPr>
    </w:p>
    <w:p w14:paraId="39F8A770" w14:textId="34FB989A" w:rsidR="00FD4F9E" w:rsidRDefault="00FD4F9E" w:rsidP="00FD4F9E">
      <w:pPr>
        <w:ind w:left="-1080" w:right="-540" w:firstLine="1080"/>
        <w:jc w:val="both"/>
        <w:rPr>
          <w:b/>
          <w:bCs/>
          <w:sz w:val="36"/>
          <w:szCs w:val="36"/>
        </w:rPr>
      </w:pPr>
    </w:p>
    <w:p w14:paraId="2E898040" w14:textId="77777777" w:rsidR="005F1B7E" w:rsidRDefault="005F1B7E" w:rsidP="00FD4F9E">
      <w:pPr>
        <w:ind w:left="-1080" w:right="-540" w:firstLine="90"/>
        <w:jc w:val="both"/>
        <w:rPr>
          <w:b/>
          <w:bCs/>
          <w:sz w:val="36"/>
          <w:szCs w:val="36"/>
        </w:rPr>
      </w:pPr>
    </w:p>
    <w:p w14:paraId="5059A03B" w14:textId="16847C21" w:rsidR="005F1B7E" w:rsidRDefault="00BA4F0D" w:rsidP="00FD4F9E">
      <w:pPr>
        <w:ind w:left="-1080" w:right="-540" w:firstLine="90"/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 w:rsidRPr="00CF41F9">
        <w:rPr>
          <w:sz w:val="24"/>
          <w:szCs w:val="24"/>
        </w:rPr>
        <w:t xml:space="preserve">Boolean Expression: X </w:t>
      </w:r>
      <w:proofErr w:type="gramStart"/>
      <w:r w:rsidRPr="00CF41F9">
        <w:rPr>
          <w:sz w:val="24"/>
          <w:szCs w:val="24"/>
        </w:rPr>
        <w:t xml:space="preserve">=  </w:t>
      </w:r>
      <w:r>
        <w:rPr>
          <w:sz w:val="24"/>
          <w:szCs w:val="24"/>
        </w:rPr>
        <w:t>(</w:t>
      </w:r>
      <w:proofErr w:type="gramEnd"/>
      <w:r w:rsidRPr="00CF41F9">
        <w:rPr>
          <w:sz w:val="24"/>
          <w:szCs w:val="24"/>
        </w:rPr>
        <w:t>ABC + A`B`C + AB`C` + A`BC`</w:t>
      </w:r>
      <w:r>
        <w:rPr>
          <w:sz w:val="24"/>
          <w:szCs w:val="24"/>
        </w:rPr>
        <w:t>)~</w:t>
      </w:r>
    </w:p>
    <w:p w14:paraId="4CE26EE9" w14:textId="77777777" w:rsidR="005F1B7E" w:rsidRDefault="005F1B7E" w:rsidP="00FD4F9E">
      <w:pPr>
        <w:ind w:left="-1080" w:right="-540" w:firstLine="90"/>
        <w:jc w:val="both"/>
        <w:rPr>
          <w:b/>
          <w:bCs/>
          <w:sz w:val="36"/>
          <w:szCs w:val="36"/>
        </w:rPr>
      </w:pPr>
    </w:p>
    <w:p w14:paraId="2DBDF6A7" w14:textId="77777777" w:rsidR="005F1B7E" w:rsidRDefault="005F1B7E" w:rsidP="00FD4F9E">
      <w:pPr>
        <w:ind w:left="-1080" w:right="-540" w:firstLine="90"/>
        <w:jc w:val="both"/>
        <w:rPr>
          <w:b/>
          <w:bCs/>
          <w:sz w:val="36"/>
          <w:szCs w:val="36"/>
        </w:rPr>
      </w:pPr>
    </w:p>
    <w:p w14:paraId="0DF09ACF" w14:textId="77777777" w:rsidR="009D1B9C" w:rsidRDefault="009D1B9C" w:rsidP="00FD4F9E">
      <w:pPr>
        <w:ind w:left="-1080" w:right="-540" w:firstLine="90"/>
        <w:jc w:val="both"/>
        <w:rPr>
          <w:b/>
          <w:bCs/>
          <w:sz w:val="36"/>
          <w:szCs w:val="36"/>
        </w:rPr>
      </w:pPr>
    </w:p>
    <w:p w14:paraId="7405AD25" w14:textId="77777777" w:rsidR="009D1B9C" w:rsidRDefault="009D1B9C" w:rsidP="00FD4F9E">
      <w:pPr>
        <w:ind w:left="-1080" w:right="-540" w:firstLine="90"/>
        <w:jc w:val="both"/>
        <w:rPr>
          <w:b/>
          <w:bCs/>
          <w:sz w:val="36"/>
          <w:szCs w:val="36"/>
        </w:rPr>
      </w:pPr>
    </w:p>
    <w:p w14:paraId="7A9CCC83" w14:textId="69223B82" w:rsidR="00CF41F9" w:rsidRDefault="005F1B7E" w:rsidP="00FD4F9E">
      <w:pPr>
        <w:ind w:left="-1080" w:right="-540" w:firstLine="90"/>
        <w:jc w:val="both"/>
        <w:rPr>
          <w:sz w:val="28"/>
          <w:szCs w:val="28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76672" behindDoc="0" locked="0" layoutInCell="1" allowOverlap="1" wp14:anchorId="1514F8A3" wp14:editId="53255318">
            <wp:simplePos x="0" y="0"/>
            <wp:positionH relativeFrom="column">
              <wp:posOffset>-601980</wp:posOffset>
            </wp:positionH>
            <wp:positionV relativeFrom="paragraph">
              <wp:posOffset>697230</wp:posOffset>
            </wp:positionV>
            <wp:extent cx="6141720" cy="2423160"/>
            <wp:effectExtent l="0" t="0" r="0" b="0"/>
            <wp:wrapNone/>
            <wp:docPr id="3" name="Picture 3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icWorks 5 - [Circuit1.cct]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16" t="16921" r="45238" b="44814"/>
                    <a:stretch/>
                  </pic:blipFill>
                  <pic:spPr bwMode="auto">
                    <a:xfrm>
                      <a:off x="0" y="0"/>
                      <a:ext cx="6142205" cy="24233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4F9E" w:rsidRPr="00FD4F9E">
        <w:rPr>
          <w:b/>
          <w:bCs/>
          <w:sz w:val="36"/>
          <w:szCs w:val="36"/>
        </w:rPr>
        <w:t>2</w:t>
      </w:r>
      <w:r w:rsidR="00FD4F9E">
        <w:rPr>
          <w:b/>
          <w:bCs/>
          <w:sz w:val="36"/>
          <w:szCs w:val="36"/>
        </w:rPr>
        <w:t>.</w:t>
      </w:r>
      <w:r>
        <w:rPr>
          <w:b/>
          <w:bCs/>
          <w:sz w:val="36"/>
          <w:szCs w:val="36"/>
        </w:rPr>
        <w:t xml:space="preserve"> </w:t>
      </w:r>
      <w:r w:rsidRPr="005F1B7E">
        <w:rPr>
          <w:sz w:val="28"/>
          <w:szCs w:val="28"/>
        </w:rPr>
        <w:t>Implement the following logic circuit on logic trainer, and write Boolean Expression</w:t>
      </w:r>
      <w:r w:rsidR="00D37846">
        <w:rPr>
          <w:sz w:val="28"/>
          <w:szCs w:val="28"/>
        </w:rPr>
        <w:t>.</w:t>
      </w:r>
    </w:p>
    <w:p w14:paraId="70A93291" w14:textId="2605CC74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478147A5" w14:textId="45A6660C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1BA5C3C9" w14:textId="37BE29E9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6B3BB92C" w14:textId="27397735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28ABEE16" w14:textId="75091C9F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44C91139" w14:textId="6E6A65AA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42CE26A6" w14:textId="629F7887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130D30F1" w14:textId="148D6C05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3DF36BB2" w14:textId="289D3C0A" w:rsidR="005F1B7E" w:rsidRDefault="005F1B7E" w:rsidP="00FD4F9E">
      <w:pPr>
        <w:ind w:left="-1080" w:right="-540" w:firstLine="90"/>
        <w:jc w:val="both"/>
        <w:rPr>
          <w:sz w:val="28"/>
          <w:szCs w:val="28"/>
        </w:rPr>
      </w:pPr>
    </w:p>
    <w:p w14:paraId="061350D0" w14:textId="58D35B22" w:rsidR="005F1B7E" w:rsidRDefault="005F1B7E" w:rsidP="005F1B7E">
      <w:pPr>
        <w:ind w:left="1260" w:right="-540" w:firstLine="90"/>
        <w:jc w:val="both"/>
        <w:rPr>
          <w:sz w:val="28"/>
          <w:szCs w:val="28"/>
        </w:rPr>
      </w:pPr>
      <w:r>
        <w:rPr>
          <w:sz w:val="28"/>
          <w:szCs w:val="28"/>
        </w:rPr>
        <w:t>Boolean Expression: X = (</w:t>
      </w:r>
      <w:proofErr w:type="gramStart"/>
      <w:r>
        <w:rPr>
          <w:sz w:val="28"/>
          <w:szCs w:val="28"/>
        </w:rPr>
        <w:t>A.B)+</w:t>
      </w:r>
      <w:proofErr w:type="gramEnd"/>
      <w:r>
        <w:rPr>
          <w:sz w:val="28"/>
          <w:szCs w:val="28"/>
        </w:rPr>
        <w:t>(C.D)~+B~).C~</w:t>
      </w:r>
    </w:p>
    <w:p w14:paraId="15799944" w14:textId="05DB2B21" w:rsidR="005F1B7E" w:rsidRDefault="005F1B7E" w:rsidP="005F1B7E">
      <w:pPr>
        <w:ind w:left="1260" w:right="-540" w:firstLine="90"/>
        <w:jc w:val="both"/>
        <w:rPr>
          <w:sz w:val="28"/>
          <w:szCs w:val="28"/>
        </w:rPr>
      </w:pPr>
    </w:p>
    <w:p w14:paraId="72B2A505" w14:textId="4A719F69" w:rsidR="009D1B9C" w:rsidRDefault="005F1B7E" w:rsidP="009D1B9C">
      <w:pPr>
        <w:ind w:left="-990" w:right="-540" w:firstLine="90"/>
        <w:jc w:val="both"/>
        <w:rPr>
          <w:sz w:val="28"/>
          <w:szCs w:val="28"/>
        </w:rPr>
      </w:pPr>
      <w:r w:rsidRPr="005F1B7E">
        <w:rPr>
          <w:b/>
          <w:bCs/>
          <w:sz w:val="36"/>
          <w:szCs w:val="36"/>
        </w:rPr>
        <w:t>3</w:t>
      </w:r>
      <w:r>
        <w:rPr>
          <w:b/>
          <w:bCs/>
          <w:sz w:val="36"/>
          <w:szCs w:val="36"/>
        </w:rPr>
        <w:t xml:space="preserve">. </w:t>
      </w:r>
      <w:r w:rsidRPr="005F1B7E">
        <w:rPr>
          <w:sz w:val="28"/>
          <w:szCs w:val="28"/>
        </w:rPr>
        <w:t>Write the Boolean expression</w:t>
      </w:r>
      <w:r>
        <w:rPr>
          <w:sz w:val="28"/>
          <w:szCs w:val="28"/>
        </w:rPr>
        <w:t xml:space="preserve"> and</w:t>
      </w:r>
      <w:r w:rsidRPr="005F1B7E">
        <w:rPr>
          <w:sz w:val="28"/>
          <w:szCs w:val="28"/>
        </w:rPr>
        <w:t xml:space="preserve"> </w:t>
      </w:r>
      <w:r w:rsidRPr="005F1B7E">
        <w:rPr>
          <w:sz w:val="28"/>
          <w:szCs w:val="28"/>
        </w:rPr>
        <w:t>draw Truth tables</w:t>
      </w:r>
    </w:p>
    <w:tbl>
      <w:tblPr>
        <w:tblStyle w:val="TableGrid"/>
        <w:tblpPr w:leftFromText="180" w:rightFromText="180" w:vertAnchor="page" w:horzAnchor="page" w:tblpX="631" w:tblpY="9886"/>
        <w:tblW w:w="0" w:type="auto"/>
        <w:tblLook w:val="04A0" w:firstRow="1" w:lastRow="0" w:firstColumn="1" w:lastColumn="0" w:noHBand="0" w:noVBand="1"/>
      </w:tblPr>
      <w:tblGrid>
        <w:gridCol w:w="548"/>
        <w:gridCol w:w="548"/>
        <w:gridCol w:w="548"/>
        <w:gridCol w:w="548"/>
      </w:tblGrid>
      <w:tr w:rsidR="009D1B9C" w14:paraId="1A498CEF" w14:textId="77777777" w:rsidTr="009D1B9C">
        <w:trPr>
          <w:trHeight w:val="438"/>
        </w:trPr>
        <w:tc>
          <w:tcPr>
            <w:tcW w:w="548" w:type="dxa"/>
          </w:tcPr>
          <w:p w14:paraId="110EFD49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48" w:type="dxa"/>
          </w:tcPr>
          <w:p w14:paraId="07179BE9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48" w:type="dxa"/>
          </w:tcPr>
          <w:p w14:paraId="2FC4EA93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548" w:type="dxa"/>
          </w:tcPr>
          <w:p w14:paraId="3067D455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9D1B9C" w14:paraId="18AF3A91" w14:textId="77777777" w:rsidTr="009D1B9C">
        <w:trPr>
          <w:trHeight w:val="438"/>
        </w:trPr>
        <w:tc>
          <w:tcPr>
            <w:tcW w:w="548" w:type="dxa"/>
          </w:tcPr>
          <w:p w14:paraId="12B06E51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1584C377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214B5BE3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6310DB05" w14:textId="66D70528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9D1B9C" w14:paraId="3B086F2D" w14:textId="77777777" w:rsidTr="009D1B9C">
        <w:trPr>
          <w:trHeight w:val="457"/>
        </w:trPr>
        <w:tc>
          <w:tcPr>
            <w:tcW w:w="548" w:type="dxa"/>
          </w:tcPr>
          <w:p w14:paraId="156687CC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19745CA7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20132758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19D9290C" w14:textId="61EDCB9C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9D1B9C" w14:paraId="14C2884A" w14:textId="77777777" w:rsidTr="009D1B9C">
        <w:trPr>
          <w:trHeight w:val="438"/>
        </w:trPr>
        <w:tc>
          <w:tcPr>
            <w:tcW w:w="548" w:type="dxa"/>
          </w:tcPr>
          <w:p w14:paraId="4D9DE591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3D7CCBCF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77A39FC2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5B34D454" w14:textId="7AA91814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9D1B9C" w14:paraId="4DF0065D" w14:textId="77777777" w:rsidTr="009D1B9C">
        <w:trPr>
          <w:trHeight w:val="438"/>
        </w:trPr>
        <w:tc>
          <w:tcPr>
            <w:tcW w:w="548" w:type="dxa"/>
          </w:tcPr>
          <w:p w14:paraId="05F33655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5E781E3D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412CEF50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73E5B224" w14:textId="440DB37F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9D1B9C" w14:paraId="5339E0CB" w14:textId="77777777" w:rsidTr="009D1B9C">
        <w:trPr>
          <w:trHeight w:val="438"/>
        </w:trPr>
        <w:tc>
          <w:tcPr>
            <w:tcW w:w="548" w:type="dxa"/>
          </w:tcPr>
          <w:p w14:paraId="0C30FE39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4E957B6A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57AC7FE0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0FB2A392" w14:textId="5CABEF45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9D1B9C" w14:paraId="72C2F186" w14:textId="77777777" w:rsidTr="009D1B9C">
        <w:trPr>
          <w:trHeight w:val="457"/>
        </w:trPr>
        <w:tc>
          <w:tcPr>
            <w:tcW w:w="548" w:type="dxa"/>
          </w:tcPr>
          <w:p w14:paraId="6E71B3E5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1B0F4477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33C24ED7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40575E21" w14:textId="676FC9FA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9D1B9C" w14:paraId="5C851B0C" w14:textId="77777777" w:rsidTr="009D1B9C">
        <w:trPr>
          <w:trHeight w:val="438"/>
        </w:trPr>
        <w:tc>
          <w:tcPr>
            <w:tcW w:w="548" w:type="dxa"/>
          </w:tcPr>
          <w:p w14:paraId="3BB8A435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358048EA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157A13AD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07517F16" w14:textId="4B0705A1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9D1B9C" w14:paraId="0C7DF225" w14:textId="77777777" w:rsidTr="009D1B9C">
        <w:trPr>
          <w:trHeight w:val="438"/>
        </w:trPr>
        <w:tc>
          <w:tcPr>
            <w:tcW w:w="548" w:type="dxa"/>
          </w:tcPr>
          <w:p w14:paraId="796B9411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2F1C41EB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6A19A405" w14:textId="77777777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74B630E0" w14:textId="23CC11E3" w:rsidR="009D1B9C" w:rsidRDefault="009D1B9C" w:rsidP="009D1B9C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0E4FF8A7" w14:textId="3A754EA6" w:rsidR="009D1B9C" w:rsidRDefault="009D1B9C" w:rsidP="009D1B9C">
      <w:pPr>
        <w:spacing w:line="240" w:lineRule="auto"/>
        <w:ind w:right="-540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</w:p>
    <w:p w14:paraId="37D97C58" w14:textId="3647DFD6" w:rsidR="009D1B9C" w:rsidRDefault="009D1B9C" w:rsidP="009D1B9C">
      <w:pPr>
        <w:ind w:left="-990" w:right="-540" w:firstLine="90"/>
        <w:jc w:val="both"/>
        <w:rPr>
          <w:sz w:val="24"/>
          <w:szCs w:val="24"/>
        </w:rPr>
      </w:pPr>
      <w:r>
        <w:rPr>
          <w:b/>
          <w:bCs/>
          <w:sz w:val="28"/>
          <w:szCs w:val="28"/>
        </w:rPr>
        <w:t xml:space="preserve">   </w:t>
      </w:r>
      <w:r w:rsidRPr="009D1B9C">
        <w:rPr>
          <w:b/>
          <w:bCs/>
          <w:sz w:val="28"/>
          <w:szCs w:val="28"/>
        </w:rPr>
        <w:t>Truth Table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Circuit Diagram</w:t>
      </w:r>
      <w:r>
        <w:rPr>
          <w:sz w:val="24"/>
          <w:szCs w:val="24"/>
        </w:rPr>
        <w:tab/>
      </w:r>
    </w:p>
    <w:p w14:paraId="48EA821C" w14:textId="36E6D4B8" w:rsidR="009D1B9C" w:rsidRDefault="009D1B9C" w:rsidP="009D1B9C">
      <w:pPr>
        <w:ind w:left="-990" w:right="-540" w:firstLine="90"/>
        <w:jc w:val="both"/>
        <w:rPr>
          <w:sz w:val="24"/>
          <w:szCs w:val="24"/>
        </w:rPr>
      </w:pPr>
    </w:p>
    <w:p w14:paraId="5A6B23D8" w14:textId="507B6764" w:rsidR="009D1B9C" w:rsidRDefault="009379D5" w:rsidP="009D1B9C">
      <w:pPr>
        <w:ind w:left="-990" w:right="-540" w:firstLine="90"/>
        <w:jc w:val="both"/>
        <w:rPr>
          <w:sz w:val="24"/>
          <w:szCs w:val="24"/>
        </w:rPr>
      </w:pPr>
      <w:r>
        <w:rPr>
          <w:b/>
          <w:bCs/>
          <w:noProof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4C52B41C" wp14:editId="06162803">
            <wp:simplePos x="0" y="0"/>
            <wp:positionH relativeFrom="column">
              <wp:posOffset>1308100</wp:posOffset>
            </wp:positionH>
            <wp:positionV relativeFrom="paragraph">
              <wp:posOffset>56515</wp:posOffset>
            </wp:positionV>
            <wp:extent cx="4779010" cy="1523958"/>
            <wp:effectExtent l="0" t="0" r="2540" b="635"/>
            <wp:wrapNone/>
            <wp:docPr id="4" name="Picture 4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icWorks 5 - [Circuit1.cct]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4" t="16411" r="43077" b="66452"/>
                    <a:stretch/>
                  </pic:blipFill>
                  <pic:spPr bwMode="auto">
                    <a:xfrm>
                      <a:off x="0" y="0"/>
                      <a:ext cx="4779010" cy="1523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05244B" w14:textId="344E3A72" w:rsidR="009D1B9C" w:rsidRDefault="009D1B9C" w:rsidP="009D1B9C">
      <w:pPr>
        <w:ind w:left="-990" w:right="-540" w:firstLine="90"/>
        <w:jc w:val="both"/>
        <w:rPr>
          <w:sz w:val="24"/>
          <w:szCs w:val="24"/>
        </w:rPr>
      </w:pPr>
    </w:p>
    <w:p w14:paraId="38250227" w14:textId="7ED06ABB" w:rsidR="009D1B9C" w:rsidRDefault="009D1B9C" w:rsidP="009D1B9C">
      <w:pPr>
        <w:ind w:left="-990" w:right="-540" w:firstLine="90"/>
        <w:jc w:val="both"/>
        <w:rPr>
          <w:sz w:val="24"/>
          <w:szCs w:val="24"/>
        </w:rPr>
      </w:pPr>
    </w:p>
    <w:p w14:paraId="4D04DB5D" w14:textId="77777777" w:rsidR="009D1B9C" w:rsidRDefault="009D1B9C" w:rsidP="009D1B9C">
      <w:pPr>
        <w:ind w:left="-990" w:right="-540" w:firstLine="9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</w:p>
    <w:p w14:paraId="62D72BD9" w14:textId="73BA0024" w:rsidR="009D1B9C" w:rsidRDefault="009D1B9C" w:rsidP="009D1B9C">
      <w:pPr>
        <w:ind w:left="-990" w:right="-540" w:firstLine="990"/>
        <w:jc w:val="both"/>
        <w:rPr>
          <w:sz w:val="28"/>
          <w:szCs w:val="28"/>
        </w:rPr>
      </w:pPr>
    </w:p>
    <w:p w14:paraId="41A45CE4" w14:textId="598C5B63" w:rsidR="009D1B9C" w:rsidRDefault="009D1B9C" w:rsidP="009D1B9C">
      <w:pPr>
        <w:ind w:left="-990" w:right="-540" w:firstLine="990"/>
        <w:jc w:val="both"/>
        <w:rPr>
          <w:sz w:val="28"/>
          <w:szCs w:val="28"/>
        </w:rPr>
      </w:pPr>
    </w:p>
    <w:p w14:paraId="55E735FA" w14:textId="77777777" w:rsidR="009379D5" w:rsidRDefault="009379D5" w:rsidP="009379D5">
      <w:pPr>
        <w:ind w:left="-990" w:right="-540" w:firstLine="990"/>
        <w:jc w:val="both"/>
        <w:rPr>
          <w:sz w:val="28"/>
          <w:szCs w:val="28"/>
        </w:rPr>
      </w:pPr>
      <w:r w:rsidRPr="009D1B9C">
        <w:rPr>
          <w:sz w:val="28"/>
          <w:szCs w:val="28"/>
        </w:rPr>
        <w:t>Boolean Expression: ((A</w:t>
      </w:r>
      <w:proofErr w:type="gramStart"/>
      <w:r w:rsidRPr="009D1B9C">
        <w:rPr>
          <w:sz w:val="28"/>
          <w:szCs w:val="28"/>
        </w:rPr>
        <w:t>~.B</w:t>
      </w:r>
      <w:proofErr w:type="gramEnd"/>
      <w:r w:rsidRPr="009D1B9C">
        <w:rPr>
          <w:sz w:val="28"/>
          <w:szCs w:val="28"/>
        </w:rPr>
        <w:t>)~+C)~</w:t>
      </w:r>
    </w:p>
    <w:p w14:paraId="789AC685" w14:textId="64BEC92F" w:rsidR="009D1B9C" w:rsidRDefault="009D1B9C" w:rsidP="009D1B9C">
      <w:pPr>
        <w:ind w:left="-990" w:right="-540" w:firstLine="990"/>
        <w:jc w:val="both"/>
        <w:rPr>
          <w:sz w:val="28"/>
          <w:szCs w:val="28"/>
        </w:rPr>
      </w:pPr>
    </w:p>
    <w:p w14:paraId="06390D6F" w14:textId="55C50A61" w:rsidR="009D1B9C" w:rsidRDefault="009D1B9C" w:rsidP="009D1B9C">
      <w:pPr>
        <w:ind w:left="-990" w:right="-540" w:firstLine="990"/>
        <w:jc w:val="both"/>
        <w:rPr>
          <w:sz w:val="28"/>
          <w:szCs w:val="28"/>
        </w:rPr>
      </w:pPr>
    </w:p>
    <w:p w14:paraId="032C07C7" w14:textId="4B331D48" w:rsidR="009D1B9C" w:rsidRDefault="009D1B9C" w:rsidP="009D1B9C">
      <w:pPr>
        <w:ind w:left="-990" w:right="-540" w:firstLine="990"/>
        <w:jc w:val="both"/>
        <w:rPr>
          <w:sz w:val="28"/>
          <w:szCs w:val="28"/>
        </w:rPr>
      </w:pPr>
    </w:p>
    <w:p w14:paraId="02F731A6" w14:textId="67BCCE35" w:rsidR="009D1B9C" w:rsidRDefault="009D1B9C" w:rsidP="009D1B9C">
      <w:pPr>
        <w:ind w:left="-990" w:right="-540" w:firstLine="990"/>
        <w:jc w:val="both"/>
        <w:rPr>
          <w:sz w:val="28"/>
          <w:szCs w:val="28"/>
        </w:rPr>
      </w:pPr>
    </w:p>
    <w:p w14:paraId="30520875" w14:textId="77777777" w:rsidR="006D1359" w:rsidRDefault="006D1359" w:rsidP="006D1359">
      <w:pPr>
        <w:ind w:left="-990" w:right="-540" w:firstLine="90"/>
        <w:jc w:val="both"/>
        <w:rPr>
          <w:sz w:val="28"/>
          <w:szCs w:val="28"/>
        </w:rPr>
      </w:pPr>
      <w:r w:rsidRPr="006D1359">
        <w:rPr>
          <w:b/>
          <w:bCs/>
          <w:sz w:val="36"/>
          <w:szCs w:val="36"/>
        </w:rPr>
        <w:t>4</w:t>
      </w:r>
      <w:r>
        <w:rPr>
          <w:sz w:val="28"/>
          <w:szCs w:val="28"/>
        </w:rPr>
        <w:t xml:space="preserve">. </w:t>
      </w:r>
      <w:r w:rsidRPr="006D1359">
        <w:rPr>
          <w:sz w:val="28"/>
          <w:szCs w:val="28"/>
        </w:rPr>
        <w:t>Draw a circuit diagram corresponding to the following Boolean expression and implement it</w:t>
      </w:r>
      <w:r>
        <w:rPr>
          <w:sz w:val="28"/>
          <w:szCs w:val="28"/>
        </w:rPr>
        <w:t>.</w:t>
      </w:r>
    </w:p>
    <w:p w14:paraId="108E2078" w14:textId="7250D1D0" w:rsidR="006D1359" w:rsidRDefault="006D1359" w:rsidP="006D1359">
      <w:pPr>
        <w:ind w:left="-990" w:right="-540" w:firstLine="9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t>Circuit # 1</w:t>
      </w:r>
      <w:r w:rsidRPr="006D1359">
        <w:rPr>
          <w:sz w:val="36"/>
          <w:szCs w:val="36"/>
        </w:rPr>
        <w:t>:</w:t>
      </w:r>
      <w:r>
        <w:rPr>
          <w:sz w:val="28"/>
          <w:szCs w:val="28"/>
        </w:rPr>
        <w:t xml:space="preserve"> </w:t>
      </w:r>
      <w:r w:rsidRPr="006D1359">
        <w:rPr>
          <w:sz w:val="36"/>
          <w:szCs w:val="36"/>
        </w:rPr>
        <w:t>Boolean Expression</w:t>
      </w:r>
      <w:r>
        <w:rPr>
          <w:sz w:val="28"/>
          <w:szCs w:val="28"/>
        </w:rPr>
        <w:t xml:space="preserve">: </w:t>
      </w:r>
      <w:r w:rsidRPr="006D1359">
        <w:rPr>
          <w:sz w:val="36"/>
          <w:szCs w:val="36"/>
        </w:rPr>
        <w:t>(A + B</w:t>
      </w:r>
      <w:proofErr w:type="gramStart"/>
      <w:r w:rsidRPr="006D1359">
        <w:rPr>
          <w:sz w:val="36"/>
          <w:szCs w:val="36"/>
        </w:rPr>
        <w:t>)</w:t>
      </w:r>
      <w:r>
        <w:rPr>
          <w:sz w:val="36"/>
          <w:szCs w:val="36"/>
        </w:rPr>
        <w:t xml:space="preserve"> .</w:t>
      </w:r>
      <w:proofErr w:type="gramEnd"/>
      <w:r>
        <w:rPr>
          <w:sz w:val="36"/>
          <w:szCs w:val="36"/>
        </w:rPr>
        <w:t xml:space="preserve"> </w:t>
      </w:r>
      <w:r w:rsidRPr="006D1359">
        <w:rPr>
          <w:sz w:val="36"/>
          <w:szCs w:val="36"/>
        </w:rPr>
        <w:t>(B + C)</w:t>
      </w:r>
    </w:p>
    <w:p w14:paraId="6F615A54" w14:textId="4CB4388C" w:rsidR="006D1359" w:rsidRPr="006D1359" w:rsidRDefault="006D1359" w:rsidP="006D1359">
      <w:pPr>
        <w:ind w:left="-990" w:right="-540" w:firstLine="90"/>
        <w:jc w:val="both"/>
        <w:rPr>
          <w:sz w:val="28"/>
          <w:szCs w:val="28"/>
        </w:rPr>
      </w:pPr>
      <w:r w:rsidRPr="006D1359">
        <w:rPr>
          <w:b/>
          <w:bCs/>
          <w:sz w:val="28"/>
          <w:szCs w:val="28"/>
        </w:rPr>
        <w:t>Truth tabl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D1359">
        <w:rPr>
          <w:b/>
          <w:bCs/>
          <w:sz w:val="28"/>
          <w:szCs w:val="28"/>
        </w:rPr>
        <w:t>Circuit Diagram</w:t>
      </w:r>
    </w:p>
    <w:p w14:paraId="1A2D786D" w14:textId="5AC809B2" w:rsidR="00063DAA" w:rsidRDefault="006D1359" w:rsidP="009D1B9C">
      <w:pPr>
        <w:ind w:left="-990" w:right="-540" w:firstLine="99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9744" behindDoc="0" locked="0" layoutInCell="1" allowOverlap="1" wp14:anchorId="39D4EF60" wp14:editId="6B8D1625">
            <wp:simplePos x="0" y="0"/>
            <wp:positionH relativeFrom="column">
              <wp:posOffset>2035538</wp:posOffset>
            </wp:positionH>
            <wp:positionV relativeFrom="paragraph">
              <wp:posOffset>207463</wp:posOffset>
            </wp:positionV>
            <wp:extent cx="3091180" cy="1992085"/>
            <wp:effectExtent l="0" t="0" r="0" b="8255"/>
            <wp:wrapNone/>
            <wp:docPr id="6" name="Picture 6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LogicWorks 5 - [Circuit1.cct]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11" t="25516" r="57876" b="57591"/>
                    <a:stretch/>
                  </pic:blipFill>
                  <pic:spPr bwMode="auto">
                    <a:xfrm>
                      <a:off x="0" y="0"/>
                      <a:ext cx="3091180" cy="1992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Style w:val="TableGrid"/>
        <w:tblpPr w:leftFromText="180" w:rightFromText="180" w:vertAnchor="page" w:horzAnchor="page" w:tblpX="498" w:tblpY="2830"/>
        <w:tblW w:w="0" w:type="auto"/>
        <w:tblLook w:val="04A0" w:firstRow="1" w:lastRow="0" w:firstColumn="1" w:lastColumn="0" w:noHBand="0" w:noVBand="1"/>
      </w:tblPr>
      <w:tblGrid>
        <w:gridCol w:w="548"/>
        <w:gridCol w:w="548"/>
        <w:gridCol w:w="548"/>
        <w:gridCol w:w="548"/>
      </w:tblGrid>
      <w:tr w:rsidR="006D1359" w14:paraId="1BCFF0CC" w14:textId="77777777" w:rsidTr="006D1359">
        <w:trPr>
          <w:trHeight w:val="438"/>
        </w:trPr>
        <w:tc>
          <w:tcPr>
            <w:tcW w:w="548" w:type="dxa"/>
          </w:tcPr>
          <w:p w14:paraId="41DCD1A4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48" w:type="dxa"/>
          </w:tcPr>
          <w:p w14:paraId="4F6357DE" w14:textId="294A88C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48" w:type="dxa"/>
          </w:tcPr>
          <w:p w14:paraId="312ED0F1" w14:textId="3238E71B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548" w:type="dxa"/>
          </w:tcPr>
          <w:p w14:paraId="6C12799A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6D1359" w14:paraId="64EF1354" w14:textId="77777777" w:rsidTr="006D1359">
        <w:trPr>
          <w:trHeight w:val="438"/>
        </w:trPr>
        <w:tc>
          <w:tcPr>
            <w:tcW w:w="548" w:type="dxa"/>
          </w:tcPr>
          <w:p w14:paraId="135592A9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54E81AFC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67601B39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6D014633" w14:textId="4BD4455A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6D1359" w14:paraId="605E8EBF" w14:textId="77777777" w:rsidTr="006D1359">
        <w:trPr>
          <w:trHeight w:val="457"/>
        </w:trPr>
        <w:tc>
          <w:tcPr>
            <w:tcW w:w="548" w:type="dxa"/>
          </w:tcPr>
          <w:p w14:paraId="42C560A5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29197FB2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52449CC4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2D3EE186" w14:textId="297564FD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6D1359" w14:paraId="5AF80F0F" w14:textId="77777777" w:rsidTr="006D1359">
        <w:trPr>
          <w:trHeight w:val="438"/>
        </w:trPr>
        <w:tc>
          <w:tcPr>
            <w:tcW w:w="548" w:type="dxa"/>
          </w:tcPr>
          <w:p w14:paraId="269710A7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0C66934A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562D2F56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1E7DCB96" w14:textId="17B008D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D1359" w14:paraId="5D3C40E6" w14:textId="77777777" w:rsidTr="006D1359">
        <w:trPr>
          <w:trHeight w:val="438"/>
        </w:trPr>
        <w:tc>
          <w:tcPr>
            <w:tcW w:w="548" w:type="dxa"/>
          </w:tcPr>
          <w:p w14:paraId="79669CEB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709EE7D7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1B3128B5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47F35622" w14:textId="574FEC28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D1359" w14:paraId="24DDB660" w14:textId="77777777" w:rsidTr="006D1359">
        <w:trPr>
          <w:trHeight w:val="438"/>
        </w:trPr>
        <w:tc>
          <w:tcPr>
            <w:tcW w:w="548" w:type="dxa"/>
          </w:tcPr>
          <w:p w14:paraId="6B929CA1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728FCDF6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11DD51C7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7296F90F" w14:textId="3023A262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6D1359" w14:paraId="0E3A8933" w14:textId="77777777" w:rsidTr="006D1359">
        <w:trPr>
          <w:trHeight w:val="457"/>
        </w:trPr>
        <w:tc>
          <w:tcPr>
            <w:tcW w:w="548" w:type="dxa"/>
          </w:tcPr>
          <w:p w14:paraId="68AA5983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6A38F238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25B1434F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1C6FF5EF" w14:textId="77ECA073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D1359" w14:paraId="4DCFEA51" w14:textId="77777777" w:rsidTr="006D1359">
        <w:trPr>
          <w:trHeight w:val="438"/>
        </w:trPr>
        <w:tc>
          <w:tcPr>
            <w:tcW w:w="548" w:type="dxa"/>
          </w:tcPr>
          <w:p w14:paraId="76AE25EB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11F191A6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7B6D48B8" w14:textId="6ECA05BF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48" w:type="dxa"/>
          </w:tcPr>
          <w:p w14:paraId="2A8BBC9F" w14:textId="04FCF91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6D1359" w14:paraId="3161CFAA" w14:textId="77777777" w:rsidTr="006D1359">
        <w:trPr>
          <w:trHeight w:val="438"/>
        </w:trPr>
        <w:tc>
          <w:tcPr>
            <w:tcW w:w="548" w:type="dxa"/>
          </w:tcPr>
          <w:p w14:paraId="3C5CF500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552FD717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275B823F" w14:textId="77777777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48" w:type="dxa"/>
          </w:tcPr>
          <w:p w14:paraId="7CA06C25" w14:textId="574B760F" w:rsidR="006D1359" w:rsidRDefault="006D1359" w:rsidP="006D1359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</w:tbl>
    <w:p w14:paraId="7D8E97BC" w14:textId="4421ABC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5CDD0B3" w14:textId="616217E5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9CFAA49" w14:textId="2B00CABB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0950D48" w14:textId="759FAD11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7989471" w14:textId="4A41462D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FA1D266" w14:textId="772805C1" w:rsidR="00063DAA" w:rsidRDefault="00063DAA" w:rsidP="006D1359">
      <w:pPr>
        <w:ind w:right="-540"/>
        <w:jc w:val="both"/>
        <w:rPr>
          <w:sz w:val="28"/>
          <w:szCs w:val="28"/>
        </w:rPr>
      </w:pPr>
    </w:p>
    <w:p w14:paraId="70DB58DC" w14:textId="29CDD25A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7FD383D1" w14:textId="271AB308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083EE36" w14:textId="7BAE464A" w:rsidR="00063DAA" w:rsidRDefault="00BF27B0" w:rsidP="00BF27B0">
      <w:pPr>
        <w:ind w:right="-540" w:hanging="108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t xml:space="preserve">Circuit # </w:t>
      </w:r>
      <w:r>
        <w:rPr>
          <w:b/>
          <w:bCs/>
          <w:sz w:val="36"/>
          <w:szCs w:val="36"/>
        </w:rPr>
        <w:t>2</w:t>
      </w:r>
      <w:r w:rsidRPr="006D1359">
        <w:rPr>
          <w:sz w:val="36"/>
          <w:szCs w:val="36"/>
        </w:rPr>
        <w:t>:</w:t>
      </w:r>
      <w:r>
        <w:rPr>
          <w:sz w:val="28"/>
          <w:szCs w:val="28"/>
        </w:rPr>
        <w:t xml:space="preserve"> </w:t>
      </w:r>
      <w:r w:rsidRPr="006D1359">
        <w:rPr>
          <w:sz w:val="36"/>
          <w:szCs w:val="36"/>
        </w:rPr>
        <w:t>Boolean Expression</w:t>
      </w:r>
      <w:r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BF27B0">
        <w:rPr>
          <w:sz w:val="36"/>
          <w:szCs w:val="36"/>
        </w:rPr>
        <w:t xml:space="preserve">(AB + </w:t>
      </w:r>
      <w:proofErr w:type="gramStart"/>
      <w:r w:rsidRPr="00BF27B0">
        <w:rPr>
          <w:sz w:val="36"/>
          <w:szCs w:val="36"/>
        </w:rPr>
        <w:t>C)D</w:t>
      </w:r>
      <w:proofErr w:type="gramEnd"/>
    </w:p>
    <w:tbl>
      <w:tblPr>
        <w:tblStyle w:val="TableGrid"/>
        <w:tblpPr w:leftFromText="180" w:rightFromText="180" w:vertAnchor="text" w:horzAnchor="page" w:tblpX="361" w:tblpY="382"/>
        <w:tblW w:w="0" w:type="auto"/>
        <w:tblLook w:val="04A0" w:firstRow="1" w:lastRow="0" w:firstColumn="1" w:lastColumn="0" w:noHBand="0" w:noVBand="1"/>
      </w:tblPr>
      <w:tblGrid>
        <w:gridCol w:w="863"/>
        <w:gridCol w:w="863"/>
        <w:gridCol w:w="864"/>
        <w:gridCol w:w="864"/>
        <w:gridCol w:w="864"/>
      </w:tblGrid>
      <w:tr w:rsidR="00BF27B0" w14:paraId="6645A01B" w14:textId="77777777" w:rsidTr="00BF27B0">
        <w:trPr>
          <w:trHeight w:val="426"/>
        </w:trPr>
        <w:tc>
          <w:tcPr>
            <w:tcW w:w="863" w:type="dxa"/>
          </w:tcPr>
          <w:p w14:paraId="5581F56A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</w:t>
            </w:r>
          </w:p>
        </w:tc>
        <w:tc>
          <w:tcPr>
            <w:tcW w:w="863" w:type="dxa"/>
          </w:tcPr>
          <w:p w14:paraId="75B0CD27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</w:p>
        </w:tc>
        <w:tc>
          <w:tcPr>
            <w:tcW w:w="864" w:type="dxa"/>
          </w:tcPr>
          <w:p w14:paraId="1ABB55B8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</w:p>
        </w:tc>
        <w:tc>
          <w:tcPr>
            <w:tcW w:w="864" w:type="dxa"/>
          </w:tcPr>
          <w:p w14:paraId="1FD433C3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</w:p>
        </w:tc>
        <w:tc>
          <w:tcPr>
            <w:tcW w:w="864" w:type="dxa"/>
          </w:tcPr>
          <w:p w14:paraId="2AD270FF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</w:tr>
      <w:tr w:rsidR="00BF27B0" w14:paraId="5963B16F" w14:textId="77777777" w:rsidTr="00BF27B0">
        <w:trPr>
          <w:trHeight w:val="400"/>
        </w:trPr>
        <w:tc>
          <w:tcPr>
            <w:tcW w:w="863" w:type="dxa"/>
          </w:tcPr>
          <w:p w14:paraId="181C11DD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3" w:type="dxa"/>
          </w:tcPr>
          <w:p w14:paraId="07E60DE6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1FAFF664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3C8C18E5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65A3D65E" w14:textId="7D1E05F4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02181D10" w14:textId="77777777" w:rsidTr="00BF27B0">
        <w:trPr>
          <w:trHeight w:val="426"/>
        </w:trPr>
        <w:tc>
          <w:tcPr>
            <w:tcW w:w="863" w:type="dxa"/>
          </w:tcPr>
          <w:p w14:paraId="609ACEA2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3" w:type="dxa"/>
          </w:tcPr>
          <w:p w14:paraId="2DF5F87E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504AB2DE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5CBCD839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53BFD9EC" w14:textId="724EE730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511C02D5" w14:textId="77777777" w:rsidTr="00BF27B0">
        <w:trPr>
          <w:trHeight w:val="400"/>
        </w:trPr>
        <w:tc>
          <w:tcPr>
            <w:tcW w:w="863" w:type="dxa"/>
          </w:tcPr>
          <w:p w14:paraId="721F989F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3" w:type="dxa"/>
          </w:tcPr>
          <w:p w14:paraId="412EF33E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41365615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5C91452F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4C1808F2" w14:textId="580805DC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539E8BF6" w14:textId="77777777" w:rsidTr="00BF27B0">
        <w:trPr>
          <w:trHeight w:val="426"/>
        </w:trPr>
        <w:tc>
          <w:tcPr>
            <w:tcW w:w="863" w:type="dxa"/>
          </w:tcPr>
          <w:p w14:paraId="3AA573D4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3" w:type="dxa"/>
          </w:tcPr>
          <w:p w14:paraId="78596CAC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19AAE877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4CA4D8F3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6B23B333" w14:textId="0CD92837" w:rsidR="00BF27B0" w:rsidRDefault="00457A8F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6C08BEEC" w14:textId="77777777" w:rsidTr="00BF27B0">
        <w:trPr>
          <w:trHeight w:val="426"/>
        </w:trPr>
        <w:tc>
          <w:tcPr>
            <w:tcW w:w="863" w:type="dxa"/>
          </w:tcPr>
          <w:p w14:paraId="046C2D85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3" w:type="dxa"/>
          </w:tcPr>
          <w:p w14:paraId="451AEFED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3573422C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21BE5B1E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1EBA4C2B" w14:textId="01E88A8B" w:rsidR="00BF27B0" w:rsidRDefault="00457A8F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28D64694" w14:textId="77777777" w:rsidTr="00BF27B0">
        <w:trPr>
          <w:trHeight w:val="400"/>
        </w:trPr>
        <w:tc>
          <w:tcPr>
            <w:tcW w:w="863" w:type="dxa"/>
          </w:tcPr>
          <w:p w14:paraId="26915182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3" w:type="dxa"/>
          </w:tcPr>
          <w:p w14:paraId="2FF09FC0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3D2D5314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0ED9074D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36F9D111" w14:textId="5117B1B0" w:rsidR="00BF27B0" w:rsidRDefault="00457A8F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4DD3C9FF" w14:textId="77777777" w:rsidTr="00BF27B0">
        <w:trPr>
          <w:trHeight w:val="400"/>
        </w:trPr>
        <w:tc>
          <w:tcPr>
            <w:tcW w:w="863" w:type="dxa"/>
          </w:tcPr>
          <w:p w14:paraId="3F5E6798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3" w:type="dxa"/>
          </w:tcPr>
          <w:p w14:paraId="23B9052B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0C07F906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28E909B6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864" w:type="dxa"/>
          </w:tcPr>
          <w:p w14:paraId="0F265D3E" w14:textId="28E4F31A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756F7D6C" w14:textId="77777777" w:rsidTr="00BF27B0">
        <w:trPr>
          <w:trHeight w:val="400"/>
        </w:trPr>
        <w:tc>
          <w:tcPr>
            <w:tcW w:w="863" w:type="dxa"/>
          </w:tcPr>
          <w:p w14:paraId="50F91780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3" w:type="dxa"/>
          </w:tcPr>
          <w:p w14:paraId="7F07577F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57B4A6B6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486C6C75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864" w:type="dxa"/>
          </w:tcPr>
          <w:p w14:paraId="0289A444" w14:textId="32600678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6E70CD33" w14:textId="77777777" w:rsidTr="00BF27B0">
        <w:trPr>
          <w:trHeight w:val="400"/>
        </w:trPr>
        <w:tc>
          <w:tcPr>
            <w:tcW w:w="863" w:type="dxa"/>
          </w:tcPr>
          <w:p w14:paraId="512B8555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0DA6EA6B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577BCADC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43223868" w14:textId="7777777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12DAC97F" w14:textId="13C61D55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2F5997FA" w14:textId="77777777" w:rsidTr="00BF27B0">
        <w:trPr>
          <w:trHeight w:val="400"/>
        </w:trPr>
        <w:tc>
          <w:tcPr>
            <w:tcW w:w="863" w:type="dxa"/>
          </w:tcPr>
          <w:p w14:paraId="169BDB49" w14:textId="722AC340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74384E44" w14:textId="3C50DE00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2F1F833C" w14:textId="0561699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66FA6A70" w14:textId="051C7331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2FD23C21" w14:textId="52F4C8BF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2E62A586" w14:textId="77777777" w:rsidTr="00BF27B0">
        <w:trPr>
          <w:trHeight w:val="400"/>
        </w:trPr>
        <w:tc>
          <w:tcPr>
            <w:tcW w:w="863" w:type="dxa"/>
          </w:tcPr>
          <w:p w14:paraId="5FB51678" w14:textId="6D916276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412BD275" w14:textId="3BA0A694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4935BCAD" w14:textId="2F7BCE28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2D942173" w14:textId="5DD7465E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26D40222" w14:textId="4074913E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6E39F523" w14:textId="77777777" w:rsidTr="00BF27B0">
        <w:trPr>
          <w:trHeight w:val="400"/>
        </w:trPr>
        <w:tc>
          <w:tcPr>
            <w:tcW w:w="863" w:type="dxa"/>
          </w:tcPr>
          <w:p w14:paraId="29EE17BF" w14:textId="7D7B3E93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2E11D580" w14:textId="3B823B32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7D38648A" w14:textId="26B364E2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7776088D" w14:textId="3C0F8C32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06330455" w14:textId="1921CAFA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1EAA9917" w14:textId="77777777" w:rsidTr="00BF27B0">
        <w:trPr>
          <w:trHeight w:val="400"/>
        </w:trPr>
        <w:tc>
          <w:tcPr>
            <w:tcW w:w="863" w:type="dxa"/>
          </w:tcPr>
          <w:p w14:paraId="0696C933" w14:textId="7C1C9B63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61B17042" w14:textId="0FC8815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6F2C7FCC" w14:textId="72806E03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192F9D90" w14:textId="3433C0CC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52BC58E1" w14:textId="3CC2D2E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2DEB70BD" w14:textId="77777777" w:rsidTr="00BF27B0">
        <w:trPr>
          <w:trHeight w:val="400"/>
        </w:trPr>
        <w:tc>
          <w:tcPr>
            <w:tcW w:w="863" w:type="dxa"/>
          </w:tcPr>
          <w:p w14:paraId="3DD5660B" w14:textId="73C9FECD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3EB881EC" w14:textId="5E27E85A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475D10FA" w14:textId="588F59E1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58612348" w14:textId="58FF2BB4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2193608B" w14:textId="503C84E3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  <w:tr w:rsidR="00BF27B0" w14:paraId="4BDB2A6C" w14:textId="77777777" w:rsidTr="00BF27B0">
        <w:trPr>
          <w:trHeight w:val="400"/>
        </w:trPr>
        <w:tc>
          <w:tcPr>
            <w:tcW w:w="863" w:type="dxa"/>
          </w:tcPr>
          <w:p w14:paraId="1819B9A5" w14:textId="31F74A2D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2DF3A591" w14:textId="76E56B20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77236F1C" w14:textId="5D2B1B73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256A714C" w14:textId="59C8EF41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  <w:tc>
          <w:tcPr>
            <w:tcW w:w="864" w:type="dxa"/>
          </w:tcPr>
          <w:p w14:paraId="7F892847" w14:textId="77787CBB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</w:t>
            </w:r>
          </w:p>
        </w:tc>
      </w:tr>
      <w:tr w:rsidR="00BF27B0" w14:paraId="5D092CB2" w14:textId="77777777" w:rsidTr="00BF27B0">
        <w:trPr>
          <w:trHeight w:val="400"/>
        </w:trPr>
        <w:tc>
          <w:tcPr>
            <w:tcW w:w="863" w:type="dxa"/>
          </w:tcPr>
          <w:p w14:paraId="32E51979" w14:textId="3197561C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3" w:type="dxa"/>
          </w:tcPr>
          <w:p w14:paraId="1A0F003D" w14:textId="511ACB9D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4C88F05D" w14:textId="0C021E14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3C79EF36" w14:textId="4848A927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864" w:type="dxa"/>
          </w:tcPr>
          <w:p w14:paraId="2CDAB2C6" w14:textId="03D758DB" w:rsidR="00BF27B0" w:rsidRDefault="00BF27B0" w:rsidP="00BF27B0">
            <w:pPr>
              <w:ind w:right="-54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</w:tr>
    </w:tbl>
    <w:p w14:paraId="07221E0B" w14:textId="69C00484" w:rsidR="00BF27B0" w:rsidRPr="006D1359" w:rsidRDefault="00BF27B0" w:rsidP="00BF27B0">
      <w:pPr>
        <w:ind w:left="-990" w:right="-540" w:firstLine="90"/>
        <w:jc w:val="both"/>
        <w:rPr>
          <w:sz w:val="28"/>
          <w:szCs w:val="28"/>
        </w:rPr>
      </w:pPr>
      <w:r w:rsidRPr="006D1359">
        <w:rPr>
          <w:b/>
          <w:bCs/>
          <w:sz w:val="28"/>
          <w:szCs w:val="28"/>
        </w:rPr>
        <w:t>Truth tabl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D1359">
        <w:rPr>
          <w:b/>
          <w:bCs/>
          <w:sz w:val="28"/>
          <w:szCs w:val="28"/>
        </w:rPr>
        <w:t>Circuit Diagram</w:t>
      </w:r>
    </w:p>
    <w:p w14:paraId="65996395" w14:textId="7279CF29" w:rsidR="00063DAA" w:rsidRDefault="00BF27B0" w:rsidP="009D1B9C">
      <w:pPr>
        <w:ind w:left="-990" w:right="-540" w:firstLine="99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0768" behindDoc="0" locked="0" layoutInCell="1" allowOverlap="1" wp14:anchorId="055016AE" wp14:editId="121B7303">
            <wp:simplePos x="0" y="0"/>
            <wp:positionH relativeFrom="column">
              <wp:posOffset>2870200</wp:posOffset>
            </wp:positionH>
            <wp:positionV relativeFrom="paragraph">
              <wp:posOffset>241935</wp:posOffset>
            </wp:positionV>
            <wp:extent cx="3073400" cy="2921000"/>
            <wp:effectExtent l="0" t="0" r="0" b="0"/>
            <wp:wrapNone/>
            <wp:docPr id="7" name="Picture 7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icWorks 5 - [Circuit1.cct]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61" t="24135" r="51710" b="54746"/>
                    <a:stretch/>
                  </pic:blipFill>
                  <pic:spPr bwMode="auto">
                    <a:xfrm>
                      <a:off x="0" y="0"/>
                      <a:ext cx="3073400" cy="292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3AC115" w14:textId="5E15E571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CDACDA5" w14:textId="1281EC6F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CDEA7D3" w14:textId="6DABCA3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381C96FE" w14:textId="3BD9516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B14F965" w14:textId="0EB05FC7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F56FEBB" w14:textId="67771091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DC37333" w14:textId="2E275447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35D8FF16" w14:textId="60BEB9EB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FEF5ECA" w14:textId="6D142CDE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3A0A3769" w14:textId="34FC8D3D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7C32BAF" w14:textId="756FC032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B2D4662" w14:textId="72F20021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4C1FE196" w14:textId="1D6A4560" w:rsidR="00CF56D0" w:rsidRDefault="00CF56D0" w:rsidP="00CF56D0">
      <w:pPr>
        <w:ind w:left="-990" w:right="-540" w:firstLine="9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lastRenderedPageBreak/>
        <w:t xml:space="preserve">Circuit # </w:t>
      </w:r>
      <w:r>
        <w:rPr>
          <w:b/>
          <w:bCs/>
          <w:sz w:val="36"/>
          <w:szCs w:val="36"/>
        </w:rPr>
        <w:t>3</w:t>
      </w:r>
      <w:r w:rsidRPr="006D1359">
        <w:rPr>
          <w:sz w:val="36"/>
          <w:szCs w:val="36"/>
        </w:rPr>
        <w:t>:</w:t>
      </w:r>
      <w:r>
        <w:rPr>
          <w:sz w:val="28"/>
          <w:szCs w:val="28"/>
        </w:rPr>
        <w:t xml:space="preserve"> </w:t>
      </w:r>
      <w:r w:rsidRPr="006D1359">
        <w:rPr>
          <w:sz w:val="36"/>
          <w:szCs w:val="36"/>
        </w:rPr>
        <w:t>Boolean Expression</w:t>
      </w:r>
      <w:r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CF56D0">
        <w:rPr>
          <w:sz w:val="28"/>
          <w:szCs w:val="28"/>
        </w:rPr>
        <w:t>((A + B</w:t>
      </w:r>
      <w:r>
        <w:rPr>
          <w:sz w:val="28"/>
          <w:szCs w:val="28"/>
        </w:rPr>
        <w:t>~</w:t>
      </w:r>
      <w:proofErr w:type="gramStart"/>
      <w:r w:rsidRPr="00CF56D0">
        <w:rPr>
          <w:sz w:val="28"/>
          <w:szCs w:val="28"/>
        </w:rPr>
        <w:t>C)(</w:t>
      </w:r>
      <w:proofErr w:type="gramEnd"/>
      <w:r w:rsidRPr="00CF56D0">
        <w:rPr>
          <w:sz w:val="28"/>
          <w:szCs w:val="28"/>
        </w:rPr>
        <w:t>A + BC))</w:t>
      </w:r>
      <w:r>
        <w:rPr>
          <w:sz w:val="28"/>
          <w:szCs w:val="28"/>
        </w:rPr>
        <w:t>~</w:t>
      </w:r>
    </w:p>
    <w:p w14:paraId="48FBECB8" w14:textId="526E3535" w:rsidR="00063DAA" w:rsidRDefault="00CF56D0" w:rsidP="00CF56D0">
      <w:pPr>
        <w:ind w:left="-990" w:right="-540" w:firstLine="90"/>
        <w:jc w:val="both"/>
        <w:rPr>
          <w:b/>
          <w:bCs/>
          <w:sz w:val="28"/>
          <w:szCs w:val="28"/>
        </w:rPr>
      </w:pPr>
      <w:r w:rsidRPr="00BF27B0">
        <w:rPr>
          <w:sz w:val="36"/>
          <w:szCs w:val="36"/>
        </w:rPr>
        <w:t xml:space="preserve"> </w:t>
      </w:r>
      <w:r w:rsidRPr="006D1359">
        <w:rPr>
          <w:b/>
          <w:bCs/>
          <w:sz w:val="28"/>
          <w:szCs w:val="28"/>
        </w:rPr>
        <w:t>Truth tabl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D1359">
        <w:rPr>
          <w:b/>
          <w:bCs/>
          <w:sz w:val="28"/>
          <w:szCs w:val="28"/>
        </w:rPr>
        <w:t>Circuit Diagram</w:t>
      </w:r>
    </w:p>
    <w:tbl>
      <w:tblPr>
        <w:tblStyle w:val="TableGrid"/>
        <w:tblpPr w:leftFromText="180" w:rightFromText="180" w:vertAnchor="page" w:horzAnchor="page" w:tblpX="521" w:tblpY="1661"/>
        <w:tblW w:w="0" w:type="auto"/>
        <w:tblLook w:val="04A0" w:firstRow="1" w:lastRow="0" w:firstColumn="1" w:lastColumn="0" w:noHBand="0" w:noVBand="1"/>
      </w:tblPr>
      <w:tblGrid>
        <w:gridCol w:w="710"/>
        <w:gridCol w:w="710"/>
        <w:gridCol w:w="710"/>
        <w:gridCol w:w="710"/>
      </w:tblGrid>
      <w:tr w:rsidR="00CF56D0" w14:paraId="0BEB214F" w14:textId="77777777" w:rsidTr="00D37846">
        <w:trPr>
          <w:trHeight w:val="467"/>
        </w:trPr>
        <w:tc>
          <w:tcPr>
            <w:tcW w:w="710" w:type="dxa"/>
          </w:tcPr>
          <w:p w14:paraId="531B9230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710" w:type="dxa"/>
          </w:tcPr>
          <w:p w14:paraId="63C41679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710" w:type="dxa"/>
          </w:tcPr>
          <w:p w14:paraId="749F1465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710" w:type="dxa"/>
          </w:tcPr>
          <w:p w14:paraId="15DE4AE0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CF56D0" w14:paraId="6B33ADBF" w14:textId="77777777" w:rsidTr="00D37846">
        <w:trPr>
          <w:trHeight w:val="467"/>
        </w:trPr>
        <w:tc>
          <w:tcPr>
            <w:tcW w:w="710" w:type="dxa"/>
          </w:tcPr>
          <w:p w14:paraId="56699470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2B706421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11BE1EDB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45B27B5E" w14:textId="22B117A8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56D0" w14:paraId="0BDBBE01" w14:textId="77777777" w:rsidTr="00D37846">
        <w:trPr>
          <w:trHeight w:val="487"/>
        </w:trPr>
        <w:tc>
          <w:tcPr>
            <w:tcW w:w="710" w:type="dxa"/>
          </w:tcPr>
          <w:p w14:paraId="389D681B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09AFA70F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32A8965C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089D0BD6" w14:textId="7EE543D2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56D0" w14:paraId="58D20B9D" w14:textId="77777777" w:rsidTr="00D37846">
        <w:trPr>
          <w:trHeight w:val="467"/>
        </w:trPr>
        <w:tc>
          <w:tcPr>
            <w:tcW w:w="710" w:type="dxa"/>
          </w:tcPr>
          <w:p w14:paraId="0814D4C1" w14:textId="45703FA6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22329FEB" w14:textId="189DA7FD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0B2DCFDE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778C34C9" w14:textId="3C67CD8B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56D0" w14:paraId="2F42E9AA" w14:textId="77777777" w:rsidTr="00D37846">
        <w:trPr>
          <w:trHeight w:val="467"/>
        </w:trPr>
        <w:tc>
          <w:tcPr>
            <w:tcW w:w="710" w:type="dxa"/>
          </w:tcPr>
          <w:p w14:paraId="0D1464F9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62725D40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58705450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685F68C3" w14:textId="754529E1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CF56D0" w14:paraId="170080FF" w14:textId="77777777" w:rsidTr="00D37846">
        <w:trPr>
          <w:trHeight w:val="467"/>
        </w:trPr>
        <w:tc>
          <w:tcPr>
            <w:tcW w:w="710" w:type="dxa"/>
          </w:tcPr>
          <w:p w14:paraId="350AFD05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01996FA1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765C198D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464D1A8E" w14:textId="79649B84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56D0" w14:paraId="63FFF1AB" w14:textId="77777777" w:rsidTr="00D37846">
        <w:trPr>
          <w:trHeight w:val="487"/>
        </w:trPr>
        <w:tc>
          <w:tcPr>
            <w:tcW w:w="710" w:type="dxa"/>
          </w:tcPr>
          <w:p w14:paraId="09616E16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79C90559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2FDF32DA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20AE9111" w14:textId="23AEFDAF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56D0" w14:paraId="165D124A" w14:textId="77777777" w:rsidTr="00D37846">
        <w:trPr>
          <w:trHeight w:val="467"/>
        </w:trPr>
        <w:tc>
          <w:tcPr>
            <w:tcW w:w="710" w:type="dxa"/>
          </w:tcPr>
          <w:p w14:paraId="6CE72BAC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7B835DAB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79AD5072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710" w:type="dxa"/>
          </w:tcPr>
          <w:p w14:paraId="08F411D7" w14:textId="0B46D741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CF56D0" w14:paraId="38512ECE" w14:textId="77777777" w:rsidTr="00D37846">
        <w:trPr>
          <w:trHeight w:val="467"/>
        </w:trPr>
        <w:tc>
          <w:tcPr>
            <w:tcW w:w="710" w:type="dxa"/>
          </w:tcPr>
          <w:p w14:paraId="0B9368AB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31231C0C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2AF7CD7B" w14:textId="77777777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710" w:type="dxa"/>
          </w:tcPr>
          <w:p w14:paraId="7F92A858" w14:textId="1566C570" w:rsidR="00CF56D0" w:rsidRDefault="00CF56D0" w:rsidP="00CF56D0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68FC23C5" w14:textId="2DC5DFCB" w:rsidR="00CF56D0" w:rsidRDefault="00D37846" w:rsidP="00CF56D0">
      <w:pPr>
        <w:ind w:left="-990" w:right="-540" w:firstLine="9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1792" behindDoc="0" locked="0" layoutInCell="1" allowOverlap="1" wp14:anchorId="2345951A" wp14:editId="72774498">
            <wp:simplePos x="0" y="0"/>
            <wp:positionH relativeFrom="column">
              <wp:posOffset>1556657</wp:posOffset>
            </wp:positionH>
            <wp:positionV relativeFrom="paragraph">
              <wp:posOffset>31659</wp:posOffset>
            </wp:positionV>
            <wp:extent cx="4613266" cy="2481580"/>
            <wp:effectExtent l="0" t="0" r="0" b="0"/>
            <wp:wrapNone/>
            <wp:docPr id="8" name="Picture 8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LogicWorks 5 - [Circuit1.cct]"/>
                    <pic:cNvPicPr/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9" t="18517" r="39905" b="59593"/>
                    <a:stretch/>
                  </pic:blipFill>
                  <pic:spPr bwMode="auto">
                    <a:xfrm>
                      <a:off x="0" y="0"/>
                      <a:ext cx="4629533" cy="249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AF47011" w14:textId="605EBEAD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2DD1F62C" w14:textId="6ADDC2EF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88C3991" w14:textId="16895B80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2E87FF97" w14:textId="4A23A9A6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7A1FBD7" w14:textId="4C475806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808ADC0" w14:textId="2FFE9B35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5950EC7" w14:textId="5264CFEB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0894C3B" w14:textId="74811B87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22AF3B94" w14:textId="772CD45C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1695786" w14:textId="18D811E9" w:rsidR="00D37846" w:rsidRDefault="00D37846" w:rsidP="00D37846">
      <w:pPr>
        <w:ind w:left="-990" w:right="-540" w:firstLine="9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t xml:space="preserve">Circuit # </w:t>
      </w:r>
      <w:r>
        <w:rPr>
          <w:b/>
          <w:bCs/>
          <w:sz w:val="36"/>
          <w:szCs w:val="36"/>
        </w:rPr>
        <w:t>4</w:t>
      </w:r>
      <w:r w:rsidRPr="006D1359">
        <w:rPr>
          <w:sz w:val="36"/>
          <w:szCs w:val="36"/>
        </w:rPr>
        <w:t>:</w:t>
      </w:r>
      <w:r>
        <w:rPr>
          <w:sz w:val="28"/>
          <w:szCs w:val="28"/>
        </w:rPr>
        <w:t xml:space="preserve"> </w:t>
      </w:r>
      <w:r w:rsidRPr="006D1359">
        <w:rPr>
          <w:sz w:val="36"/>
          <w:szCs w:val="36"/>
        </w:rPr>
        <w:t>Boolean Expression</w:t>
      </w:r>
      <w:r>
        <w:rPr>
          <w:sz w:val="28"/>
          <w:szCs w:val="28"/>
        </w:rPr>
        <w:t>:</w:t>
      </w:r>
      <w:r>
        <w:rPr>
          <w:sz w:val="28"/>
          <w:szCs w:val="28"/>
        </w:rPr>
        <w:t xml:space="preserve"> </w:t>
      </w:r>
      <w:r w:rsidRPr="00D37846">
        <w:rPr>
          <w:sz w:val="28"/>
          <w:szCs w:val="28"/>
        </w:rPr>
        <w:t>A’BC + AB’C + ABC’ + (ABC)’</w:t>
      </w:r>
    </w:p>
    <w:p w14:paraId="3A1C189B" w14:textId="02248EDA" w:rsidR="00D37846" w:rsidRDefault="00D37846" w:rsidP="00D37846">
      <w:pPr>
        <w:ind w:left="-990" w:right="-540" w:firstLine="90"/>
        <w:jc w:val="both"/>
        <w:rPr>
          <w:b/>
          <w:bCs/>
          <w:sz w:val="28"/>
          <w:szCs w:val="28"/>
        </w:rPr>
      </w:pPr>
      <w:r w:rsidRPr="00CF56D0">
        <w:rPr>
          <w:sz w:val="28"/>
          <w:szCs w:val="28"/>
        </w:rPr>
        <w:t xml:space="preserve"> </w:t>
      </w:r>
      <w:r w:rsidRPr="006D1359">
        <w:rPr>
          <w:b/>
          <w:bCs/>
          <w:sz w:val="28"/>
          <w:szCs w:val="28"/>
        </w:rPr>
        <w:t>Truth tabl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6D1359">
        <w:rPr>
          <w:b/>
          <w:bCs/>
          <w:sz w:val="28"/>
          <w:szCs w:val="28"/>
        </w:rPr>
        <w:t>Circuit Diagram</w:t>
      </w:r>
    </w:p>
    <w:tbl>
      <w:tblPr>
        <w:tblStyle w:val="TableGrid"/>
        <w:tblpPr w:leftFromText="180" w:rightFromText="180" w:vertAnchor="page" w:horzAnchor="page" w:tblpX="313" w:tblpY="8329"/>
        <w:tblW w:w="0" w:type="auto"/>
        <w:tblLook w:val="04A0" w:firstRow="1" w:lastRow="0" w:firstColumn="1" w:lastColumn="0" w:noHBand="0" w:noVBand="1"/>
      </w:tblPr>
      <w:tblGrid>
        <w:gridCol w:w="528"/>
        <w:gridCol w:w="528"/>
        <w:gridCol w:w="528"/>
        <w:gridCol w:w="528"/>
      </w:tblGrid>
      <w:tr w:rsidR="00D37846" w14:paraId="0E227AFB" w14:textId="77777777" w:rsidTr="003435F4">
        <w:trPr>
          <w:trHeight w:val="725"/>
        </w:trPr>
        <w:tc>
          <w:tcPr>
            <w:tcW w:w="528" w:type="dxa"/>
          </w:tcPr>
          <w:p w14:paraId="4DF92130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28" w:type="dxa"/>
          </w:tcPr>
          <w:p w14:paraId="697B0D72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28" w:type="dxa"/>
          </w:tcPr>
          <w:p w14:paraId="30BFB48B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528" w:type="dxa"/>
          </w:tcPr>
          <w:p w14:paraId="457E0213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D37846" w14:paraId="1E1FD134" w14:textId="77777777" w:rsidTr="003435F4">
        <w:trPr>
          <w:trHeight w:val="725"/>
        </w:trPr>
        <w:tc>
          <w:tcPr>
            <w:tcW w:w="528" w:type="dxa"/>
          </w:tcPr>
          <w:p w14:paraId="5BD4AE1F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0928CB48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7D0B51D5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364F5FED" w14:textId="39DDB20D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194C90D8" w14:textId="77777777" w:rsidTr="003435F4">
        <w:trPr>
          <w:trHeight w:val="755"/>
        </w:trPr>
        <w:tc>
          <w:tcPr>
            <w:tcW w:w="528" w:type="dxa"/>
          </w:tcPr>
          <w:p w14:paraId="45A98405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133A7C46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45BE55B5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31EAD726" w14:textId="7BEC78A8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709E39DA" w14:textId="77777777" w:rsidTr="003435F4">
        <w:trPr>
          <w:trHeight w:val="725"/>
        </w:trPr>
        <w:tc>
          <w:tcPr>
            <w:tcW w:w="528" w:type="dxa"/>
          </w:tcPr>
          <w:p w14:paraId="295D5F40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7E1BD73D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0D1D39D2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353FEE1A" w14:textId="3D9AEFC0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54F63543" w14:textId="77777777" w:rsidTr="003435F4">
        <w:trPr>
          <w:trHeight w:val="725"/>
        </w:trPr>
        <w:tc>
          <w:tcPr>
            <w:tcW w:w="528" w:type="dxa"/>
          </w:tcPr>
          <w:p w14:paraId="011E5B4F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04A18399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43424A44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6127F531" w14:textId="20CEEE5B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47EC6C8F" w14:textId="77777777" w:rsidTr="003435F4">
        <w:trPr>
          <w:trHeight w:val="725"/>
        </w:trPr>
        <w:tc>
          <w:tcPr>
            <w:tcW w:w="528" w:type="dxa"/>
          </w:tcPr>
          <w:p w14:paraId="04662ABA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5E81DDD0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37274FE7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7A311480" w14:textId="1671A4E0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17B5BEB0" w14:textId="77777777" w:rsidTr="003435F4">
        <w:trPr>
          <w:trHeight w:val="755"/>
        </w:trPr>
        <w:tc>
          <w:tcPr>
            <w:tcW w:w="528" w:type="dxa"/>
          </w:tcPr>
          <w:p w14:paraId="540D7FBE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24EA750A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5198D261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6ECBB398" w14:textId="09A4E854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30695402" w14:textId="77777777" w:rsidTr="003435F4">
        <w:trPr>
          <w:trHeight w:val="725"/>
        </w:trPr>
        <w:tc>
          <w:tcPr>
            <w:tcW w:w="528" w:type="dxa"/>
          </w:tcPr>
          <w:p w14:paraId="32613224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55CD5E80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42AF4305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28" w:type="dxa"/>
          </w:tcPr>
          <w:p w14:paraId="58AAED95" w14:textId="7DFDB8BB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D37846" w14:paraId="69024251" w14:textId="77777777" w:rsidTr="003435F4">
        <w:trPr>
          <w:trHeight w:val="725"/>
        </w:trPr>
        <w:tc>
          <w:tcPr>
            <w:tcW w:w="528" w:type="dxa"/>
          </w:tcPr>
          <w:p w14:paraId="53C89343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50C65691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63F3E1B9" w14:textId="77777777" w:rsidR="00D37846" w:rsidRDefault="00D37846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28" w:type="dxa"/>
          </w:tcPr>
          <w:p w14:paraId="1E276960" w14:textId="6E5996DE" w:rsidR="00D37846" w:rsidRDefault="003435F4" w:rsidP="00D3784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115FFB64" w14:textId="73425D37" w:rsidR="00D37846" w:rsidRDefault="003435F4" w:rsidP="00D37846">
      <w:pPr>
        <w:ind w:left="-990" w:right="-540" w:firstLine="9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2816" behindDoc="0" locked="0" layoutInCell="1" allowOverlap="1" wp14:anchorId="4CE1E587" wp14:editId="21665863">
            <wp:simplePos x="0" y="0"/>
            <wp:positionH relativeFrom="column">
              <wp:posOffset>863600</wp:posOffset>
            </wp:positionH>
            <wp:positionV relativeFrom="paragraph">
              <wp:posOffset>238125</wp:posOffset>
            </wp:positionV>
            <wp:extent cx="5765800" cy="4203700"/>
            <wp:effectExtent l="0" t="0" r="6350" b="6350"/>
            <wp:wrapNone/>
            <wp:docPr id="10" name="Picture 10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LogicWorks 5 - [Circuit1.cct]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96" t="26951" r="39957" b="46702"/>
                    <a:stretch/>
                  </pic:blipFill>
                  <pic:spPr bwMode="auto">
                    <a:xfrm>
                      <a:off x="0" y="0"/>
                      <a:ext cx="5765800" cy="4203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89F96A" w14:textId="18BEEE36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2D313CCB" w14:textId="00E215C2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7AE8C8E2" w14:textId="0E1E20BE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25B28B7" w14:textId="05E8B998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8A1F465" w14:textId="291ED340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4672061" w14:textId="5E4770F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3BDA3714" w14:textId="2723177F" w:rsidR="00D37846" w:rsidRDefault="00D37846" w:rsidP="00D37846">
      <w:pPr>
        <w:ind w:right="-540"/>
        <w:jc w:val="both"/>
        <w:rPr>
          <w:sz w:val="28"/>
          <w:szCs w:val="28"/>
        </w:rPr>
      </w:pPr>
    </w:p>
    <w:p w14:paraId="79E51A6A" w14:textId="31B6367E" w:rsidR="00063DAA" w:rsidRDefault="00063DAA" w:rsidP="00D37846">
      <w:pPr>
        <w:ind w:right="-540"/>
        <w:jc w:val="both"/>
        <w:rPr>
          <w:sz w:val="28"/>
          <w:szCs w:val="28"/>
        </w:rPr>
      </w:pPr>
    </w:p>
    <w:p w14:paraId="7E2B9184" w14:textId="6F705755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3A7D8D6B" w14:textId="7DA70EBE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CED9D2A" w14:textId="12B31DC4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7C89A2F2" w14:textId="473D0757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0B4F5DF7" w14:textId="7ED4798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4617948E" w14:textId="0DF99A50" w:rsidR="000260B1" w:rsidRDefault="000260B1" w:rsidP="000260B1">
      <w:pPr>
        <w:ind w:left="-990" w:right="-540" w:firstLine="9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lastRenderedPageBreak/>
        <w:t xml:space="preserve">Circuit # </w:t>
      </w:r>
      <w:r w:rsidR="00BA4F0D">
        <w:rPr>
          <w:b/>
          <w:bCs/>
          <w:sz w:val="36"/>
          <w:szCs w:val="36"/>
        </w:rPr>
        <w:t>5</w:t>
      </w:r>
      <w:r w:rsidRPr="006D1359">
        <w:rPr>
          <w:sz w:val="36"/>
          <w:szCs w:val="36"/>
        </w:rPr>
        <w:t>:</w:t>
      </w:r>
      <w:r>
        <w:rPr>
          <w:sz w:val="28"/>
          <w:szCs w:val="28"/>
        </w:rPr>
        <w:t xml:space="preserve"> </w:t>
      </w:r>
      <w:r w:rsidRPr="006D1359">
        <w:rPr>
          <w:sz w:val="36"/>
          <w:szCs w:val="36"/>
        </w:rPr>
        <w:t>Boolean Expression</w:t>
      </w:r>
      <w:r>
        <w:rPr>
          <w:sz w:val="28"/>
          <w:szCs w:val="28"/>
        </w:rPr>
        <w:t xml:space="preserve">: </w:t>
      </w:r>
      <w:r w:rsidR="00C05A23" w:rsidRPr="00C05A23">
        <w:rPr>
          <w:sz w:val="28"/>
          <w:szCs w:val="28"/>
        </w:rPr>
        <w:t>(A</w:t>
      </w:r>
      <w:r w:rsidR="00C05A23">
        <w:rPr>
          <w:sz w:val="28"/>
          <w:szCs w:val="28"/>
        </w:rPr>
        <w:t>~</w:t>
      </w:r>
      <w:r w:rsidR="00C05A23" w:rsidRPr="00C05A23">
        <w:rPr>
          <w:sz w:val="28"/>
          <w:szCs w:val="28"/>
        </w:rPr>
        <w:t xml:space="preserve"> + </w:t>
      </w:r>
      <w:proofErr w:type="gramStart"/>
      <w:r w:rsidR="00C05A23" w:rsidRPr="00C05A23">
        <w:rPr>
          <w:sz w:val="28"/>
          <w:szCs w:val="28"/>
        </w:rPr>
        <w:t>BC)</w:t>
      </w:r>
      <w:r w:rsidR="00C05A23">
        <w:rPr>
          <w:sz w:val="28"/>
          <w:szCs w:val="28"/>
        </w:rPr>
        <w:t>~</w:t>
      </w:r>
      <w:proofErr w:type="gramEnd"/>
    </w:p>
    <w:p w14:paraId="42E6ADB5" w14:textId="0C19917E" w:rsidR="000260B1" w:rsidRPr="000260B1" w:rsidRDefault="000260B1" w:rsidP="000260B1">
      <w:pPr>
        <w:ind w:left="-990" w:right="-540" w:firstLine="9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t xml:space="preserve">      </w:t>
      </w:r>
      <w:r w:rsidRPr="00CF56D0">
        <w:rPr>
          <w:sz w:val="28"/>
          <w:szCs w:val="28"/>
        </w:rPr>
        <w:t xml:space="preserve"> </w:t>
      </w:r>
      <w:r w:rsidRPr="006D1359">
        <w:rPr>
          <w:b/>
          <w:bCs/>
          <w:sz w:val="28"/>
          <w:szCs w:val="28"/>
        </w:rPr>
        <w:t>Truth tabl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6D1359">
        <w:rPr>
          <w:b/>
          <w:bCs/>
          <w:sz w:val="28"/>
          <w:szCs w:val="28"/>
        </w:rPr>
        <w:t>Circuit Diagram</w:t>
      </w:r>
    </w:p>
    <w:tbl>
      <w:tblPr>
        <w:tblStyle w:val="TableGrid"/>
        <w:tblpPr w:leftFromText="180" w:rightFromText="180" w:vertAnchor="page" w:horzAnchor="page" w:tblpX="781" w:tblpY="1921"/>
        <w:tblW w:w="0" w:type="auto"/>
        <w:tblLook w:val="04A0" w:firstRow="1" w:lastRow="0" w:firstColumn="1" w:lastColumn="0" w:noHBand="0" w:noVBand="1"/>
      </w:tblPr>
      <w:tblGrid>
        <w:gridCol w:w="537"/>
        <w:gridCol w:w="537"/>
        <w:gridCol w:w="537"/>
        <w:gridCol w:w="537"/>
      </w:tblGrid>
      <w:tr w:rsidR="000260B1" w14:paraId="75CEC81B" w14:textId="77777777" w:rsidTr="000260B1">
        <w:trPr>
          <w:trHeight w:val="581"/>
        </w:trPr>
        <w:tc>
          <w:tcPr>
            <w:tcW w:w="537" w:type="dxa"/>
          </w:tcPr>
          <w:p w14:paraId="5784DFAA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537" w:type="dxa"/>
          </w:tcPr>
          <w:p w14:paraId="1F856F8D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  <w:tc>
          <w:tcPr>
            <w:tcW w:w="537" w:type="dxa"/>
          </w:tcPr>
          <w:p w14:paraId="5D153230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537" w:type="dxa"/>
          </w:tcPr>
          <w:p w14:paraId="11333D99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X</w:t>
            </w:r>
          </w:p>
        </w:tc>
      </w:tr>
      <w:tr w:rsidR="000260B1" w14:paraId="14FF3D54" w14:textId="77777777" w:rsidTr="000260B1">
        <w:trPr>
          <w:trHeight w:val="581"/>
        </w:trPr>
        <w:tc>
          <w:tcPr>
            <w:tcW w:w="537" w:type="dxa"/>
          </w:tcPr>
          <w:p w14:paraId="18DFB67C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5968847E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19AFC0A0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067D6E5B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60B1" w14:paraId="2EF15DD5" w14:textId="77777777" w:rsidTr="000260B1">
        <w:trPr>
          <w:trHeight w:val="605"/>
        </w:trPr>
        <w:tc>
          <w:tcPr>
            <w:tcW w:w="537" w:type="dxa"/>
          </w:tcPr>
          <w:p w14:paraId="1EE06FB2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2329D1A3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165C291E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8A221A3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60B1" w14:paraId="07E68FAD" w14:textId="77777777" w:rsidTr="000260B1">
        <w:trPr>
          <w:trHeight w:val="581"/>
        </w:trPr>
        <w:tc>
          <w:tcPr>
            <w:tcW w:w="537" w:type="dxa"/>
          </w:tcPr>
          <w:p w14:paraId="7CA97244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0B919C42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C2445B3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4692C6EF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60B1" w14:paraId="0390C59E" w14:textId="77777777" w:rsidTr="000260B1">
        <w:trPr>
          <w:trHeight w:val="581"/>
        </w:trPr>
        <w:tc>
          <w:tcPr>
            <w:tcW w:w="537" w:type="dxa"/>
          </w:tcPr>
          <w:p w14:paraId="332292F3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506C4978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654B6E96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19DE6336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60B1" w14:paraId="47FF8DD3" w14:textId="77777777" w:rsidTr="000260B1">
        <w:trPr>
          <w:trHeight w:val="581"/>
        </w:trPr>
        <w:tc>
          <w:tcPr>
            <w:tcW w:w="537" w:type="dxa"/>
          </w:tcPr>
          <w:p w14:paraId="63F9FE4F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089E1A95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346E7F9A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0E21F6A3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0260B1" w14:paraId="53F2C5B6" w14:textId="77777777" w:rsidTr="000260B1">
        <w:trPr>
          <w:trHeight w:val="605"/>
        </w:trPr>
        <w:tc>
          <w:tcPr>
            <w:tcW w:w="537" w:type="dxa"/>
          </w:tcPr>
          <w:p w14:paraId="31F0C3DA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7C9640C2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2B3F4605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356DE4E4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  <w:tr w:rsidR="000260B1" w14:paraId="0E75FFFD" w14:textId="77777777" w:rsidTr="000260B1">
        <w:trPr>
          <w:trHeight w:val="581"/>
        </w:trPr>
        <w:tc>
          <w:tcPr>
            <w:tcW w:w="537" w:type="dxa"/>
          </w:tcPr>
          <w:p w14:paraId="2397AA84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0C7543CD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09B6CBA5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  <w:tc>
          <w:tcPr>
            <w:tcW w:w="537" w:type="dxa"/>
          </w:tcPr>
          <w:p w14:paraId="44AF26F3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0260B1" w14:paraId="73B1836B" w14:textId="77777777" w:rsidTr="000260B1">
        <w:trPr>
          <w:trHeight w:val="581"/>
        </w:trPr>
        <w:tc>
          <w:tcPr>
            <w:tcW w:w="537" w:type="dxa"/>
          </w:tcPr>
          <w:p w14:paraId="5FEA39DE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37BAD2E4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1539351F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537" w:type="dxa"/>
          </w:tcPr>
          <w:p w14:paraId="4EB793E4" w14:textId="77777777" w:rsidR="000260B1" w:rsidRDefault="000260B1" w:rsidP="000260B1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</w:p>
        </w:tc>
      </w:tr>
    </w:tbl>
    <w:p w14:paraId="38476E70" w14:textId="3EAEB077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56A72275" w14:textId="1CC88D72" w:rsidR="00063DAA" w:rsidRDefault="000260B1" w:rsidP="009D1B9C">
      <w:pPr>
        <w:ind w:left="-990" w:right="-540" w:firstLine="99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3840" behindDoc="0" locked="0" layoutInCell="1" allowOverlap="1" wp14:anchorId="0FCE3782" wp14:editId="45E3E9B2">
            <wp:simplePos x="0" y="0"/>
            <wp:positionH relativeFrom="column">
              <wp:posOffset>1701800</wp:posOffset>
            </wp:positionH>
            <wp:positionV relativeFrom="paragraph">
              <wp:posOffset>191770</wp:posOffset>
            </wp:positionV>
            <wp:extent cx="4533900" cy="3124200"/>
            <wp:effectExtent l="0" t="0" r="0" b="0"/>
            <wp:wrapNone/>
            <wp:docPr id="11" name="Picture 11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LogicWorks 5 - [Circuit1.cct]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47" t="25141" r="47864" b="53941"/>
                    <a:stretch/>
                  </pic:blipFill>
                  <pic:spPr bwMode="auto">
                    <a:xfrm>
                      <a:off x="0" y="0"/>
                      <a:ext cx="4533900" cy="312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029F9A" w14:textId="74150C9E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C623182" w14:textId="5204940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12ACFD2B" w14:textId="4288FFC2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F6600FD" w14:textId="1336E542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4E34855F" w14:textId="0783554A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61B118B8" w14:textId="0945CE79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2CEEAAE3" w14:textId="66BCF7D7" w:rsidR="00063DAA" w:rsidRDefault="00063DAA" w:rsidP="00605869">
      <w:pPr>
        <w:ind w:right="-540"/>
        <w:jc w:val="both"/>
        <w:rPr>
          <w:sz w:val="28"/>
          <w:szCs w:val="28"/>
        </w:rPr>
      </w:pPr>
    </w:p>
    <w:p w14:paraId="40352ACD" w14:textId="5190F55D" w:rsidR="00063DAA" w:rsidRDefault="00063DAA" w:rsidP="009D1B9C">
      <w:pPr>
        <w:ind w:left="-990" w:right="-540" w:firstLine="990"/>
        <w:jc w:val="both"/>
        <w:rPr>
          <w:sz w:val="28"/>
          <w:szCs w:val="28"/>
        </w:rPr>
      </w:pPr>
    </w:p>
    <w:p w14:paraId="7E8E2678" w14:textId="38FF5222" w:rsidR="000260B1" w:rsidRDefault="000260B1" w:rsidP="00D37846">
      <w:pPr>
        <w:tabs>
          <w:tab w:val="left" w:pos="0"/>
        </w:tabs>
        <w:ind w:left="-900" w:right="-540" w:hanging="180"/>
        <w:jc w:val="both"/>
        <w:rPr>
          <w:sz w:val="28"/>
          <w:szCs w:val="28"/>
        </w:rPr>
      </w:pPr>
    </w:p>
    <w:p w14:paraId="34F44FEA" w14:textId="75E8FC87" w:rsidR="000260B1" w:rsidRDefault="000260B1" w:rsidP="00D37846">
      <w:pPr>
        <w:tabs>
          <w:tab w:val="left" w:pos="0"/>
        </w:tabs>
        <w:ind w:left="-900" w:right="-540" w:hanging="180"/>
        <w:jc w:val="both"/>
        <w:rPr>
          <w:sz w:val="28"/>
          <w:szCs w:val="28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8720" behindDoc="0" locked="0" layoutInCell="1" allowOverlap="1" wp14:anchorId="0E4377F9" wp14:editId="52B39729">
            <wp:simplePos x="0" y="0"/>
            <wp:positionH relativeFrom="column">
              <wp:posOffset>1211264</wp:posOffset>
            </wp:positionH>
            <wp:positionV relativeFrom="paragraph">
              <wp:posOffset>261937</wp:posOffset>
            </wp:positionV>
            <wp:extent cx="3219450" cy="6829425"/>
            <wp:effectExtent l="4762" t="0" r="4763" b="4762"/>
            <wp:wrapNone/>
            <wp:docPr id="5" name="Picture 5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LogicWorks 5 - [Circuit1.cct]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25" t="13324" r="50320" b="30123"/>
                    <a:stretch/>
                  </pic:blipFill>
                  <pic:spPr bwMode="auto">
                    <a:xfrm rot="16200000">
                      <a:off x="0" y="0"/>
                      <a:ext cx="3219450" cy="682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A21B39" w14:textId="4E1AD1A1" w:rsidR="000260B1" w:rsidRDefault="000260B1" w:rsidP="00D37846">
      <w:pPr>
        <w:tabs>
          <w:tab w:val="left" w:pos="0"/>
        </w:tabs>
        <w:ind w:left="-900" w:right="-540" w:hanging="180"/>
        <w:jc w:val="both"/>
        <w:rPr>
          <w:b/>
          <w:bCs/>
          <w:sz w:val="36"/>
          <w:szCs w:val="36"/>
        </w:rPr>
      </w:pPr>
    </w:p>
    <w:p w14:paraId="147E5FB4" w14:textId="77777777" w:rsidR="000260B1" w:rsidRDefault="009D1B9C" w:rsidP="000260B1">
      <w:pPr>
        <w:tabs>
          <w:tab w:val="left" w:pos="0"/>
        </w:tabs>
        <w:ind w:right="-540" w:hanging="900"/>
        <w:jc w:val="both"/>
        <w:rPr>
          <w:sz w:val="28"/>
          <w:szCs w:val="28"/>
        </w:rPr>
      </w:pPr>
      <w:r w:rsidRPr="009D1B9C">
        <w:rPr>
          <w:b/>
          <w:bCs/>
          <w:sz w:val="36"/>
          <w:szCs w:val="36"/>
        </w:rPr>
        <w:t>5</w:t>
      </w:r>
      <w:r>
        <w:rPr>
          <w:sz w:val="28"/>
          <w:szCs w:val="28"/>
        </w:rPr>
        <w:t xml:space="preserve">. </w:t>
      </w:r>
      <w:r w:rsidRPr="009D1B9C">
        <w:rPr>
          <w:sz w:val="28"/>
          <w:szCs w:val="28"/>
        </w:rPr>
        <w:t>Transform the given diagram circuit to new logic diagram using NAND /NOR gates</w:t>
      </w:r>
      <w:r>
        <w:rPr>
          <w:sz w:val="28"/>
          <w:szCs w:val="28"/>
        </w:rPr>
        <w:t>.</w:t>
      </w:r>
      <w:r>
        <w:rPr>
          <w:sz w:val="32"/>
          <w:szCs w:val="32"/>
        </w:rPr>
        <w:t xml:space="preserve"> </w:t>
      </w:r>
      <w:r w:rsidRPr="009D1B9C">
        <w:rPr>
          <w:sz w:val="28"/>
          <w:szCs w:val="28"/>
        </w:rPr>
        <w:t>Implement</w:t>
      </w:r>
    </w:p>
    <w:p w14:paraId="36F7D006" w14:textId="3A2ABC16" w:rsidR="009D1B9C" w:rsidRDefault="009D1B9C" w:rsidP="000260B1">
      <w:pPr>
        <w:tabs>
          <w:tab w:val="left" w:pos="0"/>
        </w:tabs>
        <w:ind w:right="-540" w:hanging="900"/>
        <w:jc w:val="both"/>
        <w:rPr>
          <w:sz w:val="28"/>
          <w:szCs w:val="28"/>
        </w:rPr>
      </w:pPr>
      <w:r w:rsidRPr="009D1B9C">
        <w:rPr>
          <w:sz w:val="28"/>
          <w:szCs w:val="28"/>
        </w:rPr>
        <w:t>the transformed logic circuit</w:t>
      </w:r>
      <w:r>
        <w:rPr>
          <w:sz w:val="28"/>
          <w:szCs w:val="28"/>
        </w:rPr>
        <w:t>.</w:t>
      </w:r>
    </w:p>
    <w:p w14:paraId="329D1381" w14:textId="62D873DE" w:rsidR="00063DAA" w:rsidRPr="003129FF" w:rsidRDefault="000260B1" w:rsidP="003129FF">
      <w:pPr>
        <w:tabs>
          <w:tab w:val="left" w:pos="0"/>
        </w:tabs>
        <w:ind w:left="-900" w:right="-540" w:hanging="180"/>
        <w:jc w:val="both"/>
        <w:rPr>
          <w:sz w:val="28"/>
          <w:szCs w:val="28"/>
        </w:rPr>
      </w:pP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  <w:t>Circuit Diagram</w:t>
      </w:r>
    </w:p>
    <w:sectPr w:rsidR="00063DAA" w:rsidRPr="003129FF" w:rsidSect="00BF27B0">
      <w:pgSz w:w="12240" w:h="15840"/>
      <w:pgMar w:top="450" w:right="1440" w:bottom="18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NTU3MjA1NTE1tDBW0lEKTi0uzszPAykwqgUAqI7+TiwAAAA="/>
  </w:docVars>
  <w:rsids>
    <w:rsidRoot w:val="00C80C53"/>
    <w:rsid w:val="000260B1"/>
    <w:rsid w:val="00063DAA"/>
    <w:rsid w:val="00100DC7"/>
    <w:rsid w:val="002634C9"/>
    <w:rsid w:val="002876FF"/>
    <w:rsid w:val="003129FF"/>
    <w:rsid w:val="003435F4"/>
    <w:rsid w:val="00457A8F"/>
    <w:rsid w:val="005113A7"/>
    <w:rsid w:val="005F1B7E"/>
    <w:rsid w:val="00605869"/>
    <w:rsid w:val="006701D4"/>
    <w:rsid w:val="006D1359"/>
    <w:rsid w:val="008862C7"/>
    <w:rsid w:val="008A0A5D"/>
    <w:rsid w:val="009379D5"/>
    <w:rsid w:val="009D1B9C"/>
    <w:rsid w:val="00BA4F0D"/>
    <w:rsid w:val="00BF27B0"/>
    <w:rsid w:val="00C05A23"/>
    <w:rsid w:val="00C540E5"/>
    <w:rsid w:val="00C80C53"/>
    <w:rsid w:val="00CE49FE"/>
    <w:rsid w:val="00CE50C0"/>
    <w:rsid w:val="00CF41F9"/>
    <w:rsid w:val="00CF56D0"/>
    <w:rsid w:val="00D23A8D"/>
    <w:rsid w:val="00D37846"/>
    <w:rsid w:val="00D55F50"/>
    <w:rsid w:val="00DF1C54"/>
    <w:rsid w:val="00E345E6"/>
    <w:rsid w:val="00E97ACC"/>
    <w:rsid w:val="00FD4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7E9FE"/>
  <w15:docId w15:val="{6C768E21-8238-41B4-9E9C-2E47F9D1D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DE3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926A7D"/>
    <w:rPr>
      <w:i/>
      <w:iCs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CommentReference">
    <w:name w:val="annotation reference"/>
    <w:basedOn w:val="DefaultParagraphFont"/>
    <w:uiPriority w:val="99"/>
    <w:semiHidden/>
    <w:unhideWhenUsed/>
    <w:rsid w:val="002634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634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634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634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634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tmp"/><Relationship Id="rId3" Type="http://schemas.openxmlformats.org/officeDocument/2006/relationships/settings" Target="settings.xml"/><Relationship Id="rId21" Type="http://schemas.openxmlformats.org/officeDocument/2006/relationships/image" Target="media/image17.tmp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tmp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tmp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tmp"/><Relationship Id="rId32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tmp"/><Relationship Id="rId28" Type="http://schemas.openxmlformats.org/officeDocument/2006/relationships/image" Target="media/image24.tmp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tmp"/><Relationship Id="rId27" Type="http://schemas.openxmlformats.org/officeDocument/2006/relationships/image" Target="media/image23.tmp"/><Relationship Id="rId30" Type="http://schemas.openxmlformats.org/officeDocument/2006/relationships/image" Target="media/image26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lJ8z0O75hoZH4T38IbCXjG4eofA==">AMUW2mUl+waXPNYLirArnuywofc6xZoNDl+ugQsv7rl5xDVCqt0BYtMe5eYc9F65bTYip/ngm8nn72covAfOIzk1MACwFk22VI5hjqOQjswCgycnh5RXeF5OwLkL4do9CXC4n2H2GUZ2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9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mukand rathi</cp:lastModifiedBy>
  <cp:revision>21</cp:revision>
  <dcterms:created xsi:type="dcterms:W3CDTF">2021-03-04T05:52:00Z</dcterms:created>
  <dcterms:modified xsi:type="dcterms:W3CDTF">2021-03-05T19:20:00Z</dcterms:modified>
</cp:coreProperties>
</file>